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C25DA" w14:textId="27A6F1E9" w:rsidR="00446FEB" w:rsidRPr="004A35ED" w:rsidRDefault="00446FEB" w:rsidP="00106886">
      <w:bookmarkStart w:id="0" w:name="_GoBack"/>
      <w:bookmarkEnd w:id="0"/>
    </w:p>
    <w:p w14:paraId="3C251880" w14:textId="4EA8A5FF" w:rsidR="00446FEB" w:rsidRPr="004A35ED" w:rsidRDefault="00446FEB" w:rsidP="00106886"/>
    <w:p w14:paraId="7629CD86" w14:textId="4EFE41D2" w:rsidR="00446FEB" w:rsidRPr="004A35ED" w:rsidRDefault="00446FEB" w:rsidP="00106886"/>
    <w:p w14:paraId="3CBE8484" w14:textId="54631D25" w:rsidR="00446FEB" w:rsidRPr="004A35ED" w:rsidRDefault="00446FEB" w:rsidP="00106886"/>
    <w:p w14:paraId="73EE9916" w14:textId="0CABEF74" w:rsidR="00446FEB" w:rsidRPr="004A35ED" w:rsidRDefault="00446FEB" w:rsidP="00106886"/>
    <w:p w14:paraId="0A51493B" w14:textId="77777777" w:rsidR="00446FEB" w:rsidRPr="004A35ED" w:rsidRDefault="00446FEB" w:rsidP="00106886"/>
    <w:p w14:paraId="6B731E71" w14:textId="4A722B89" w:rsidR="00446FEB" w:rsidRPr="004A35ED" w:rsidRDefault="00446FEB" w:rsidP="00106886"/>
    <w:p w14:paraId="3A63D63A" w14:textId="27CF5962" w:rsidR="00446FEB" w:rsidRPr="004A35ED" w:rsidRDefault="00446FEB" w:rsidP="00106886"/>
    <w:p w14:paraId="231E4E9B" w14:textId="3DA9B927" w:rsidR="00446FEB" w:rsidRPr="004A35ED" w:rsidRDefault="00355A78" w:rsidP="00106886">
      <w:pPr>
        <w:rPr>
          <w:i/>
          <w:sz w:val="28"/>
          <w:lang w:val="en-US"/>
        </w:rPr>
      </w:pPr>
      <w:r w:rsidRPr="004A35ED">
        <w:rPr>
          <w:i/>
          <w:sz w:val="28"/>
          <w:lang w:val="en"/>
        </w:rPr>
        <w:t xml:space="preserve">Project </w:t>
      </w:r>
      <w:r w:rsidR="004A35ED">
        <w:rPr>
          <w:i/>
          <w:sz w:val="28"/>
          <w:lang w:val="en"/>
        </w:rPr>
        <w:t>Brief</w:t>
      </w:r>
    </w:p>
    <w:p w14:paraId="5B8CAD67" w14:textId="77777777" w:rsidR="004B3D8B" w:rsidRPr="004A35ED" w:rsidRDefault="004B3D8B" w:rsidP="00106886">
      <w:pPr>
        <w:rPr>
          <w:i/>
          <w:sz w:val="28"/>
          <w:lang w:val="en-US"/>
        </w:rPr>
      </w:pPr>
      <w:r w:rsidRPr="004A35ED">
        <w:rPr>
          <w:i/>
          <w:sz w:val="28"/>
          <w:lang w:val="en"/>
        </w:rPr>
        <w:t>Power saving of screens through user interaction</w:t>
      </w:r>
    </w:p>
    <w:p w14:paraId="742E4081" w14:textId="6496429E" w:rsidR="00446FEB" w:rsidRPr="004A35ED" w:rsidRDefault="00446FEB" w:rsidP="00106886">
      <w:pPr>
        <w:rPr>
          <w:lang w:val="en-US"/>
        </w:rPr>
      </w:pPr>
    </w:p>
    <w:p w14:paraId="2D6D7F90" w14:textId="2EB087A7" w:rsidR="00446FEB" w:rsidRPr="004A35ED" w:rsidRDefault="004632C3" w:rsidP="00106886">
      <w:pPr>
        <w:rPr>
          <w:i/>
          <w:iCs/>
          <w:sz w:val="44"/>
          <w:lang w:val="en-US"/>
        </w:rPr>
      </w:pPr>
      <w:r w:rsidRPr="004A35ED">
        <w:rPr>
          <w:i/>
          <w:iCs/>
          <w:sz w:val="44"/>
          <w:lang w:val="en-US"/>
        </w:rPr>
        <w:t xml:space="preserve"> </w:t>
      </w:r>
    </w:p>
    <w:p w14:paraId="547DBAEF" w14:textId="77777777" w:rsidR="0087506B" w:rsidRPr="004A35ED" w:rsidRDefault="0087506B" w:rsidP="00106886">
      <w:pPr>
        <w:rPr>
          <w:iCs/>
          <w:sz w:val="28"/>
          <w:szCs w:val="28"/>
          <w:lang w:val="en-US"/>
        </w:rPr>
      </w:pPr>
    </w:p>
    <w:p w14:paraId="767951CA" w14:textId="5C5A1212" w:rsidR="0087506B" w:rsidRPr="004A35ED" w:rsidRDefault="0087506B" w:rsidP="00106886">
      <w:pPr>
        <w:rPr>
          <w:iCs/>
          <w:sz w:val="28"/>
          <w:szCs w:val="28"/>
          <w:lang w:val="en-US"/>
        </w:rPr>
      </w:pPr>
    </w:p>
    <w:p w14:paraId="06742D29" w14:textId="77777777" w:rsidR="00786FF5" w:rsidRPr="004A35ED" w:rsidRDefault="00786FF5" w:rsidP="00106886">
      <w:pPr>
        <w:rPr>
          <w:iCs/>
          <w:sz w:val="28"/>
          <w:szCs w:val="28"/>
          <w:lang w:val="en-US"/>
        </w:rPr>
      </w:pPr>
    </w:p>
    <w:p w14:paraId="2743B2F6" w14:textId="77777777" w:rsidR="0087506B" w:rsidRPr="004A35ED" w:rsidRDefault="0087506B" w:rsidP="00106886">
      <w:pPr>
        <w:rPr>
          <w:iCs/>
          <w:sz w:val="28"/>
          <w:szCs w:val="28"/>
          <w:lang w:val="en-US"/>
        </w:rPr>
      </w:pPr>
    </w:p>
    <w:p w14:paraId="6B355584" w14:textId="77777777" w:rsidR="0087506B" w:rsidRPr="004A35ED" w:rsidRDefault="0087506B" w:rsidP="00106886">
      <w:pPr>
        <w:rPr>
          <w:iCs/>
          <w:sz w:val="28"/>
          <w:szCs w:val="28"/>
          <w:lang w:val="en-US"/>
        </w:rPr>
      </w:pPr>
    </w:p>
    <w:p w14:paraId="781E9419" w14:textId="77777777" w:rsidR="0087506B" w:rsidRPr="004A35ED" w:rsidRDefault="0087506B" w:rsidP="00106886">
      <w:pPr>
        <w:rPr>
          <w:iCs/>
          <w:sz w:val="28"/>
          <w:szCs w:val="28"/>
          <w:lang w:val="en-US"/>
        </w:rPr>
      </w:pPr>
    </w:p>
    <w:p w14:paraId="482479B1" w14:textId="56036A56" w:rsidR="0087506B" w:rsidRPr="004A35ED" w:rsidRDefault="0087506B" w:rsidP="00106886">
      <w:pPr>
        <w:rPr>
          <w:iCs/>
          <w:sz w:val="28"/>
          <w:szCs w:val="28"/>
          <w:lang w:val="en-US"/>
        </w:rPr>
      </w:pPr>
    </w:p>
    <w:p w14:paraId="3A5D69D2" w14:textId="77777777" w:rsidR="0087506B" w:rsidRPr="004A35ED" w:rsidRDefault="0087506B" w:rsidP="00106886">
      <w:pPr>
        <w:rPr>
          <w:iCs/>
          <w:sz w:val="28"/>
          <w:szCs w:val="28"/>
          <w:lang w:val="en-US"/>
        </w:rPr>
      </w:pPr>
    </w:p>
    <w:p w14:paraId="1C7CE147" w14:textId="77777777" w:rsidR="00416DAA" w:rsidRPr="004A35ED" w:rsidRDefault="00416DAA" w:rsidP="00106886">
      <w:pPr>
        <w:rPr>
          <w:iCs/>
          <w:sz w:val="28"/>
          <w:szCs w:val="28"/>
          <w:lang w:val="en-US"/>
        </w:rPr>
      </w:pPr>
    </w:p>
    <w:p w14:paraId="6A7A405E" w14:textId="3A40305A" w:rsidR="00446FEB" w:rsidRPr="004A35ED" w:rsidRDefault="004632C3" w:rsidP="00106886">
      <w:pPr>
        <w:rPr>
          <w:lang w:val="en-US"/>
        </w:rPr>
      </w:pPr>
      <w:r w:rsidRPr="004A35ED">
        <w:rPr>
          <w:iCs/>
          <w:sz w:val="28"/>
          <w:szCs w:val="28"/>
          <w:lang w:val="en"/>
        </w:rPr>
        <w:br/>
      </w:r>
      <w:r w:rsidR="00B975DE" w:rsidRPr="004A35ED">
        <w:rPr>
          <w:sz w:val="28"/>
          <w:szCs w:val="28"/>
          <w:lang w:val="en"/>
        </w:rPr>
        <w:t xml:space="preserve">Authors: </w:t>
      </w:r>
      <w:sdt>
        <w:sdtPr>
          <w:rPr>
            <w:sz w:val="28"/>
            <w:szCs w:val="28"/>
            <w:lang w:val="en-US"/>
          </w:rPr>
          <w:alias w:val="Author"/>
          <w:tag w:val=""/>
          <w:id w:val="269443422"/>
          <w:placeholder>
            <w:docPart w:val="0B0966C33EA5425696288A30495627DA"/>
          </w:placeholder>
          <w:dataBinding w:prefixMappings="xmlns:ns0='http://purl.org/dc/elements/1.1/' xmlns:ns1='http://schemas.openxmlformats.org/package/2006/metadata/core-properties' " w:xpath="/ns1:coreProperties[1]/ns0:creator[1]" w:storeItemID="{6C3C8BC8-F283-45AE-878A-BAB7291924A1}"/>
          <w:text/>
        </w:sdtPr>
        <w:sdtEndPr/>
        <w:sdtContent>
          <w:r w:rsidR="006D498D" w:rsidRPr="004A35ED">
            <w:rPr>
              <w:sz w:val="28"/>
              <w:szCs w:val="28"/>
              <w:lang w:val="en"/>
            </w:rPr>
            <w:t>Vince Evers</w:t>
          </w:r>
          <w:r w:rsidR="004A35ED">
            <w:rPr>
              <w:sz w:val="28"/>
              <w:szCs w:val="28"/>
              <w:lang w:val="en"/>
            </w:rPr>
            <w:t xml:space="preserve">, Rick </w:t>
          </w:r>
          <w:r w:rsidR="006D498D" w:rsidRPr="004A35ED">
            <w:rPr>
              <w:sz w:val="28"/>
              <w:szCs w:val="28"/>
              <w:lang w:val="en"/>
            </w:rPr>
            <w:t>Pet</w:t>
          </w:r>
          <w:r w:rsidR="004A35ED">
            <w:rPr>
              <w:sz w:val="28"/>
              <w:szCs w:val="28"/>
              <w:lang w:val="en"/>
            </w:rPr>
            <w:t>e</w:t>
          </w:r>
          <w:r w:rsidR="006D498D" w:rsidRPr="004A35ED">
            <w:rPr>
              <w:sz w:val="28"/>
              <w:szCs w:val="28"/>
              <w:lang w:val="en"/>
            </w:rPr>
            <w:t>rs</w:t>
          </w:r>
          <w:r w:rsidR="004A35ED">
            <w:rPr>
              <w:sz w:val="28"/>
              <w:szCs w:val="28"/>
              <w:lang w:val="en"/>
            </w:rPr>
            <w:t xml:space="preserve">, Edwin van </w:t>
          </w:r>
          <w:proofErr w:type="spellStart"/>
          <w:r w:rsidR="004A35ED">
            <w:rPr>
              <w:sz w:val="28"/>
              <w:szCs w:val="28"/>
              <w:lang w:val="en"/>
            </w:rPr>
            <w:t>Leth</w:t>
          </w:r>
          <w:proofErr w:type="spellEnd"/>
        </w:sdtContent>
      </w:sdt>
      <w:r w:rsidR="00446FEB" w:rsidRPr="004A35ED">
        <w:rPr>
          <w:lang w:val="en"/>
        </w:rPr>
        <w:br w:type="page"/>
      </w:r>
    </w:p>
    <w:bookmarkStart w:id="1" w:name="_Toc523908346" w:displacedByCustomXml="next"/>
    <w:bookmarkStart w:id="2" w:name="_Toc523908333" w:displacedByCustomXml="next"/>
    <w:bookmarkStart w:id="3" w:name="_Toc523908320" w:displacedByCustomXml="next"/>
    <w:bookmarkStart w:id="4" w:name="_Toc523908295" w:displacedByCustomXml="next"/>
    <w:bookmarkStart w:id="5" w:name="_Toc523908258" w:displacedByCustomXml="next"/>
    <w:bookmarkStart w:id="6" w:name="_Toc244677415" w:displacedByCustomXml="next"/>
    <w:bookmarkStart w:id="7" w:name="_Toc225244446" w:displacedByCustomXml="next"/>
    <w:sdt>
      <w:sdtPr>
        <w:rPr>
          <w:sz w:val="28"/>
          <w:szCs w:val="32"/>
        </w:rPr>
        <w:id w:val="931406087"/>
        <w:docPartObj>
          <w:docPartGallery w:val="Table of Contents"/>
          <w:docPartUnique/>
        </w:docPartObj>
      </w:sdtPr>
      <w:sdtEndPr>
        <w:rPr>
          <w:noProof/>
          <w:sz w:val="22"/>
          <w:szCs w:val="24"/>
        </w:rPr>
      </w:sdtEndPr>
      <w:sdtContent>
        <w:p w14:paraId="7F0C356B" w14:textId="6A1DFEBD" w:rsidR="004A35ED" w:rsidRPr="004A35ED" w:rsidRDefault="004A35ED" w:rsidP="004A35ED">
          <w:pPr>
            <w:rPr>
              <w:sz w:val="28"/>
              <w:szCs w:val="32"/>
            </w:rPr>
          </w:pPr>
          <w:proofErr w:type="spellStart"/>
          <w:r w:rsidRPr="004A35ED">
            <w:rPr>
              <w:sz w:val="28"/>
              <w:szCs w:val="32"/>
            </w:rPr>
            <w:t>Table</w:t>
          </w:r>
          <w:proofErr w:type="spellEnd"/>
          <w:r w:rsidRPr="004A35ED">
            <w:rPr>
              <w:sz w:val="28"/>
              <w:szCs w:val="32"/>
            </w:rPr>
            <w:t xml:space="preserve"> of Contents</w:t>
          </w:r>
        </w:p>
        <w:p w14:paraId="280592A6" w14:textId="70193FF3" w:rsidR="004A35ED" w:rsidRPr="004A35ED" w:rsidRDefault="004A35ED">
          <w:pPr>
            <w:pStyle w:val="Inhopg1"/>
            <w:tabs>
              <w:tab w:val="left" w:pos="440"/>
              <w:tab w:val="right" w:pos="10416"/>
            </w:tabs>
            <w:rPr>
              <w:rFonts w:cstheme="minorBidi"/>
              <w:b w:val="0"/>
              <w:bCs w:val="0"/>
              <w:i w:val="0"/>
              <w:iCs w:val="0"/>
              <w:noProof/>
              <w:lang w:eastAsia="en-GB"/>
            </w:rPr>
          </w:pPr>
          <w:r w:rsidRPr="004A35ED">
            <w:rPr>
              <w:b w:val="0"/>
              <w:bCs w:val="0"/>
            </w:rPr>
            <w:fldChar w:fldCharType="begin"/>
          </w:r>
          <w:r w:rsidRPr="004A35ED">
            <w:rPr>
              <w:b w:val="0"/>
              <w:bCs w:val="0"/>
            </w:rPr>
            <w:instrText xml:space="preserve"> TOC \o "1-3" \h \z \u </w:instrText>
          </w:r>
          <w:r w:rsidRPr="004A35ED">
            <w:rPr>
              <w:b w:val="0"/>
              <w:bCs w:val="0"/>
            </w:rPr>
            <w:fldChar w:fldCharType="separate"/>
          </w:r>
          <w:hyperlink w:anchor="_Toc53754381" w:history="1">
            <w:r w:rsidRPr="004A35ED">
              <w:rPr>
                <w:rStyle w:val="Hyperlink"/>
                <w:b w:val="0"/>
                <w:bCs w:val="0"/>
                <w:noProof/>
              </w:rPr>
              <w:t>1</w:t>
            </w:r>
            <w:r w:rsidRPr="004A35ED">
              <w:rPr>
                <w:rFonts w:cstheme="minorBidi"/>
                <w:b w:val="0"/>
                <w:bCs w:val="0"/>
                <w:i w:val="0"/>
                <w:iCs w:val="0"/>
                <w:noProof/>
                <w:lang w:eastAsia="en-GB"/>
              </w:rPr>
              <w:tab/>
            </w:r>
            <w:r w:rsidRPr="004A35ED">
              <w:rPr>
                <w:rStyle w:val="Hyperlink"/>
                <w:b w:val="0"/>
                <w:bCs w:val="0"/>
                <w:noProof/>
                <w:lang w:val="en"/>
              </w:rPr>
              <w:t>Introduction</w:t>
            </w:r>
            <w:r w:rsidRPr="004A35ED">
              <w:rPr>
                <w:b w:val="0"/>
                <w:bCs w:val="0"/>
                <w:noProof/>
                <w:webHidden/>
              </w:rPr>
              <w:tab/>
            </w:r>
            <w:r w:rsidRPr="004A35ED">
              <w:rPr>
                <w:b w:val="0"/>
                <w:bCs w:val="0"/>
                <w:noProof/>
                <w:webHidden/>
              </w:rPr>
              <w:fldChar w:fldCharType="begin"/>
            </w:r>
            <w:r w:rsidRPr="004A35ED">
              <w:rPr>
                <w:b w:val="0"/>
                <w:bCs w:val="0"/>
                <w:noProof/>
                <w:webHidden/>
              </w:rPr>
              <w:instrText xml:space="preserve"> PAGEREF _Toc53754381 \h </w:instrText>
            </w:r>
            <w:r w:rsidRPr="004A35ED">
              <w:rPr>
                <w:b w:val="0"/>
                <w:bCs w:val="0"/>
                <w:noProof/>
                <w:webHidden/>
              </w:rPr>
            </w:r>
            <w:r w:rsidRPr="004A35ED">
              <w:rPr>
                <w:b w:val="0"/>
                <w:bCs w:val="0"/>
                <w:noProof/>
                <w:webHidden/>
              </w:rPr>
              <w:fldChar w:fldCharType="separate"/>
            </w:r>
            <w:r w:rsidRPr="004A35ED">
              <w:rPr>
                <w:b w:val="0"/>
                <w:bCs w:val="0"/>
                <w:noProof/>
                <w:webHidden/>
              </w:rPr>
              <w:t>2</w:t>
            </w:r>
            <w:r w:rsidRPr="004A35ED">
              <w:rPr>
                <w:b w:val="0"/>
                <w:bCs w:val="0"/>
                <w:noProof/>
                <w:webHidden/>
              </w:rPr>
              <w:fldChar w:fldCharType="end"/>
            </w:r>
          </w:hyperlink>
        </w:p>
        <w:p w14:paraId="78D79F93" w14:textId="346D0790" w:rsidR="004A35ED" w:rsidRPr="004A35ED" w:rsidRDefault="00DB3FDF">
          <w:pPr>
            <w:pStyle w:val="Inhopg1"/>
            <w:tabs>
              <w:tab w:val="left" w:pos="440"/>
              <w:tab w:val="right" w:pos="10416"/>
            </w:tabs>
            <w:rPr>
              <w:rFonts w:cstheme="minorBidi"/>
              <w:b w:val="0"/>
              <w:bCs w:val="0"/>
              <w:i w:val="0"/>
              <w:iCs w:val="0"/>
              <w:noProof/>
              <w:lang w:eastAsia="en-GB"/>
            </w:rPr>
          </w:pPr>
          <w:hyperlink w:anchor="_Toc53754382" w:history="1">
            <w:r w:rsidR="004A35ED" w:rsidRPr="004A35ED">
              <w:rPr>
                <w:rStyle w:val="Hyperlink"/>
                <w:b w:val="0"/>
                <w:bCs w:val="0"/>
                <w:noProof/>
              </w:rPr>
              <w:t>2</w:t>
            </w:r>
            <w:r w:rsidR="004A35ED" w:rsidRPr="004A35ED">
              <w:rPr>
                <w:rFonts w:cstheme="minorBidi"/>
                <w:b w:val="0"/>
                <w:bCs w:val="0"/>
                <w:i w:val="0"/>
                <w:iCs w:val="0"/>
                <w:noProof/>
                <w:lang w:eastAsia="en-GB"/>
              </w:rPr>
              <w:tab/>
            </w:r>
            <w:r w:rsidR="004A35ED" w:rsidRPr="004A35ED">
              <w:rPr>
                <w:rStyle w:val="Hyperlink"/>
                <w:b w:val="0"/>
                <w:bCs w:val="0"/>
                <w:noProof/>
                <w:lang w:val="en"/>
              </w:rPr>
              <w:t>Project goal</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2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2</w:t>
            </w:r>
            <w:r w:rsidR="004A35ED" w:rsidRPr="004A35ED">
              <w:rPr>
                <w:b w:val="0"/>
                <w:bCs w:val="0"/>
                <w:noProof/>
                <w:webHidden/>
              </w:rPr>
              <w:fldChar w:fldCharType="end"/>
            </w:r>
          </w:hyperlink>
        </w:p>
        <w:p w14:paraId="0311D03A" w14:textId="0F2933CD" w:rsidR="004A35ED" w:rsidRPr="004A35ED" w:rsidRDefault="00DB3FDF">
          <w:pPr>
            <w:pStyle w:val="Inhopg1"/>
            <w:tabs>
              <w:tab w:val="left" w:pos="440"/>
              <w:tab w:val="right" w:pos="10416"/>
            </w:tabs>
            <w:rPr>
              <w:rFonts w:cstheme="minorBidi"/>
              <w:b w:val="0"/>
              <w:bCs w:val="0"/>
              <w:i w:val="0"/>
              <w:iCs w:val="0"/>
              <w:noProof/>
              <w:lang w:eastAsia="en-GB"/>
            </w:rPr>
          </w:pPr>
          <w:hyperlink w:anchor="_Toc53754383" w:history="1">
            <w:r w:rsidR="004A35ED" w:rsidRPr="004A35ED">
              <w:rPr>
                <w:rStyle w:val="Hyperlink"/>
                <w:b w:val="0"/>
                <w:bCs w:val="0"/>
                <w:noProof/>
              </w:rPr>
              <w:t>3</w:t>
            </w:r>
            <w:r w:rsidR="004A35ED" w:rsidRPr="004A35ED">
              <w:rPr>
                <w:rFonts w:cstheme="minorBidi"/>
                <w:b w:val="0"/>
                <w:bCs w:val="0"/>
                <w:i w:val="0"/>
                <w:iCs w:val="0"/>
                <w:noProof/>
                <w:lang w:eastAsia="en-GB"/>
              </w:rPr>
              <w:tab/>
            </w:r>
            <w:r w:rsidR="004A35ED" w:rsidRPr="004A35ED">
              <w:rPr>
                <w:rStyle w:val="Hyperlink"/>
                <w:b w:val="0"/>
                <w:bCs w:val="0"/>
                <w:noProof/>
                <w:lang w:val="en"/>
              </w:rPr>
              <w:t>Design process</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3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3</w:t>
            </w:r>
            <w:r w:rsidR="004A35ED" w:rsidRPr="004A35ED">
              <w:rPr>
                <w:b w:val="0"/>
                <w:bCs w:val="0"/>
                <w:noProof/>
                <w:webHidden/>
              </w:rPr>
              <w:fldChar w:fldCharType="end"/>
            </w:r>
          </w:hyperlink>
        </w:p>
        <w:p w14:paraId="5D6E046E" w14:textId="26651318" w:rsidR="004A35ED" w:rsidRPr="004A35ED" w:rsidRDefault="00DB3FDF">
          <w:pPr>
            <w:pStyle w:val="Inhopg1"/>
            <w:tabs>
              <w:tab w:val="left" w:pos="440"/>
              <w:tab w:val="right" w:pos="10416"/>
            </w:tabs>
            <w:rPr>
              <w:rFonts w:cstheme="minorBidi"/>
              <w:b w:val="0"/>
              <w:bCs w:val="0"/>
              <w:i w:val="0"/>
              <w:iCs w:val="0"/>
              <w:noProof/>
              <w:lang w:eastAsia="en-GB"/>
            </w:rPr>
          </w:pPr>
          <w:hyperlink w:anchor="_Toc53754384" w:history="1">
            <w:r w:rsidR="004A35ED" w:rsidRPr="004A35ED">
              <w:rPr>
                <w:rStyle w:val="Hyperlink"/>
                <w:b w:val="0"/>
                <w:bCs w:val="0"/>
                <w:noProof/>
              </w:rPr>
              <w:t>4</w:t>
            </w:r>
            <w:r w:rsidR="004A35ED" w:rsidRPr="004A35ED">
              <w:rPr>
                <w:rFonts w:cstheme="minorBidi"/>
                <w:b w:val="0"/>
                <w:bCs w:val="0"/>
                <w:i w:val="0"/>
                <w:iCs w:val="0"/>
                <w:noProof/>
                <w:lang w:eastAsia="en-GB"/>
              </w:rPr>
              <w:tab/>
            </w:r>
            <w:r w:rsidR="004A35ED" w:rsidRPr="004A35ED">
              <w:rPr>
                <w:rStyle w:val="Hyperlink"/>
                <w:b w:val="0"/>
                <w:bCs w:val="0"/>
                <w:noProof/>
                <w:lang w:val="en"/>
              </w:rPr>
              <w:t>Sub-questions and Challenges</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4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4</w:t>
            </w:r>
            <w:r w:rsidR="004A35ED" w:rsidRPr="004A35ED">
              <w:rPr>
                <w:b w:val="0"/>
                <w:bCs w:val="0"/>
                <w:noProof/>
                <w:webHidden/>
              </w:rPr>
              <w:fldChar w:fldCharType="end"/>
            </w:r>
          </w:hyperlink>
        </w:p>
        <w:p w14:paraId="60ACD51D" w14:textId="77D9824B" w:rsidR="004A35ED" w:rsidRPr="004A35ED" w:rsidRDefault="00DB3FDF">
          <w:pPr>
            <w:pStyle w:val="Inhopg2"/>
            <w:tabs>
              <w:tab w:val="left" w:pos="880"/>
              <w:tab w:val="right" w:pos="10416"/>
            </w:tabs>
            <w:rPr>
              <w:rFonts w:cstheme="minorBidi"/>
              <w:b w:val="0"/>
              <w:bCs w:val="0"/>
              <w:noProof/>
              <w:sz w:val="24"/>
              <w:szCs w:val="24"/>
              <w:lang w:eastAsia="en-GB"/>
            </w:rPr>
          </w:pPr>
          <w:hyperlink w:anchor="_Toc53754385" w:history="1">
            <w:r w:rsidR="004A35ED" w:rsidRPr="004A35ED">
              <w:rPr>
                <w:rStyle w:val="Hyperlink"/>
                <w:b w:val="0"/>
                <w:bCs w:val="0"/>
                <w:noProof/>
              </w:rPr>
              <w:t>4.1</w:t>
            </w:r>
            <w:r w:rsidR="004A35ED" w:rsidRPr="004A35ED">
              <w:rPr>
                <w:rFonts w:cstheme="minorBidi"/>
                <w:b w:val="0"/>
                <w:bCs w:val="0"/>
                <w:noProof/>
                <w:sz w:val="24"/>
                <w:szCs w:val="24"/>
                <w:lang w:eastAsia="en-GB"/>
              </w:rPr>
              <w:tab/>
            </w:r>
            <w:r w:rsidR="004A35ED" w:rsidRPr="004A35ED">
              <w:rPr>
                <w:rStyle w:val="Hyperlink"/>
                <w:b w:val="0"/>
                <w:bCs w:val="0"/>
                <w:noProof/>
                <w:lang w:val="en"/>
              </w:rPr>
              <w:t>Technical Challenge</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5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4</w:t>
            </w:r>
            <w:r w:rsidR="004A35ED" w:rsidRPr="004A35ED">
              <w:rPr>
                <w:b w:val="0"/>
                <w:bCs w:val="0"/>
                <w:noProof/>
                <w:webHidden/>
              </w:rPr>
              <w:fldChar w:fldCharType="end"/>
            </w:r>
          </w:hyperlink>
        </w:p>
        <w:p w14:paraId="6178B29E" w14:textId="37D2D2FF" w:rsidR="004A35ED" w:rsidRPr="004A35ED" w:rsidRDefault="00DB3FDF">
          <w:pPr>
            <w:pStyle w:val="Inhopg2"/>
            <w:tabs>
              <w:tab w:val="left" w:pos="880"/>
              <w:tab w:val="right" w:pos="10416"/>
            </w:tabs>
            <w:rPr>
              <w:rFonts w:cstheme="minorBidi"/>
              <w:b w:val="0"/>
              <w:bCs w:val="0"/>
              <w:noProof/>
              <w:sz w:val="24"/>
              <w:szCs w:val="24"/>
              <w:lang w:eastAsia="en-GB"/>
            </w:rPr>
          </w:pPr>
          <w:hyperlink w:anchor="_Toc53754386" w:history="1">
            <w:r w:rsidR="004A35ED" w:rsidRPr="004A35ED">
              <w:rPr>
                <w:rStyle w:val="Hyperlink"/>
                <w:b w:val="0"/>
                <w:bCs w:val="0"/>
                <w:noProof/>
              </w:rPr>
              <w:t>4.2</w:t>
            </w:r>
            <w:r w:rsidR="004A35ED" w:rsidRPr="004A35ED">
              <w:rPr>
                <w:rFonts w:cstheme="minorBidi"/>
                <w:b w:val="0"/>
                <w:bCs w:val="0"/>
                <w:noProof/>
                <w:sz w:val="24"/>
                <w:szCs w:val="24"/>
                <w:lang w:eastAsia="en-GB"/>
              </w:rPr>
              <w:tab/>
            </w:r>
            <w:r w:rsidR="004A35ED" w:rsidRPr="004A35ED">
              <w:rPr>
                <w:rStyle w:val="Hyperlink"/>
                <w:b w:val="0"/>
                <w:bCs w:val="0"/>
                <w:noProof/>
                <w:lang w:val="en"/>
              </w:rPr>
              <w:t>Social Design Challenge</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6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5</w:t>
            </w:r>
            <w:r w:rsidR="004A35ED" w:rsidRPr="004A35ED">
              <w:rPr>
                <w:b w:val="0"/>
                <w:bCs w:val="0"/>
                <w:noProof/>
                <w:webHidden/>
              </w:rPr>
              <w:fldChar w:fldCharType="end"/>
            </w:r>
          </w:hyperlink>
        </w:p>
        <w:p w14:paraId="6E69459E" w14:textId="01F0E579" w:rsidR="004A35ED" w:rsidRPr="004A35ED" w:rsidRDefault="00DB3FDF">
          <w:pPr>
            <w:pStyle w:val="Inhopg2"/>
            <w:tabs>
              <w:tab w:val="left" w:pos="880"/>
              <w:tab w:val="right" w:pos="10416"/>
            </w:tabs>
            <w:rPr>
              <w:rFonts w:cstheme="minorBidi"/>
              <w:b w:val="0"/>
              <w:bCs w:val="0"/>
              <w:noProof/>
              <w:sz w:val="24"/>
              <w:szCs w:val="24"/>
              <w:lang w:eastAsia="en-GB"/>
            </w:rPr>
          </w:pPr>
          <w:hyperlink w:anchor="_Toc53754387" w:history="1">
            <w:r w:rsidR="004A35ED" w:rsidRPr="004A35ED">
              <w:rPr>
                <w:rStyle w:val="Hyperlink"/>
                <w:b w:val="0"/>
                <w:bCs w:val="0"/>
                <w:noProof/>
              </w:rPr>
              <w:t>4.3</w:t>
            </w:r>
            <w:r w:rsidR="004A35ED" w:rsidRPr="004A35ED">
              <w:rPr>
                <w:rFonts w:cstheme="minorBidi"/>
                <w:b w:val="0"/>
                <w:bCs w:val="0"/>
                <w:noProof/>
                <w:sz w:val="24"/>
                <w:szCs w:val="24"/>
                <w:lang w:eastAsia="en-GB"/>
              </w:rPr>
              <w:tab/>
            </w:r>
            <w:r w:rsidR="004A35ED" w:rsidRPr="004A35ED">
              <w:rPr>
                <w:rStyle w:val="Hyperlink"/>
                <w:b w:val="0"/>
                <w:bCs w:val="0"/>
                <w:noProof/>
                <w:lang w:val="en"/>
              </w:rPr>
              <w:t>Appdesign &amp; User Interface Challenge</w:t>
            </w:r>
            <w:r w:rsidR="004A35ED" w:rsidRPr="004A35ED">
              <w:rPr>
                <w:b w:val="0"/>
                <w:bCs w:val="0"/>
                <w:noProof/>
                <w:webHidden/>
              </w:rPr>
              <w:tab/>
            </w:r>
            <w:r w:rsidR="004A35ED" w:rsidRPr="004A35ED">
              <w:rPr>
                <w:b w:val="0"/>
                <w:bCs w:val="0"/>
                <w:noProof/>
                <w:webHidden/>
              </w:rPr>
              <w:fldChar w:fldCharType="begin"/>
            </w:r>
            <w:r w:rsidR="004A35ED" w:rsidRPr="004A35ED">
              <w:rPr>
                <w:b w:val="0"/>
                <w:bCs w:val="0"/>
                <w:noProof/>
                <w:webHidden/>
              </w:rPr>
              <w:instrText xml:space="preserve"> PAGEREF _Toc53754387 \h </w:instrText>
            </w:r>
            <w:r w:rsidR="004A35ED" w:rsidRPr="004A35ED">
              <w:rPr>
                <w:b w:val="0"/>
                <w:bCs w:val="0"/>
                <w:noProof/>
                <w:webHidden/>
              </w:rPr>
            </w:r>
            <w:r w:rsidR="004A35ED" w:rsidRPr="004A35ED">
              <w:rPr>
                <w:b w:val="0"/>
                <w:bCs w:val="0"/>
                <w:noProof/>
                <w:webHidden/>
              </w:rPr>
              <w:fldChar w:fldCharType="separate"/>
            </w:r>
            <w:r w:rsidR="004A35ED" w:rsidRPr="004A35ED">
              <w:rPr>
                <w:b w:val="0"/>
                <w:bCs w:val="0"/>
                <w:noProof/>
                <w:webHidden/>
              </w:rPr>
              <w:t>5</w:t>
            </w:r>
            <w:r w:rsidR="004A35ED" w:rsidRPr="004A35ED">
              <w:rPr>
                <w:b w:val="0"/>
                <w:bCs w:val="0"/>
                <w:noProof/>
                <w:webHidden/>
              </w:rPr>
              <w:fldChar w:fldCharType="end"/>
            </w:r>
          </w:hyperlink>
        </w:p>
        <w:p w14:paraId="126A413C" w14:textId="57A09FA7" w:rsidR="004A35ED" w:rsidRPr="004A35ED" w:rsidRDefault="004A35ED">
          <w:r w:rsidRPr="004A35ED">
            <w:rPr>
              <w:noProof/>
            </w:rPr>
            <w:fldChar w:fldCharType="end"/>
          </w:r>
        </w:p>
      </w:sdtContent>
    </w:sdt>
    <w:p w14:paraId="5AB14689" w14:textId="4396388B" w:rsidR="00003004" w:rsidRPr="004A35ED" w:rsidRDefault="00003004" w:rsidP="00106886">
      <w:pPr>
        <w:rPr>
          <w:rFonts w:eastAsiaTheme="majorEastAsia" w:cstheme="majorBidi"/>
          <w:color w:val="FF0000"/>
          <w:sz w:val="32"/>
          <w:szCs w:val="32"/>
          <w:lang w:val="en"/>
        </w:rPr>
      </w:pPr>
      <w:r w:rsidRPr="004A35ED">
        <w:rPr>
          <w:color w:val="FF0000"/>
          <w:lang w:val="en"/>
        </w:rPr>
        <w:br w:type="page"/>
      </w:r>
    </w:p>
    <w:p w14:paraId="4D82D43D" w14:textId="52EA83C3" w:rsidR="00FD0E54" w:rsidRPr="004A35ED" w:rsidRDefault="00003004" w:rsidP="00106886">
      <w:pPr>
        <w:pStyle w:val="Kop1"/>
      </w:pPr>
      <w:bookmarkStart w:id="8" w:name="_Toc53750996"/>
      <w:bookmarkStart w:id="9" w:name="_Toc53754381"/>
      <w:bookmarkStart w:id="10" w:name="_Toc121212577"/>
      <w:bookmarkEnd w:id="7"/>
      <w:bookmarkEnd w:id="6"/>
      <w:bookmarkEnd w:id="5"/>
      <w:bookmarkEnd w:id="4"/>
      <w:bookmarkEnd w:id="3"/>
      <w:bookmarkEnd w:id="2"/>
      <w:bookmarkEnd w:id="1"/>
      <w:r w:rsidRPr="004A35ED">
        <w:rPr>
          <w:lang w:val="en"/>
        </w:rPr>
        <w:lastRenderedPageBreak/>
        <w:t>Introduction</w:t>
      </w:r>
      <w:bookmarkEnd w:id="8"/>
      <w:bookmarkEnd w:id="9"/>
    </w:p>
    <w:p w14:paraId="2AD9C75A" w14:textId="35DF7FE8" w:rsidR="00003004" w:rsidRPr="004A35ED" w:rsidRDefault="00C53DC0" w:rsidP="009A33F9">
      <w:pPr>
        <w:spacing w:line="360" w:lineRule="auto"/>
        <w:jc w:val="both"/>
        <w:rPr>
          <w:lang w:val="en-GB"/>
        </w:rPr>
      </w:pPr>
      <w:r w:rsidRPr="004A35ED">
        <w:rPr>
          <w:lang w:val="en"/>
        </w:rPr>
        <w:t>CTOUCH</w:t>
      </w:r>
      <w:r w:rsidR="00EE37E9" w:rsidRPr="004A35ED">
        <w:rPr>
          <w:lang w:val="en"/>
        </w:rPr>
        <w:t xml:space="preserve"> is a manufacturer of dynamic and innovative</w:t>
      </w:r>
      <w:r w:rsidR="00003004" w:rsidRPr="004A35ED">
        <w:rPr>
          <w:lang w:val="en"/>
        </w:rPr>
        <w:t>,</w:t>
      </w:r>
      <w:r w:rsidR="00EE37E9" w:rsidRPr="004A35ED">
        <w:rPr>
          <w:lang w:val="en"/>
        </w:rPr>
        <w:t xml:space="preserve"> large</w:t>
      </w:r>
      <w:r w:rsidR="00003004" w:rsidRPr="004A35ED">
        <w:rPr>
          <w:lang w:val="en"/>
        </w:rPr>
        <w:t xml:space="preserve"> sized </w:t>
      </w:r>
      <w:r w:rsidR="00EE37E9" w:rsidRPr="004A35ED">
        <w:rPr>
          <w:lang w:val="en"/>
        </w:rPr>
        <w:t>touchscreen displays for education and business. CTOUCH drives interactivity, productivity, and engagement in meetings and classrooms</w:t>
      </w:r>
      <w:r w:rsidR="00003004" w:rsidRPr="004A35ED">
        <w:rPr>
          <w:lang w:val="en"/>
        </w:rPr>
        <w:t xml:space="preserve"> </w:t>
      </w:r>
      <w:r w:rsidR="00EE37E9" w:rsidRPr="004A35ED">
        <w:rPr>
          <w:lang w:val="en"/>
        </w:rPr>
        <w:t>by providing the best possible experience and customer value.</w:t>
      </w:r>
      <w:r w:rsidRPr="004A35ED">
        <w:rPr>
          <w:lang w:val="en"/>
        </w:rPr>
        <w:t xml:space="preserve"> </w:t>
      </w:r>
      <w:r w:rsidR="00EE37E9" w:rsidRPr="004A35ED">
        <w:rPr>
          <w:lang w:val="en"/>
        </w:rPr>
        <w:t xml:space="preserve">The goal </w:t>
      </w:r>
      <w:r w:rsidR="00003004" w:rsidRPr="004A35ED">
        <w:rPr>
          <w:lang w:val="en"/>
        </w:rPr>
        <w:t>is to always</w:t>
      </w:r>
      <w:r w:rsidR="00EE37E9" w:rsidRPr="004A35ED">
        <w:rPr>
          <w:lang w:val="en"/>
        </w:rPr>
        <w:t xml:space="preserve"> </w:t>
      </w:r>
      <w:r w:rsidR="00003004" w:rsidRPr="004A35ED">
        <w:rPr>
          <w:lang w:val="en"/>
        </w:rPr>
        <w:t xml:space="preserve">be present </w:t>
      </w:r>
      <w:r w:rsidR="00EE37E9" w:rsidRPr="004A35ED">
        <w:rPr>
          <w:lang w:val="en"/>
        </w:rPr>
        <w:t>where people work together and learn and</w:t>
      </w:r>
      <w:r w:rsidRPr="004A35ED">
        <w:rPr>
          <w:lang w:val="en"/>
        </w:rPr>
        <w:t xml:space="preserve"> give customers a lasting</w:t>
      </w:r>
      <w:r w:rsidR="00EE37E9" w:rsidRPr="004A35ED">
        <w:rPr>
          <w:lang w:val="en"/>
        </w:rPr>
        <w:t xml:space="preserve"> smile.</w:t>
      </w:r>
    </w:p>
    <w:p w14:paraId="5227E655" w14:textId="6C56766B" w:rsidR="00AF3EE2" w:rsidRPr="004A35ED" w:rsidRDefault="00EE37E9" w:rsidP="009A33F9">
      <w:pPr>
        <w:spacing w:line="360" w:lineRule="auto"/>
        <w:jc w:val="both"/>
        <w:rPr>
          <w:lang w:val="en"/>
        </w:rPr>
      </w:pPr>
      <w:r w:rsidRPr="004A35ED">
        <w:rPr>
          <w:lang w:val="en"/>
        </w:rPr>
        <w:t>In addition to creating an optimal user experience,</w:t>
      </w:r>
      <w:r w:rsidR="00C53DC0" w:rsidRPr="004A35ED">
        <w:rPr>
          <w:lang w:val="en"/>
        </w:rPr>
        <w:t xml:space="preserve"> </w:t>
      </w:r>
      <w:r w:rsidR="00003004" w:rsidRPr="004A35ED">
        <w:rPr>
          <w:lang w:val="en"/>
        </w:rPr>
        <w:t>CTOUCH has the</w:t>
      </w:r>
      <w:r w:rsidR="004B3D8B" w:rsidRPr="004A35ED">
        <w:rPr>
          <w:lang w:val="en"/>
        </w:rPr>
        <w:t xml:space="preserve"> intrinsic motivation to </w:t>
      </w:r>
      <w:r w:rsidR="00003004" w:rsidRPr="004A35ED">
        <w:rPr>
          <w:lang w:val="en"/>
        </w:rPr>
        <w:t>conduct</w:t>
      </w:r>
      <w:r w:rsidRPr="004A35ED">
        <w:rPr>
          <w:lang w:val="en"/>
        </w:rPr>
        <w:t xml:space="preserve"> business </w:t>
      </w:r>
      <w:r w:rsidR="00003004" w:rsidRPr="004A35ED">
        <w:rPr>
          <w:lang w:val="en"/>
        </w:rPr>
        <w:t>in a responsible and sustainable manner</w:t>
      </w:r>
      <w:r w:rsidR="004B3D8B" w:rsidRPr="004A35ED">
        <w:rPr>
          <w:lang w:val="en"/>
        </w:rPr>
        <w:t>.</w:t>
      </w:r>
      <w:r w:rsidR="00003004" w:rsidRPr="004A35ED">
        <w:rPr>
          <w:lang w:val="en"/>
        </w:rPr>
        <w:t xml:space="preserve"> With an eye on</w:t>
      </w:r>
      <w:r w:rsidR="004B3D8B" w:rsidRPr="004A35ED">
        <w:rPr>
          <w:lang w:val="en"/>
        </w:rPr>
        <w:t xml:space="preserve"> people, the environment and climate. The goal is </w:t>
      </w:r>
      <w:r w:rsidR="00003004" w:rsidRPr="004A35ED">
        <w:rPr>
          <w:lang w:val="en"/>
        </w:rPr>
        <w:t>to implement</w:t>
      </w:r>
      <w:r w:rsidRPr="004A35ED">
        <w:rPr>
          <w:lang w:val="en"/>
        </w:rPr>
        <w:t xml:space="preserve"> concrete and feasible actions</w:t>
      </w:r>
      <w:r w:rsidR="00003004" w:rsidRPr="004A35ED">
        <w:rPr>
          <w:lang w:val="en"/>
        </w:rPr>
        <w:t xml:space="preserve"> </w:t>
      </w:r>
      <w:r w:rsidRPr="004A35ED">
        <w:rPr>
          <w:lang w:val="en"/>
        </w:rPr>
        <w:t>in the short term that</w:t>
      </w:r>
      <w:r w:rsidR="00003004" w:rsidRPr="004A35ED">
        <w:rPr>
          <w:lang w:val="en"/>
        </w:rPr>
        <w:t xml:space="preserve"> </w:t>
      </w:r>
      <w:r w:rsidR="00373AD9" w:rsidRPr="004A35ED">
        <w:rPr>
          <w:lang w:val="en"/>
        </w:rPr>
        <w:t>contribute to</w:t>
      </w:r>
      <w:r w:rsidR="00003004" w:rsidRPr="004A35ED">
        <w:rPr>
          <w:lang w:val="en"/>
        </w:rPr>
        <w:t xml:space="preserve"> </w:t>
      </w:r>
      <w:r w:rsidR="00373AD9" w:rsidRPr="004A35ED">
        <w:rPr>
          <w:lang w:val="en"/>
        </w:rPr>
        <w:t>our</w:t>
      </w:r>
      <w:r w:rsidR="00003004" w:rsidRPr="004A35ED">
        <w:rPr>
          <w:lang w:val="en"/>
        </w:rPr>
        <w:t xml:space="preserve"> </w:t>
      </w:r>
      <w:r w:rsidR="00373AD9" w:rsidRPr="004A35ED">
        <w:rPr>
          <w:lang w:val="en"/>
        </w:rPr>
        <w:t>sustainability</w:t>
      </w:r>
      <w:r w:rsidR="00003004" w:rsidRPr="004A35ED">
        <w:rPr>
          <w:lang w:val="en"/>
        </w:rPr>
        <w:t xml:space="preserve"> </w:t>
      </w:r>
      <w:r w:rsidR="00373AD9" w:rsidRPr="004A35ED">
        <w:rPr>
          <w:lang w:val="en"/>
        </w:rPr>
        <w:t>vision. In</w:t>
      </w:r>
      <w:r w:rsidR="00003004" w:rsidRPr="004A35ED">
        <w:rPr>
          <w:lang w:val="en"/>
        </w:rPr>
        <w:t xml:space="preserve"> </w:t>
      </w:r>
      <w:r w:rsidR="00373AD9" w:rsidRPr="004A35ED">
        <w:rPr>
          <w:lang w:val="en"/>
        </w:rPr>
        <w:t xml:space="preserve">this context, CTOUCH continuously researches the sustainability impacts of its own business operations and products. Part of this research is a Life-Cycle Analysis (LCA) into </w:t>
      </w:r>
      <w:r w:rsidR="003975F9" w:rsidRPr="004A35ED">
        <w:rPr>
          <w:lang w:val="en"/>
        </w:rPr>
        <w:t>the CO</w:t>
      </w:r>
      <w:r w:rsidRPr="004A35ED">
        <w:rPr>
          <w:vertAlign w:val="subscript"/>
          <w:lang w:val="en"/>
        </w:rPr>
        <w:t>2</w:t>
      </w:r>
      <w:r w:rsidR="00003004" w:rsidRPr="004A35ED">
        <w:rPr>
          <w:vertAlign w:val="subscript"/>
          <w:lang w:val="en"/>
        </w:rPr>
        <w:t xml:space="preserve"> </w:t>
      </w:r>
      <w:r w:rsidRPr="004A35ED">
        <w:rPr>
          <w:lang w:val="en"/>
        </w:rPr>
        <w:t>impact</w:t>
      </w:r>
      <w:r w:rsidR="00003004" w:rsidRPr="004A35ED">
        <w:rPr>
          <w:lang w:val="en"/>
        </w:rPr>
        <w:t xml:space="preserve"> </w:t>
      </w:r>
      <w:r w:rsidR="003975F9" w:rsidRPr="004A35ED">
        <w:rPr>
          <w:lang w:val="en"/>
        </w:rPr>
        <w:t xml:space="preserve">of </w:t>
      </w:r>
      <w:r w:rsidR="00373AD9" w:rsidRPr="004A35ED">
        <w:rPr>
          <w:lang w:val="en"/>
        </w:rPr>
        <w:t>our products.</w:t>
      </w:r>
      <w:r w:rsidRPr="004A35ED">
        <w:rPr>
          <w:lang w:val="en"/>
        </w:rPr>
        <w:t xml:space="preserve"> </w:t>
      </w:r>
      <w:r w:rsidR="00003004" w:rsidRPr="004A35ED">
        <w:rPr>
          <w:lang w:val="en"/>
        </w:rPr>
        <w:t>The results have</w:t>
      </w:r>
      <w:r w:rsidR="005178D6" w:rsidRPr="004A35ED">
        <w:rPr>
          <w:lang w:val="en"/>
        </w:rPr>
        <w:t xml:space="preserve"> shown that</w:t>
      </w:r>
      <w:r w:rsidRPr="004A35ED">
        <w:rPr>
          <w:lang w:val="en"/>
        </w:rPr>
        <w:t xml:space="preserve"> </w:t>
      </w:r>
      <w:r w:rsidR="00373AD9" w:rsidRPr="004A35ED">
        <w:rPr>
          <w:lang w:val="en"/>
        </w:rPr>
        <w:t>about 6</w:t>
      </w:r>
      <w:r w:rsidR="005178D6" w:rsidRPr="004A35ED">
        <w:rPr>
          <w:lang w:val="en"/>
        </w:rPr>
        <w:t>0% of the CO</w:t>
      </w:r>
      <w:r w:rsidR="005178D6" w:rsidRPr="004A35ED">
        <w:rPr>
          <w:vertAlign w:val="subscript"/>
          <w:lang w:val="en"/>
        </w:rPr>
        <w:t>2</w:t>
      </w:r>
      <w:r w:rsidR="003975F9" w:rsidRPr="004A35ED">
        <w:rPr>
          <w:lang w:val="en"/>
        </w:rPr>
        <w:t>-</w:t>
      </w:r>
      <w:r w:rsidR="005178D6" w:rsidRPr="004A35ED">
        <w:rPr>
          <w:lang w:val="en"/>
        </w:rPr>
        <w:t>emissions</w:t>
      </w:r>
      <w:r w:rsidRPr="004A35ED">
        <w:rPr>
          <w:lang w:val="en"/>
        </w:rPr>
        <w:t xml:space="preserve"> </w:t>
      </w:r>
      <w:r w:rsidR="00AF3EE2" w:rsidRPr="004A35ED">
        <w:rPr>
          <w:lang w:val="en"/>
        </w:rPr>
        <w:t xml:space="preserve">of our products </w:t>
      </w:r>
      <w:r w:rsidRPr="004A35ED">
        <w:rPr>
          <w:lang w:val="en"/>
        </w:rPr>
        <w:t>are</w:t>
      </w:r>
      <w:r w:rsidR="005178D6" w:rsidRPr="004A35ED">
        <w:rPr>
          <w:lang w:val="en"/>
        </w:rPr>
        <w:t xml:space="preserve"> generated during the production process of the touchscreens. The remaining </w:t>
      </w:r>
      <w:r w:rsidRPr="004A35ED">
        <w:rPr>
          <w:lang w:val="en"/>
        </w:rPr>
        <w:t xml:space="preserve"> </w:t>
      </w:r>
      <w:r w:rsidR="00373AD9" w:rsidRPr="004A35ED">
        <w:rPr>
          <w:lang w:val="en"/>
        </w:rPr>
        <w:t>4</w:t>
      </w:r>
      <w:r w:rsidR="005178D6" w:rsidRPr="004A35ED">
        <w:rPr>
          <w:lang w:val="en"/>
        </w:rPr>
        <w:t>0% of emissions are due to energy consumption in the user phase of the screen.</w:t>
      </w:r>
      <w:r w:rsidRPr="004A35ED">
        <w:rPr>
          <w:lang w:val="en"/>
        </w:rPr>
        <w:t xml:space="preserve"> </w:t>
      </w:r>
      <w:r w:rsidR="005178D6" w:rsidRPr="004A35ED">
        <w:rPr>
          <w:lang w:val="en"/>
        </w:rPr>
        <w:t>The life cycle analysis shows that between 23 and 73%</w:t>
      </w:r>
      <w:r w:rsidR="00AF3EE2" w:rsidRPr="004A35ED">
        <w:rPr>
          <w:lang w:val="en"/>
        </w:rPr>
        <w:t xml:space="preserve"> </w:t>
      </w:r>
      <w:r w:rsidR="005178D6" w:rsidRPr="004A35ED">
        <w:rPr>
          <w:lang w:val="en"/>
        </w:rPr>
        <w:t>of these CO</w:t>
      </w:r>
      <w:r w:rsidR="005178D6" w:rsidRPr="004A35ED">
        <w:rPr>
          <w:vertAlign w:val="subscript"/>
          <w:lang w:val="en"/>
        </w:rPr>
        <w:t>2</w:t>
      </w:r>
      <w:r w:rsidR="003975F9" w:rsidRPr="004A35ED">
        <w:rPr>
          <w:lang w:val="en"/>
        </w:rPr>
        <w:t>-</w:t>
      </w:r>
      <w:r w:rsidR="005178D6" w:rsidRPr="004A35ED">
        <w:rPr>
          <w:lang w:val="en"/>
        </w:rPr>
        <w:t xml:space="preserve">emissions </w:t>
      </w:r>
      <w:r w:rsidR="00AF3EE2" w:rsidRPr="004A35ED">
        <w:rPr>
          <w:lang w:val="en"/>
        </w:rPr>
        <w:t>can be saved during the lifespan of our products by optimizing the use of the screens (normal mode/energy saving mode/backlight-off mode). This means that end users can make a significant contribution to reducing CO2 emissions!</w:t>
      </w:r>
    </w:p>
    <w:p w14:paraId="2017CDCA" w14:textId="2A263167" w:rsidR="00FD0E54" w:rsidRPr="004A35ED" w:rsidRDefault="005C77C6" w:rsidP="00106886">
      <w:pPr>
        <w:pStyle w:val="Kop1"/>
      </w:pPr>
      <w:bookmarkStart w:id="11" w:name="_Toc53416814"/>
      <w:bookmarkStart w:id="12" w:name="_Toc53750997"/>
      <w:bookmarkStart w:id="13" w:name="_Toc53754382"/>
      <w:r w:rsidRPr="004A35ED">
        <w:rPr>
          <w:lang w:val="en"/>
        </w:rPr>
        <w:t>Project goal</w:t>
      </w:r>
      <w:bookmarkEnd w:id="11"/>
      <w:bookmarkEnd w:id="12"/>
      <w:bookmarkEnd w:id="13"/>
    </w:p>
    <w:p w14:paraId="0423CF6C" w14:textId="43FBC8A4" w:rsidR="00106886" w:rsidRPr="004A35ED" w:rsidRDefault="00106886" w:rsidP="009A33F9">
      <w:pPr>
        <w:spacing w:line="360" w:lineRule="auto"/>
        <w:jc w:val="both"/>
        <w:rPr>
          <w:color w:val="29383C" w:themeColor="text1"/>
          <w:lang w:val="en"/>
        </w:rPr>
      </w:pPr>
      <w:r w:rsidRPr="004A35ED">
        <w:rPr>
          <w:lang w:val="en"/>
        </w:rPr>
        <w:t xml:space="preserve">The goal of CTOUCH is to optimally stimulate energy saving during the use-phase of the screens on the long term. During this project the possibilities to realize this goal will be inventoried and implemented by means of an </w:t>
      </w:r>
      <w:r w:rsidRPr="004A35ED">
        <w:rPr>
          <w:color w:val="002060"/>
          <w:lang w:val="en"/>
        </w:rPr>
        <w:t xml:space="preserve">app/widget/data-driven application. </w:t>
      </w:r>
      <w:r w:rsidRPr="004A35ED">
        <w:rPr>
          <w:lang w:val="en"/>
        </w:rPr>
        <w:t xml:space="preserve">The main goal is that the energy saving app/widget/data-driven application will provide a fun, interactive and potentially educating incentive to use the screen in a more sustainable way. In addition, it is crucial that the app/widget/data-driven application does not get in the way </w:t>
      </w:r>
      <w:r w:rsidR="009A33F9" w:rsidRPr="004A35ED">
        <w:rPr>
          <w:lang w:val="en"/>
        </w:rPr>
        <w:t>during</w:t>
      </w:r>
      <w:r w:rsidRPr="004A35ED">
        <w:rPr>
          <w:lang w:val="en"/>
        </w:rPr>
        <w:t xml:space="preserve"> normal use of the screens, and that it will contribute to a positive user experience.  </w:t>
      </w:r>
      <w:r w:rsidR="009A33F9" w:rsidRPr="004A35ED">
        <w:rPr>
          <w:lang w:val="en"/>
        </w:rPr>
        <w:t xml:space="preserve">To achieve this, it is important that input from end-users is actively incorporated into the design process. Active involvement from end-user simultaneously contributes to a positive relationship between CTOUCH and her customers, which in turn helps CTOUCH in its mission to enthuse customers to use the screen more sustainably.  </w:t>
      </w:r>
    </w:p>
    <w:p w14:paraId="7221BAEB" w14:textId="77777777" w:rsidR="009A33F9" w:rsidRPr="004A35ED" w:rsidRDefault="005C77C6" w:rsidP="009A33F9">
      <w:pPr>
        <w:spacing w:line="360" w:lineRule="auto"/>
        <w:rPr>
          <w:lang w:val="en"/>
        </w:rPr>
      </w:pPr>
      <w:r w:rsidRPr="004A35ED">
        <w:rPr>
          <w:lang w:val="en"/>
        </w:rPr>
        <w:lastRenderedPageBreak/>
        <w:t>Ideally, the app that CTOUCH</w:t>
      </w:r>
      <w:r w:rsidR="00B81544" w:rsidRPr="004A35ED">
        <w:rPr>
          <w:lang w:val="en"/>
        </w:rPr>
        <w:t xml:space="preserve"> will develop</w:t>
      </w:r>
      <w:r w:rsidR="003D459B" w:rsidRPr="004A35ED">
        <w:rPr>
          <w:lang w:val="en"/>
        </w:rPr>
        <w:t xml:space="preserve"> together with Fontys will take into account</w:t>
      </w:r>
      <w:r w:rsidR="00B81544" w:rsidRPr="004A35ED">
        <w:rPr>
          <w:lang w:val="en"/>
        </w:rPr>
        <w:t xml:space="preserve"> at least the following four</w:t>
      </w:r>
      <w:r w:rsidR="003D2B4C" w:rsidRPr="004A35ED">
        <w:rPr>
          <w:lang w:val="en"/>
        </w:rPr>
        <w:t xml:space="preserve"> aspects:</w:t>
      </w:r>
    </w:p>
    <w:p w14:paraId="75854742" w14:textId="6A746B75" w:rsidR="003D459B" w:rsidRPr="004A35ED" w:rsidRDefault="00B81544" w:rsidP="009A33F9">
      <w:pPr>
        <w:pStyle w:val="Lijstalinea"/>
        <w:numPr>
          <w:ilvl w:val="0"/>
          <w:numId w:val="16"/>
        </w:numPr>
        <w:spacing w:line="360" w:lineRule="auto"/>
        <w:rPr>
          <w:lang w:val="en-US"/>
        </w:rPr>
      </w:pPr>
      <w:r w:rsidRPr="004A35ED">
        <w:rPr>
          <w:lang w:val="en"/>
        </w:rPr>
        <w:t>The app must use</w:t>
      </w:r>
      <w:r w:rsidR="003D459B" w:rsidRPr="004A35ED">
        <w:rPr>
          <w:lang w:val="en"/>
        </w:rPr>
        <w:t xml:space="preserve"> data about</w:t>
      </w:r>
      <w:r w:rsidR="009A33F9" w:rsidRPr="004A35ED">
        <w:rPr>
          <w:lang w:val="en"/>
        </w:rPr>
        <w:t xml:space="preserve"> </w:t>
      </w:r>
      <w:r w:rsidR="003D459B" w:rsidRPr="004A35ED">
        <w:rPr>
          <w:lang w:val="en"/>
        </w:rPr>
        <w:t>users' behavior and energy usage</w:t>
      </w:r>
    </w:p>
    <w:p w14:paraId="586E35B6" w14:textId="1303B2D4" w:rsidR="00CB2CA7" w:rsidRPr="004A35ED" w:rsidRDefault="00CB2CA7" w:rsidP="009A33F9">
      <w:pPr>
        <w:pStyle w:val="Lijstalinea"/>
        <w:numPr>
          <w:ilvl w:val="0"/>
          <w:numId w:val="16"/>
        </w:numPr>
        <w:spacing w:line="360" w:lineRule="auto"/>
        <w:rPr>
          <w:lang w:val="en-US"/>
        </w:rPr>
      </w:pPr>
      <w:r w:rsidRPr="004A35ED">
        <w:rPr>
          <w:lang w:val="en"/>
        </w:rPr>
        <w:t>The app should provide suggestions or incentives for more sustainable use of the screen in a fun,</w:t>
      </w:r>
      <w:r w:rsidR="003D459B" w:rsidRPr="004A35ED">
        <w:rPr>
          <w:lang w:val="en"/>
        </w:rPr>
        <w:t xml:space="preserve"> </w:t>
      </w:r>
      <w:r w:rsidR="003975F9" w:rsidRPr="004A35ED">
        <w:rPr>
          <w:lang w:val="en"/>
        </w:rPr>
        <w:t>interactive</w:t>
      </w:r>
      <w:r w:rsidRPr="004A35ED">
        <w:rPr>
          <w:lang w:val="en"/>
        </w:rPr>
        <w:t xml:space="preserve"> and</w:t>
      </w:r>
      <w:r w:rsidR="003D459B" w:rsidRPr="004A35ED">
        <w:rPr>
          <w:lang w:val="en"/>
        </w:rPr>
        <w:t xml:space="preserve"> </w:t>
      </w:r>
      <w:r w:rsidR="003975F9" w:rsidRPr="004A35ED">
        <w:rPr>
          <w:lang w:val="en"/>
        </w:rPr>
        <w:t>perhaps</w:t>
      </w:r>
      <w:r w:rsidR="003D459B" w:rsidRPr="004A35ED">
        <w:rPr>
          <w:lang w:val="en"/>
        </w:rPr>
        <w:t xml:space="preserve"> </w:t>
      </w:r>
      <w:r w:rsidR="009A33F9" w:rsidRPr="004A35ED">
        <w:rPr>
          <w:lang w:val="en"/>
        </w:rPr>
        <w:t>educative</w:t>
      </w:r>
      <w:r w:rsidR="003D459B" w:rsidRPr="004A35ED">
        <w:rPr>
          <w:lang w:val="en"/>
        </w:rPr>
        <w:t xml:space="preserve"> </w:t>
      </w:r>
      <w:r w:rsidR="009A33F9" w:rsidRPr="004A35ED">
        <w:rPr>
          <w:lang w:val="en"/>
        </w:rPr>
        <w:t>way</w:t>
      </w:r>
    </w:p>
    <w:p w14:paraId="6BF48AC2" w14:textId="1926B6BB" w:rsidR="00CB2CA7" w:rsidRPr="004A35ED" w:rsidRDefault="003975F9" w:rsidP="009A33F9">
      <w:pPr>
        <w:pStyle w:val="Lijstalinea"/>
        <w:numPr>
          <w:ilvl w:val="0"/>
          <w:numId w:val="16"/>
        </w:numPr>
        <w:spacing w:line="360" w:lineRule="auto"/>
        <w:rPr>
          <w:lang w:val="en-US"/>
        </w:rPr>
      </w:pPr>
      <w:r w:rsidRPr="004A35ED">
        <w:rPr>
          <w:lang w:val="en"/>
        </w:rPr>
        <w:t xml:space="preserve">User involvement </w:t>
      </w:r>
      <w:r w:rsidR="009A33F9" w:rsidRPr="004A35ED">
        <w:rPr>
          <w:lang w:val="en"/>
        </w:rPr>
        <w:t>should</w:t>
      </w:r>
      <w:r w:rsidRPr="004A35ED">
        <w:rPr>
          <w:lang w:val="en"/>
        </w:rPr>
        <w:t xml:space="preserve"> be actively included in the </w:t>
      </w:r>
      <w:r w:rsidR="009A33F9" w:rsidRPr="004A35ED">
        <w:rPr>
          <w:lang w:val="en"/>
        </w:rPr>
        <w:t>design</w:t>
      </w:r>
      <w:r w:rsidRPr="004A35ED">
        <w:rPr>
          <w:lang w:val="en"/>
        </w:rPr>
        <w:t xml:space="preserve"> </w:t>
      </w:r>
      <w:r w:rsidR="009A33F9" w:rsidRPr="004A35ED">
        <w:rPr>
          <w:lang w:val="en"/>
        </w:rPr>
        <w:t>process</w:t>
      </w:r>
    </w:p>
    <w:p w14:paraId="3D2491AC" w14:textId="19698195" w:rsidR="00663B40" w:rsidRPr="004A35ED" w:rsidRDefault="00663B40" w:rsidP="009A33F9">
      <w:pPr>
        <w:pStyle w:val="Lijstalinea"/>
        <w:numPr>
          <w:ilvl w:val="0"/>
          <w:numId w:val="16"/>
        </w:numPr>
        <w:spacing w:line="360" w:lineRule="auto"/>
        <w:rPr>
          <w:lang w:val="en-US"/>
        </w:rPr>
      </w:pPr>
      <w:r w:rsidRPr="004A35ED">
        <w:rPr>
          <w:lang w:val="en"/>
        </w:rPr>
        <w:t>The app/tool must actually be implementable in a CTOUCH screen</w:t>
      </w:r>
    </w:p>
    <w:p w14:paraId="41F7CD59" w14:textId="0E9C04B7" w:rsidR="00663B40" w:rsidRPr="004A35ED" w:rsidRDefault="003975F9" w:rsidP="009A33F9">
      <w:pPr>
        <w:spacing w:line="360" w:lineRule="auto"/>
        <w:rPr>
          <w:lang w:val="en-US"/>
        </w:rPr>
      </w:pPr>
      <w:r w:rsidRPr="004A35ED">
        <w:rPr>
          <w:lang w:val="en"/>
        </w:rPr>
        <w:t>The desired end result for this project is a working prototype of the app/</w:t>
      </w:r>
      <w:r w:rsidR="009A33F9" w:rsidRPr="004A35ED">
        <w:rPr>
          <w:lang w:val="en"/>
        </w:rPr>
        <w:t>widget/data-driven application</w:t>
      </w:r>
      <w:r w:rsidRPr="004A35ED">
        <w:rPr>
          <w:lang w:val="en"/>
        </w:rPr>
        <w:t>.</w:t>
      </w:r>
    </w:p>
    <w:p w14:paraId="168F5081" w14:textId="6334C687" w:rsidR="00EE0173" w:rsidRPr="004A35ED" w:rsidRDefault="00EE0173" w:rsidP="00106886">
      <w:pPr>
        <w:pStyle w:val="Kop1"/>
      </w:pPr>
      <w:bookmarkStart w:id="14" w:name="_Toc53416815"/>
      <w:bookmarkStart w:id="15" w:name="_Toc53750998"/>
      <w:bookmarkStart w:id="16" w:name="_Toc53754383"/>
      <w:r w:rsidRPr="004A35ED">
        <w:rPr>
          <w:lang w:val="en"/>
        </w:rPr>
        <w:t>Design process</w:t>
      </w:r>
      <w:bookmarkEnd w:id="14"/>
      <w:bookmarkEnd w:id="15"/>
      <w:bookmarkEnd w:id="16"/>
    </w:p>
    <w:p w14:paraId="7082AA49" w14:textId="73AA1355" w:rsidR="009A33F9" w:rsidRPr="004A35ED" w:rsidRDefault="00EE0173" w:rsidP="009A33F9">
      <w:pPr>
        <w:spacing w:line="360" w:lineRule="auto"/>
        <w:rPr>
          <w:lang w:val="en"/>
        </w:rPr>
      </w:pPr>
      <w:r w:rsidRPr="004A35ED">
        <w:rPr>
          <w:lang w:val="en"/>
        </w:rPr>
        <w:t xml:space="preserve">In the design process, CTOUCH will </w:t>
      </w:r>
      <w:r w:rsidR="009A33F9" w:rsidRPr="004A35ED">
        <w:rPr>
          <w:lang w:val="en"/>
        </w:rPr>
        <w:t>take</w:t>
      </w:r>
      <w:r w:rsidRPr="004A35ED">
        <w:rPr>
          <w:lang w:val="en"/>
        </w:rPr>
        <w:t xml:space="preserve"> the role of customer and product</w:t>
      </w:r>
      <w:r w:rsidR="00933BC1" w:rsidRPr="004A35ED">
        <w:rPr>
          <w:lang w:val="en"/>
        </w:rPr>
        <w:t>-o</w:t>
      </w:r>
      <w:r w:rsidRPr="004A35ED">
        <w:rPr>
          <w:lang w:val="en"/>
        </w:rPr>
        <w:t>wner.  The students then "work" for CTOUCH and strive to meet the wishes and requirements of the product</w:t>
      </w:r>
      <w:r w:rsidR="009A33F9" w:rsidRPr="004A35ED">
        <w:rPr>
          <w:lang w:val="en"/>
        </w:rPr>
        <w:t xml:space="preserve"> </w:t>
      </w:r>
      <w:r w:rsidRPr="004A35ED">
        <w:rPr>
          <w:lang w:val="en"/>
        </w:rPr>
        <w:t>owner.</w:t>
      </w:r>
      <w:r w:rsidR="00016C01" w:rsidRPr="004A35ED">
        <w:rPr>
          <w:lang w:val="en"/>
        </w:rPr>
        <w:t xml:space="preserve"> This is done on the basis of Scrum Sprints.  Every week students will talk to the product</w:t>
      </w:r>
      <w:r w:rsidR="009A33F9" w:rsidRPr="004A35ED">
        <w:rPr>
          <w:lang w:val="en"/>
        </w:rPr>
        <w:t xml:space="preserve"> </w:t>
      </w:r>
      <w:r w:rsidR="00016C01" w:rsidRPr="004A35ED">
        <w:rPr>
          <w:lang w:val="en"/>
        </w:rPr>
        <w:t>owner</w:t>
      </w:r>
      <w:r w:rsidRPr="004A35ED">
        <w:rPr>
          <w:lang w:val="en"/>
        </w:rPr>
        <w:t xml:space="preserve"> during a sprint</w:t>
      </w:r>
      <w:r w:rsidR="00016C01" w:rsidRPr="004A35ED">
        <w:rPr>
          <w:lang w:val="en"/>
        </w:rPr>
        <w:t xml:space="preserve"> review meeting</w:t>
      </w:r>
      <w:r w:rsidRPr="004A35ED">
        <w:rPr>
          <w:lang w:val="en"/>
        </w:rPr>
        <w:t xml:space="preserve"> and the delivered </w:t>
      </w:r>
      <w:r w:rsidR="009A33F9" w:rsidRPr="004A35ED">
        <w:rPr>
          <w:lang w:val="en"/>
        </w:rPr>
        <w:t xml:space="preserve">aspects </w:t>
      </w:r>
      <w:r w:rsidRPr="004A35ED">
        <w:rPr>
          <w:lang w:val="en"/>
        </w:rPr>
        <w:t>will</w:t>
      </w:r>
      <w:r w:rsidR="003975F9" w:rsidRPr="004A35ED">
        <w:rPr>
          <w:lang w:val="en"/>
        </w:rPr>
        <w:t xml:space="preserve"> be discussed/assessed/adjusted etc.</w:t>
      </w:r>
    </w:p>
    <w:p w14:paraId="0573AC8E" w14:textId="61167AC6" w:rsidR="00933BC1" w:rsidRPr="004A35ED" w:rsidRDefault="00016C01" w:rsidP="009A33F9">
      <w:pPr>
        <w:spacing w:line="360" w:lineRule="auto"/>
        <w:rPr>
          <w:lang w:val="en"/>
        </w:rPr>
      </w:pPr>
      <w:r w:rsidRPr="004A35ED">
        <w:rPr>
          <w:lang w:val="en"/>
        </w:rPr>
        <w:t>This informal meeting is intended to look back at what has been achieved</w:t>
      </w:r>
      <w:r w:rsidR="009A33F9" w:rsidRPr="004A35ED">
        <w:rPr>
          <w:lang w:val="en"/>
        </w:rPr>
        <w:t xml:space="preserve"> </w:t>
      </w:r>
      <w:r w:rsidRPr="004A35ED">
        <w:rPr>
          <w:lang w:val="en"/>
        </w:rPr>
        <w:t xml:space="preserve">and </w:t>
      </w:r>
      <w:r w:rsidR="009A33F9" w:rsidRPr="004A35ED">
        <w:rPr>
          <w:lang w:val="en"/>
        </w:rPr>
        <w:t>to determine where adjustments may be required</w:t>
      </w:r>
      <w:r w:rsidRPr="004A35ED">
        <w:rPr>
          <w:lang w:val="en"/>
        </w:rPr>
        <w:t xml:space="preserve">. </w:t>
      </w:r>
      <w:r w:rsidR="00933BC1" w:rsidRPr="004A35ED">
        <w:rPr>
          <w:lang w:val="en"/>
        </w:rPr>
        <w:t>The lead time is short to avoid confusion and risks. Furthermore, short sprints provide more opportunities for feedback for the product-owner, allowing the mutual expectations to be managed optimally and increasing the predictability of the ultimate goal.</w:t>
      </w:r>
    </w:p>
    <w:p w14:paraId="3670D85E" w14:textId="77777777" w:rsidR="00933BC1" w:rsidRPr="004A35ED" w:rsidRDefault="00933BC1">
      <w:pPr>
        <w:rPr>
          <w:lang w:val="en"/>
        </w:rPr>
      </w:pPr>
      <w:r w:rsidRPr="004A35ED">
        <w:rPr>
          <w:lang w:val="en"/>
        </w:rPr>
        <w:br w:type="page"/>
      </w:r>
    </w:p>
    <w:p w14:paraId="536C48DB" w14:textId="5E87B09D" w:rsidR="00663B40" w:rsidRPr="004A35ED" w:rsidRDefault="00663B40" w:rsidP="00106886">
      <w:pPr>
        <w:pStyle w:val="Kop1"/>
      </w:pPr>
      <w:bookmarkStart w:id="17" w:name="_Toc53416816"/>
      <w:bookmarkStart w:id="18" w:name="_Toc53750999"/>
      <w:bookmarkStart w:id="19" w:name="_Toc53754384"/>
      <w:r w:rsidRPr="004A35ED">
        <w:rPr>
          <w:lang w:val="en"/>
        </w:rPr>
        <w:lastRenderedPageBreak/>
        <w:t>Sub-questions and Challenges</w:t>
      </w:r>
      <w:bookmarkEnd w:id="17"/>
      <w:bookmarkEnd w:id="18"/>
      <w:bookmarkEnd w:id="19"/>
    </w:p>
    <w:p w14:paraId="4F86B3BA" w14:textId="494814E1" w:rsidR="00933BC1" w:rsidRPr="004A35ED" w:rsidRDefault="00933BC1" w:rsidP="00933BC1">
      <w:pPr>
        <w:spacing w:line="360" w:lineRule="auto"/>
        <w:rPr>
          <w:lang w:val="en"/>
        </w:rPr>
      </w:pPr>
      <w:r w:rsidRPr="004A35ED">
        <w:rPr>
          <w:lang w:val="en"/>
        </w:rPr>
        <w:t>In order to achieve the desired end result, a number of sub-questions and challenges will have to be addressed. This assignment can roughly be divided into three interrelated challenges: 1) a technical challenge, 2) a challenge in the field of app design and user interaction, and 3) a social engineering challenge. An explanation is given below. When weighing up the challenges, the learning goals and interests of the students, together with the freedom and creativity to make their own choices, come first, together with the customer demands (CTOUCH). In the end, they are the experts who have to get the client's wish as clear as possible in order to translate it into a desired solution.</w:t>
      </w:r>
    </w:p>
    <w:p w14:paraId="4938667F" w14:textId="274D158F" w:rsidR="003D2B4C" w:rsidRPr="004A35ED" w:rsidRDefault="00EE2687" w:rsidP="00106886">
      <w:pPr>
        <w:pStyle w:val="Kop2"/>
      </w:pPr>
      <w:bookmarkStart w:id="20" w:name="_Toc53416817"/>
      <w:bookmarkStart w:id="21" w:name="_Toc53751000"/>
      <w:bookmarkStart w:id="22" w:name="_Toc53754385"/>
      <w:r w:rsidRPr="004A35ED">
        <w:rPr>
          <w:lang w:val="en"/>
        </w:rPr>
        <w:t>Technical Challenge</w:t>
      </w:r>
      <w:bookmarkEnd w:id="20"/>
      <w:bookmarkEnd w:id="21"/>
      <w:bookmarkEnd w:id="22"/>
    </w:p>
    <w:p w14:paraId="54EF048D" w14:textId="7ADBC000" w:rsidR="00933BC1" w:rsidRPr="004A35ED" w:rsidRDefault="00933BC1" w:rsidP="00933BC1">
      <w:pPr>
        <w:spacing w:line="360" w:lineRule="auto"/>
        <w:rPr>
          <w:lang w:val="en"/>
        </w:rPr>
      </w:pPr>
      <w:r w:rsidRPr="004A35ED">
        <w:rPr>
          <w:lang w:val="en"/>
        </w:rPr>
        <w:t xml:space="preserve">In order to create an app that influences a screen user’s behavior and accompanied energy consumption, it is important to have access to user data. This data provides insight into the current energy consumption of a screen. In addition, this data can be used to measure the effects of the energy saving app. However, the availability of this data is not self-evident. CTOUCH screens do not explicitly register their own energy consumption. </w:t>
      </w:r>
      <w:r w:rsidR="00E23E3D" w:rsidRPr="004A35ED">
        <w:rPr>
          <w:lang w:val="en"/>
        </w:rPr>
        <w:t>There</w:t>
      </w:r>
      <w:r w:rsidRPr="004A35ED">
        <w:rPr>
          <w:lang w:val="en"/>
        </w:rPr>
        <w:t xml:space="preserve"> are </w:t>
      </w:r>
      <w:r w:rsidR="00E23E3D" w:rsidRPr="004A35ED">
        <w:rPr>
          <w:lang w:val="en"/>
        </w:rPr>
        <w:t xml:space="preserve">however </w:t>
      </w:r>
      <w:r w:rsidRPr="004A35ED">
        <w:rPr>
          <w:lang w:val="en"/>
        </w:rPr>
        <w:t>possibilities to unlock this data and translate it into a usage profile, which can be saved at the start of the project. It is up to the students themselves to choose how they deal with this during the project: do they program an app that extracts user data from the screen and translates it into energy consumption? Or do they create their own datasets, for example based on literature or interviews with end users?</w:t>
      </w:r>
    </w:p>
    <w:p w14:paraId="5F9F506A" w14:textId="460A48B0" w:rsidR="00933BC1" w:rsidRPr="004A35ED" w:rsidRDefault="00933BC1" w:rsidP="00933BC1">
      <w:pPr>
        <w:spacing w:line="360" w:lineRule="auto"/>
        <w:rPr>
          <w:lang w:val="en"/>
        </w:rPr>
      </w:pPr>
      <w:r w:rsidRPr="004A35ED">
        <w:rPr>
          <w:lang w:val="en"/>
        </w:rPr>
        <w:t xml:space="preserve">The second technical challenge </w:t>
      </w:r>
      <w:r w:rsidR="00D11898" w:rsidRPr="004A35ED">
        <w:rPr>
          <w:lang w:val="en"/>
        </w:rPr>
        <w:t>is related</w:t>
      </w:r>
      <w:r w:rsidRPr="004A35ED">
        <w:rPr>
          <w:lang w:val="en"/>
        </w:rPr>
        <w:t xml:space="preserve"> to the integration of the app with the touch screen. Will the app be integrated in the Windows environment of the touch screen or in the Android environment? In order to answer this question, students will have to talk to software experts from CTOUCH. It is crucial to know this to ensure that the app is actually usable in one of the CTOUCH screens. CTOUCH will make sure that the students get in touch with the right people.</w:t>
      </w:r>
    </w:p>
    <w:p w14:paraId="1B199E30" w14:textId="77777777" w:rsidR="00933BC1" w:rsidRPr="004A35ED" w:rsidRDefault="00933BC1" w:rsidP="009A33F9">
      <w:pPr>
        <w:spacing w:line="360" w:lineRule="auto"/>
        <w:rPr>
          <w:lang w:val="en"/>
        </w:rPr>
      </w:pPr>
    </w:p>
    <w:p w14:paraId="78EABA55" w14:textId="77777777" w:rsidR="00933BC1" w:rsidRPr="004A35ED" w:rsidRDefault="00933BC1" w:rsidP="009A33F9">
      <w:pPr>
        <w:spacing w:line="360" w:lineRule="auto"/>
        <w:rPr>
          <w:lang w:val="en"/>
        </w:rPr>
      </w:pPr>
    </w:p>
    <w:p w14:paraId="6E59E3F1" w14:textId="7C35C297" w:rsidR="00A0602E" w:rsidRPr="004A35ED" w:rsidRDefault="004B771E" w:rsidP="00106886">
      <w:pPr>
        <w:pStyle w:val="Kop2"/>
      </w:pPr>
      <w:bookmarkStart w:id="23" w:name="_Toc53416818"/>
      <w:bookmarkStart w:id="24" w:name="_Toc53751001"/>
      <w:bookmarkStart w:id="25" w:name="_Toc53754386"/>
      <w:r w:rsidRPr="004A35ED">
        <w:rPr>
          <w:lang w:val="en"/>
        </w:rPr>
        <w:lastRenderedPageBreak/>
        <w:t>Social Design Challenge</w:t>
      </w:r>
      <w:bookmarkEnd w:id="23"/>
      <w:bookmarkEnd w:id="24"/>
      <w:bookmarkEnd w:id="25"/>
    </w:p>
    <w:p w14:paraId="4ACC91CF" w14:textId="0943C67D" w:rsidR="00582B92" w:rsidRPr="004A35ED" w:rsidRDefault="00582B92" w:rsidP="00582B92">
      <w:pPr>
        <w:spacing w:line="360" w:lineRule="auto"/>
        <w:rPr>
          <w:lang w:val="en"/>
        </w:rPr>
      </w:pPr>
      <w:r w:rsidRPr="004A35ED">
        <w:rPr>
          <w:lang w:val="en"/>
        </w:rPr>
        <w:t>When developing an app for our users, it is important that the user experience remains optimal. It is therefore important that students gain insight into who exactly the end user is, and what his or her wishes/needs are in terms of an energy-saving app: what do end users find fun/interes</w:t>
      </w:r>
      <w:r w:rsidR="00917A53" w:rsidRPr="004A35ED">
        <w:rPr>
          <w:lang w:val="en"/>
        </w:rPr>
        <w:t>ting</w:t>
      </w:r>
      <w:r w:rsidRPr="004A35ED">
        <w:rPr>
          <w:lang w:val="en"/>
        </w:rPr>
        <w:t>/useful? And what do end users find bor</w:t>
      </w:r>
      <w:r w:rsidR="00917A53" w:rsidRPr="004A35ED">
        <w:rPr>
          <w:lang w:val="en"/>
        </w:rPr>
        <w:t>ing</w:t>
      </w:r>
      <w:r w:rsidRPr="004A35ED">
        <w:rPr>
          <w:lang w:val="en"/>
        </w:rPr>
        <w:t>/disruptive/</w:t>
      </w:r>
      <w:r w:rsidR="00917A53" w:rsidRPr="004A35ED">
        <w:rPr>
          <w:lang w:val="en"/>
        </w:rPr>
        <w:t>unnecessary</w:t>
      </w:r>
      <w:r w:rsidRPr="004A35ED">
        <w:rPr>
          <w:lang w:val="en"/>
        </w:rPr>
        <w:t>.</w:t>
      </w:r>
    </w:p>
    <w:p w14:paraId="0B0B7BFA" w14:textId="60DFEAE9" w:rsidR="009A33F9" w:rsidRPr="004A35ED" w:rsidRDefault="00582B92" w:rsidP="009A33F9">
      <w:pPr>
        <w:spacing w:line="360" w:lineRule="auto"/>
        <w:rPr>
          <w:lang w:val="en-US"/>
        </w:rPr>
      </w:pPr>
      <w:r w:rsidRPr="004A35ED">
        <w:rPr>
          <w:lang w:val="en"/>
        </w:rPr>
        <w:t>Both CTOUCH and Fontys will use their network to provide students with contacts with (potential) end users. It is up to the students themselves to choose how they want to obtain relevant input from end users and how they want to take this into account in the design process.</w:t>
      </w:r>
    </w:p>
    <w:p w14:paraId="03E158EC" w14:textId="3330EEE0" w:rsidR="00EE0173" w:rsidRPr="004A35ED" w:rsidRDefault="00EE0173" w:rsidP="00106886">
      <w:pPr>
        <w:pStyle w:val="Kop2"/>
        <w:rPr>
          <w:lang w:val="en-US"/>
        </w:rPr>
      </w:pPr>
      <w:bookmarkStart w:id="26" w:name="_Toc53416819"/>
      <w:bookmarkStart w:id="27" w:name="_Toc53751002"/>
      <w:bookmarkStart w:id="28" w:name="_Toc53754387"/>
      <w:r w:rsidRPr="004A35ED">
        <w:rPr>
          <w:lang w:val="en"/>
        </w:rPr>
        <w:t>App</w:t>
      </w:r>
      <w:r w:rsidR="004A35ED">
        <w:rPr>
          <w:lang w:val="en"/>
        </w:rPr>
        <w:t xml:space="preserve"> </w:t>
      </w:r>
      <w:r w:rsidRPr="004A35ED">
        <w:rPr>
          <w:lang w:val="en"/>
        </w:rPr>
        <w:t>design &amp; User Interface Challenge</w:t>
      </w:r>
      <w:bookmarkEnd w:id="26"/>
      <w:bookmarkEnd w:id="27"/>
      <w:bookmarkEnd w:id="28"/>
    </w:p>
    <w:p w14:paraId="7263DF38" w14:textId="31FFEB4D" w:rsidR="00917A53" w:rsidRPr="004A35ED" w:rsidRDefault="00917A53" w:rsidP="009A33F9">
      <w:pPr>
        <w:spacing w:line="360" w:lineRule="auto"/>
        <w:rPr>
          <w:lang w:val="en-US"/>
        </w:rPr>
      </w:pPr>
      <w:r w:rsidRPr="004A35ED">
        <w:rPr>
          <w:lang w:val="en-US"/>
        </w:rPr>
        <w:t xml:space="preserve">The most important and creative challenge in this project is to ensure that the app does eventually lead to a more sustainable use of the screens, and thereby to less energy consumption of the screen during the use-phase. It is important that user interaction is stimulated and that the design is attractive and easy to use. </w:t>
      </w:r>
      <w:r w:rsidR="007D45BB" w:rsidRPr="004A35ED">
        <w:rPr>
          <w:lang w:val="en-US"/>
        </w:rPr>
        <w:t>Important aspects within the app could be playful interaction and gamification, depending on the opportunities, needs and wishes expressed by the end users. It is therefore important to find a good balance between coming up with fun/creative solutions, the technical feasibility of the ideas, and the needs</w:t>
      </w:r>
      <w:r w:rsidR="00BB1D49" w:rsidRPr="004A35ED">
        <w:rPr>
          <w:lang w:val="en-US"/>
        </w:rPr>
        <w:t>/</w:t>
      </w:r>
      <w:r w:rsidR="007D45BB" w:rsidRPr="004A35ED">
        <w:rPr>
          <w:lang w:val="en-US"/>
        </w:rPr>
        <w:t xml:space="preserve">wishes of the end user. </w:t>
      </w:r>
    </w:p>
    <w:bookmarkEnd w:id="10"/>
    <w:p w14:paraId="7FBEBA78" w14:textId="7F48A0F0" w:rsidR="0052105F" w:rsidRPr="004A35ED" w:rsidRDefault="0052105F" w:rsidP="009A33F9">
      <w:pPr>
        <w:spacing w:line="360" w:lineRule="auto"/>
        <w:rPr>
          <w:lang w:val="en-US"/>
        </w:rPr>
      </w:pPr>
    </w:p>
    <w:sectPr w:rsidR="0052105F" w:rsidRPr="004A35ED" w:rsidSect="00606376">
      <w:headerReference w:type="default" r:id="rId11"/>
      <w:footerReference w:type="default" r:id="rId12"/>
      <w:headerReference w:type="first" r:id="rId13"/>
      <w:pgSz w:w="11900" w:h="16840"/>
      <w:pgMar w:top="1985" w:right="680" w:bottom="1560" w:left="794" w:header="0" w:footer="39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0C2EF" w14:textId="77777777" w:rsidR="00DB3FDF" w:rsidRDefault="00DB3FDF" w:rsidP="00456371">
      <w:r>
        <w:rPr>
          <w:lang w:val="en"/>
        </w:rPr>
        <w:separator/>
      </w:r>
    </w:p>
  </w:endnote>
  <w:endnote w:type="continuationSeparator" w:id="0">
    <w:p w14:paraId="44139440" w14:textId="77777777" w:rsidR="00DB3FDF" w:rsidRDefault="00DB3FDF" w:rsidP="00456371">
      <w:r>
        <w:rPr>
          <w:lang w:val="en"/>
        </w:rPr>
        <w:continuationSeparator/>
      </w:r>
    </w:p>
  </w:endnote>
  <w:endnote w:type="continuationNotice" w:id="1">
    <w:p w14:paraId="1C415247" w14:textId="77777777" w:rsidR="00DB3FDF" w:rsidRDefault="00DB3F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3BE91" w14:textId="77777777" w:rsidR="00992AE4" w:rsidRPr="00042CA9" w:rsidRDefault="00992AE4" w:rsidP="00BF7127">
    <w:pPr>
      <w:pStyle w:val="Voettekst"/>
      <w:tabs>
        <w:tab w:val="clear" w:pos="4536"/>
        <w:tab w:val="left" w:pos="6804"/>
        <w:tab w:val="right" w:pos="10426"/>
      </w:tabs>
      <w:rPr>
        <w:color w:val="FFFFFF" w:themeColor="background1"/>
        <w:sz w:val="18"/>
        <w:lang w:val="en-GB"/>
      </w:rPr>
    </w:pPr>
  </w:p>
  <w:p w14:paraId="333E9369" w14:textId="555E27FE" w:rsidR="00992AE4" w:rsidRPr="00042CA9" w:rsidRDefault="00992AE4" w:rsidP="00BF7127">
    <w:pPr>
      <w:pStyle w:val="Voettekst"/>
      <w:tabs>
        <w:tab w:val="clear" w:pos="4536"/>
        <w:tab w:val="left" w:pos="6804"/>
        <w:tab w:val="right" w:pos="10426"/>
      </w:tabs>
      <w:rPr>
        <w:color w:val="FFFFFF" w:themeColor="background1"/>
        <w:sz w:val="18"/>
        <w:lang w:val="en-GB"/>
      </w:rPr>
    </w:pPr>
    <w:r w:rsidRPr="00524A3C">
      <w:rPr>
        <w:noProof/>
        <w:color w:val="FFFFFF" w:themeColor="background1"/>
        <w:sz w:val="20"/>
        <w:szCs w:val="20"/>
        <w:lang w:val="en" w:eastAsia="en-US"/>
      </w:rPr>
      <mc:AlternateContent>
        <mc:Choice Requires="wpg">
          <w:drawing>
            <wp:anchor distT="0" distB="0" distL="114300" distR="114300" simplePos="0" relativeHeight="251658241" behindDoc="0" locked="0" layoutInCell="1" allowOverlap="1" wp14:anchorId="59671356" wp14:editId="54D0AD66">
              <wp:simplePos x="0" y="0"/>
              <wp:positionH relativeFrom="page">
                <wp:posOffset>0</wp:posOffset>
              </wp:positionH>
              <wp:positionV relativeFrom="bottomMargin">
                <wp:posOffset>611505</wp:posOffset>
              </wp:positionV>
              <wp:extent cx="7753350" cy="209550"/>
              <wp:effectExtent l="0" t="0" r="1905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209550"/>
                        <a:chOff x="0" y="14940"/>
                        <a:chExt cx="12255" cy="330"/>
                      </a:xfrm>
                    </wpg:grpSpPr>
                    <wps:wsp>
                      <wps:cNvPr id="2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DB1B7" w14:textId="77777777" w:rsidR="00992AE4" w:rsidRPr="00D51910" w:rsidRDefault="00992AE4">
                            <w:pPr>
                              <w:jc w:val="center"/>
                              <w:rPr>
                                <w:color w:val="AED3E5" w:themeColor="accent1"/>
                              </w:rPr>
                            </w:pPr>
                            <w:r w:rsidRPr="00D51910">
                              <w:rPr>
                                <w:color w:val="AED3E5" w:themeColor="accent1"/>
                                <w:lang w:val="en"/>
                              </w:rPr>
                              <w:fldChar w:fldCharType="begin"/>
                            </w:r>
                            <w:r w:rsidRPr="00D51910">
                              <w:rPr>
                                <w:color w:val="AED3E5" w:themeColor="accent1"/>
                                <w:lang w:val="en"/>
                              </w:rPr>
                              <w:instrText xml:space="preserve"> PAGE    \* MERGEFORMAT </w:instrText>
                            </w:r>
                            <w:r w:rsidRPr="00D51910">
                              <w:rPr>
                                <w:color w:val="AED3E5" w:themeColor="accent1"/>
                                <w:lang w:val="en"/>
                              </w:rPr>
                              <w:fldChar w:fldCharType="separate"/>
                            </w:r>
                            <w:r w:rsidR="00586873">
                              <w:rPr>
                                <w:noProof/>
                                <w:color w:val="AED3E5" w:themeColor="accent1"/>
                                <w:lang w:val="en"/>
                              </w:rPr>
                              <w:t>8</w:t>
                            </w:r>
                            <w:r w:rsidRPr="00D51910">
                              <w:rPr>
                                <w:noProof/>
                                <w:color w:val="AED3E5" w:themeColor="accent1"/>
                                <w:lang w:val="en"/>
                              </w:rPr>
                              <w:fldChar w:fldCharType="end"/>
                            </w:r>
                          </w:p>
                        </w:txbxContent>
                      </wps:txbx>
                      <wps:bodyPr rot="0" vert="horz" wrap="square" lIns="0" tIns="0" rIns="0" bIns="0" anchor="t" anchorCtr="0" upright="1">
                        <a:noAutofit/>
                      </wps:bodyPr>
                    </wps:wsp>
                    <wpg:grpSp>
                      <wpg:cNvPr id="34" name="Group 31"/>
                      <wpg:cNvGrpSpPr>
                        <a:grpSpLocks/>
                      </wpg:cNvGrpSpPr>
                      <wpg:grpSpPr bwMode="auto">
                        <a:xfrm flipH="1">
                          <a:off x="0" y="14940"/>
                          <a:ext cx="12255" cy="231"/>
                          <a:chOff x="-8" y="14948"/>
                          <a:chExt cx="12255" cy="231"/>
                        </a:xfrm>
                      </wpg:grpSpPr>
                      <wps:wsp>
                        <wps:cNvPr id="35" name="AutoShape 27"/>
                        <wps:cNvCnPr>
                          <a:cxnSpLocks noChangeShapeType="1"/>
                        </wps:cNvCnPr>
                        <wps:spPr bwMode="auto">
                          <a:xfrm flipV="1">
                            <a:off x="-8" y="14949"/>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8" name="AutoShape 28"/>
                        <wps:cNvCnPr>
                          <a:cxnSpLocks noChangeShapeType="1"/>
                        </wps:cNvCnPr>
                        <wps:spPr bwMode="auto">
                          <a:xfrm rot="10800000">
                            <a:off x="1252" y="1494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9671356" id="Group 4" o:spid="_x0000_s1026" style="position:absolute;margin-left:0;margin-top:48.15pt;width:610.5pt;height:16.5pt;z-index:251658241;mso-position-horizontal-relative:page;mso-position-vertical-relative:bottom-margin-area" coordorigin=",14940" coordsize="12255,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" filled="f" stroked="f">
                <v:textbox inset="0,0,0,0">
                  <w:txbxContent>
                    <w:p w14:paraId="625DB1B7" w14:textId="77777777" w:rsidR="00992AE4" w:rsidRPr="00D51910" w:rsidRDefault="00992AE4">
                      <w:pPr>
                        <w:jc w:val="center"/>
                        <w:rPr>
                          <w:color w:val="AED3E5" w:themeColor="accent1"/>
                        </w:rPr>
                      </w:pPr>
                      <w:r w:rsidRPr="00D51910">
                        <w:rPr>
                          <w:color w:val="AED3E5" w:themeColor="accent1"/>
                          <w:lang w:val="en"/>
                        </w:rPr>
                        <w:fldChar w:fldCharType="begin"/>
                      </w:r>
                      <w:r w:rsidRPr="00D51910">
                        <w:rPr>
                          <w:color w:val="AED3E5" w:themeColor="accent1"/>
                          <w:lang w:val="en"/>
                        </w:rPr>
                        <w:instrText xml:space="preserve"> PAGE    \* MERGEFORMAT </w:instrText>
                      </w:r>
                      <w:r w:rsidRPr="00D51910">
                        <w:rPr>
                          <w:color w:val="AED3E5" w:themeColor="accent1"/>
                          <w:lang w:val="en"/>
                        </w:rPr>
                        <w:fldChar w:fldCharType="separate"/>
                      </w:r>
                      <w:r w:rsidR="00586873">
                        <w:rPr>
                          <w:noProof/>
                          <w:color w:val="AED3E5" w:themeColor="accent1"/>
                          <w:lang w:val="en"/>
                        </w:rPr>
                        <w:t>8</w:t>
                      </w:r>
                      <w:r w:rsidRPr="00D51910">
                        <w:rPr>
                          <w:noProof/>
                          <w:color w:val="AED3E5" w:themeColor="accent1"/>
                          <w:lang w:val="en"/>
                        </w:rPr>
                        <w:fldChar w:fldCharType="end"/>
                      </w:r>
                    </w:p>
                  </w:txbxContent>
                </v:textbox>
              </v:shape>
              <v:group id="Group 31" o:spid="_x0000_s1028" style="position:absolute;top:14940;width:12255;height:231;flip:x" coordorigin="-8,14948" coordsize="1225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49;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" strokecolor="#a5a5a5"/>
                <v:shape id="AutoShape 28" o:spid="_x0000_s1030" type="#_x0000_t34" style="position:absolute;left:1252;top:1494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" adj="20904" strokecolor="#a5a5a5"/>
              </v:group>
              <w10:wrap anchorx="page" anchory="margin"/>
            </v:group>
          </w:pict>
        </mc:Fallback>
      </mc:AlternateContent>
    </w:r>
  </w:p>
  <w:p w14:paraId="268793A3" w14:textId="5BB462BC" w:rsidR="00992AE4" w:rsidRPr="008A1DA3" w:rsidRDefault="00DB3FDF" w:rsidP="00D51910">
    <w:pPr>
      <w:pStyle w:val="Voettekst"/>
      <w:tabs>
        <w:tab w:val="clear" w:pos="4536"/>
        <w:tab w:val="clear" w:pos="9072"/>
        <w:tab w:val="left" w:pos="6804"/>
        <w:tab w:val="right" w:pos="10426"/>
      </w:tabs>
      <w:rPr>
        <w:color w:val="FFFFFF" w:themeColor="background1"/>
        <w:lang w:val="en-GB"/>
      </w:rPr>
    </w:pPr>
    <w:sdt>
      <w:sdtPr>
        <w:rPr>
          <w:color w:val="FFFFFF" w:themeColor="background1"/>
          <w:lang w:val="en-GB"/>
        </w:rPr>
        <w:alias w:val="Title"/>
        <w:tag w:val=""/>
        <w:id w:val="-1865512003"/>
        <w:placeholder>
          <w:docPart w:val="768BD4077D3F4568985527D1983E8624"/>
        </w:placeholder>
        <w:dataBinding w:prefixMappings="xmlns:ns0='http://purl.org/dc/elements/1.1/' xmlns:ns1='http://schemas.openxmlformats.org/package/2006/metadata/core-properties' " w:xpath="/ns1:coreProperties[1]/ns0:title[1]" w:storeItemID="{6C3C8BC8-F283-45AE-878A-BAB7291924A1}"/>
        <w:text/>
      </w:sdtPr>
      <w:sdtEndPr/>
      <w:sdtContent>
        <w:r w:rsidR="003D42B3">
          <w:rPr>
            <w:color w:val="FFFFFF" w:themeColor="background1"/>
            <w:lang w:val="en-GB"/>
          </w:rPr>
          <w:t>Project Brief</w:t>
        </w:r>
      </w:sdtContent>
    </w:sdt>
    <w:sdt>
      <w:sdtPr>
        <w:rPr>
          <w:color w:val="FFFFFF" w:themeColor="background1"/>
        </w:rPr>
        <w:id w:val="776757305"/>
        <w:docPartObj>
          <w:docPartGallery w:val="Page Numbers (Bottom of Page)"/>
          <w:docPartUnique/>
        </w:docPartObj>
      </w:sdtPr>
      <w:sdtEndPr/>
      <w:sdtContent/>
    </w:sdt>
    <w:r w:rsidR="00992AE4" w:rsidRPr="008A1DA3">
      <w:rPr>
        <w:color w:val="FFFFFF" w:themeColor="background1"/>
        <w:lang w:val="en"/>
      </w:rPr>
      <w:tab/>
    </w:r>
    <w:r w:rsidR="00992AE4" w:rsidRPr="00D51910">
      <w:rPr>
        <w:color w:val="AED3E5" w:themeColor="accent1"/>
        <w:lang w:val="en"/>
      </w:rPr>
      <w:t>Versi</w:t>
    </w:r>
    <w:bookmarkStart w:id="29" w:name="_Hlk528308597"/>
    <w:bookmarkStart w:id="30" w:name="_Hlk528308598"/>
    <w:bookmarkStart w:id="31" w:name="_Hlk528308599"/>
    <w:bookmarkStart w:id="32" w:name="_Hlk528308600"/>
    <w:bookmarkStart w:id="33" w:name="_Hlk528308601"/>
    <w:bookmarkStart w:id="34" w:name="_Hlk528308602"/>
    <w:bookmarkStart w:id="35" w:name="_Hlk528308603"/>
    <w:bookmarkStart w:id="36" w:name="_Hlk528308604"/>
    <w:bookmarkStart w:id="37" w:name="_Hlk528308605"/>
    <w:bookmarkStart w:id="38" w:name="_Hlk528308606"/>
    <w:r w:rsidR="00992AE4">
      <w:rPr>
        <w:color w:val="AED3E5" w:themeColor="accent1"/>
        <w:lang w:val="en"/>
      </w:rPr>
      <w:t>on</w:t>
    </w:r>
    <w:r w:rsidR="00992AE4" w:rsidRPr="00D51910">
      <w:rPr>
        <w:color w:val="AED3E5" w:themeColor="accent1"/>
        <w:lang w:val="en"/>
      </w:rPr>
      <w:t xml:space="preserve"> </w:t>
    </w:r>
    <w:sdt>
      <w:sdtPr>
        <w:rPr>
          <w:color w:val="AED3E5" w:themeColor="accent1"/>
          <w:lang w:val="en-GB"/>
        </w:rPr>
        <w:alias w:val="Status"/>
        <w:tag w:val=""/>
        <w:id w:val="-928422089"/>
        <w:placeholder>
          <w:docPart w:val="2A45D10361D54E228867DB4766F56F7D"/>
        </w:placeholder>
        <w:dataBinding w:prefixMappings="xmlns:ns0='http://purl.org/dc/elements/1.1/' xmlns:ns1='http://schemas.openxmlformats.org/package/2006/metadata/core-properties' " w:xpath="/ns1:coreProperties[1]/ns1:contentStatus[1]" w:storeItemID="{6C3C8BC8-F283-45AE-878A-BAB7291924A1}"/>
        <w:text/>
      </w:sdtPr>
      <w:sdtEndPr/>
      <w:sdtContent>
        <w:r w:rsidR="00992AE4">
          <w:rPr>
            <w:color w:val="AED3E5" w:themeColor="accent1"/>
            <w:lang w:val="en"/>
          </w:rPr>
          <w:t>0.1</w:t>
        </w:r>
      </w:sdtContent>
    </w:sdt>
    <w:bookmarkEnd w:id="29"/>
    <w:bookmarkEnd w:id="30"/>
    <w:bookmarkEnd w:id="31"/>
    <w:bookmarkEnd w:id="32"/>
    <w:bookmarkEnd w:id="33"/>
    <w:bookmarkEnd w:id="34"/>
    <w:bookmarkEnd w:id="35"/>
    <w:bookmarkEnd w:id="36"/>
    <w:bookmarkEnd w:id="37"/>
    <w:bookmarkEnd w:id="38"/>
    <w:r w:rsidR="00992AE4">
      <w:rPr>
        <w:color w:val="AED3E5" w:themeColor="accent1"/>
        <w:lang w:val="e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8C197" w14:textId="77777777" w:rsidR="00DB3FDF" w:rsidRDefault="00DB3FDF" w:rsidP="00456371">
      <w:r>
        <w:rPr>
          <w:lang w:val="en"/>
        </w:rPr>
        <w:separator/>
      </w:r>
    </w:p>
  </w:footnote>
  <w:footnote w:type="continuationSeparator" w:id="0">
    <w:p w14:paraId="629B4267" w14:textId="77777777" w:rsidR="00DB3FDF" w:rsidRDefault="00DB3FDF" w:rsidP="00456371">
      <w:r>
        <w:rPr>
          <w:lang w:val="en"/>
        </w:rPr>
        <w:continuationSeparator/>
      </w:r>
    </w:p>
  </w:footnote>
  <w:footnote w:type="continuationNotice" w:id="1">
    <w:p w14:paraId="74C21F62" w14:textId="77777777" w:rsidR="00DB3FDF" w:rsidRDefault="00DB3F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A7EDF" w14:textId="4A099E2F" w:rsidR="00992AE4" w:rsidRDefault="00992AE4" w:rsidP="00456371">
    <w:pPr>
      <w:pStyle w:val="Koptekst"/>
      <w:ind w:left="-1417"/>
    </w:pPr>
    <w:r>
      <w:rPr>
        <w:noProof/>
        <w:lang w:val="en" w:eastAsia="en-US"/>
      </w:rPr>
      <w:drawing>
        <wp:anchor distT="0" distB="0" distL="114300" distR="114300" simplePos="0" relativeHeight="251658243" behindDoc="1" locked="0" layoutInCell="1" allowOverlap="1" wp14:anchorId="6E065AA5" wp14:editId="39E909EF">
          <wp:simplePos x="0" y="0"/>
          <wp:positionH relativeFrom="page">
            <wp:align>left</wp:align>
          </wp:positionH>
          <wp:positionV relativeFrom="paragraph">
            <wp:posOffset>1629</wp:posOffset>
          </wp:positionV>
          <wp:extent cx="7585200" cy="10728000"/>
          <wp:effectExtent l="0" t="0" r="0" b="0"/>
          <wp:wrapNone/>
          <wp:docPr id="215" name="Afbeelding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TOUCH Briefpapier_2019_Europe.jpg"/>
                  <pic:cNvPicPr/>
                </pic:nvPicPr>
                <pic:blipFill>
                  <a:blip r:embed="rId1">
                    <a:extLst>
                      <a:ext uri="{28A0092B-C50C-407E-A947-70E740481C1C}">
                        <a14:useLocalDpi xmlns:a14="http://schemas.microsoft.com/office/drawing/2010/main" val="0"/>
                      </a:ext>
                    </a:extLst>
                  </a:blip>
                  <a:stretch>
                    <a:fillRect/>
                  </a:stretch>
                </pic:blipFill>
                <pic:spPr>
                  <a:xfrm>
                    <a:off x="0" y="0"/>
                    <a:ext cx="7585200" cy="10728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1C6B3" w14:textId="2508C924" w:rsidR="00992AE4" w:rsidRDefault="00992AE4">
    <w:pPr>
      <w:pStyle w:val="Koptekst"/>
    </w:pPr>
    <w:r>
      <w:rPr>
        <w:noProof/>
        <w:lang w:val="en" w:eastAsia="en-US"/>
      </w:rPr>
      <w:drawing>
        <wp:anchor distT="0" distB="0" distL="114300" distR="114300" simplePos="0" relativeHeight="251658242" behindDoc="1" locked="0" layoutInCell="1" allowOverlap="1" wp14:anchorId="5D193049" wp14:editId="5583934D">
          <wp:simplePos x="0" y="0"/>
          <wp:positionH relativeFrom="page">
            <wp:align>left</wp:align>
          </wp:positionH>
          <wp:positionV relativeFrom="paragraph">
            <wp:posOffset>0</wp:posOffset>
          </wp:positionV>
          <wp:extent cx="7585200" cy="10728000"/>
          <wp:effectExtent l="0" t="0" r="0" b="0"/>
          <wp:wrapNone/>
          <wp:docPr id="216" name="Afbeelding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TOUCH Briefpapier_2019_Europe.jpg"/>
                  <pic:cNvPicPr/>
                </pic:nvPicPr>
                <pic:blipFill>
                  <a:blip r:embed="rId1">
                    <a:extLst>
                      <a:ext uri="{28A0092B-C50C-407E-A947-70E740481C1C}">
                        <a14:useLocalDpi xmlns:a14="http://schemas.microsoft.com/office/drawing/2010/main" val="0"/>
                      </a:ext>
                    </a:extLst>
                  </a:blip>
                  <a:stretch>
                    <a:fillRect/>
                  </a:stretch>
                </pic:blipFill>
                <pic:spPr>
                  <a:xfrm>
                    <a:off x="0" y="0"/>
                    <a:ext cx="7585200" cy="10728000"/>
                  </a:xfrm>
                  <a:prstGeom prst="rect">
                    <a:avLst/>
                  </a:prstGeom>
                </pic:spPr>
              </pic:pic>
            </a:graphicData>
          </a:graphic>
          <wp14:sizeRelH relativeFrom="page">
            <wp14:pctWidth>0</wp14:pctWidth>
          </wp14:sizeRelH>
          <wp14:sizeRelV relativeFrom="page">
            <wp14:pctHeight>0</wp14:pctHeight>
          </wp14:sizeRelV>
        </wp:anchor>
      </w:drawing>
    </w:r>
    <w:r>
      <w:rPr>
        <w:noProof/>
        <w:lang w:val="en" w:eastAsia="en-US"/>
      </w:rPr>
      <w:drawing>
        <wp:anchor distT="0" distB="0" distL="114300" distR="114300" simplePos="0" relativeHeight="251658240" behindDoc="1" locked="1" layoutInCell="1" allowOverlap="1" wp14:anchorId="7405D943" wp14:editId="514D7EDD">
          <wp:simplePos x="0" y="0"/>
          <wp:positionH relativeFrom="column">
            <wp:posOffset>-513080</wp:posOffset>
          </wp:positionH>
          <wp:positionV relativeFrom="page">
            <wp:posOffset>0</wp:posOffset>
          </wp:positionV>
          <wp:extent cx="7559675" cy="10691495"/>
          <wp:effectExtent l="0" t="0" r="0" b="0"/>
          <wp:wrapNone/>
          <wp:docPr id="217"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papier-v3.jp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7578"/>
    <w:multiLevelType w:val="hybridMultilevel"/>
    <w:tmpl w:val="669CC626"/>
    <w:lvl w:ilvl="0" w:tplc="2D26536C">
      <w:start w:val="5"/>
      <w:numFmt w:val="bullet"/>
      <w:lvlText w:val="-"/>
      <w:lvlJc w:val="left"/>
      <w:pPr>
        <w:ind w:left="720" w:hanging="360"/>
      </w:pPr>
      <w:rPr>
        <w:rFonts w:ascii="Verdana" w:eastAsiaTheme="minorEastAsia"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71B6B"/>
    <w:multiLevelType w:val="hybridMultilevel"/>
    <w:tmpl w:val="AE2A0644"/>
    <w:lvl w:ilvl="0" w:tplc="6004EC9C">
      <w:start w:val="5"/>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23F61"/>
    <w:multiLevelType w:val="hybridMultilevel"/>
    <w:tmpl w:val="CA5CC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92DAA"/>
    <w:multiLevelType w:val="singleLevel"/>
    <w:tmpl w:val="2B0E351C"/>
    <w:lvl w:ilvl="0">
      <w:start w:val="1"/>
      <w:numFmt w:val="bullet"/>
      <w:pStyle w:val="Bulletindent1"/>
      <w:lvlText w:val=""/>
      <w:lvlJc w:val="left"/>
      <w:pPr>
        <w:tabs>
          <w:tab w:val="num" w:pos="360"/>
        </w:tabs>
        <w:ind w:left="360" w:hanging="360"/>
      </w:pPr>
      <w:rPr>
        <w:rFonts w:ascii="Symbol" w:hAnsi="Symbol" w:hint="default"/>
        <w:sz w:val="18"/>
      </w:rPr>
    </w:lvl>
  </w:abstractNum>
  <w:abstractNum w:abstractNumId="4" w15:restartNumberingAfterBreak="0">
    <w:nsid w:val="157A1ED9"/>
    <w:multiLevelType w:val="multilevel"/>
    <w:tmpl w:val="04130025"/>
    <w:lvl w:ilvl="0">
      <w:start w:val="1"/>
      <w:numFmt w:val="decimal"/>
      <w:pStyle w:val="Kop11"/>
      <w:lvlText w:val="%1"/>
      <w:lvlJc w:val="left"/>
      <w:pPr>
        <w:ind w:left="432" w:hanging="432"/>
      </w:pPr>
      <w:rPr>
        <w:rFonts w:hint="default"/>
      </w:rPr>
    </w:lvl>
    <w:lvl w:ilvl="1">
      <w:start w:val="1"/>
      <w:numFmt w:val="decimal"/>
      <w:pStyle w:val="Kop21"/>
      <w:lvlText w:val="%1.%2"/>
      <w:lvlJc w:val="left"/>
      <w:pPr>
        <w:ind w:left="576" w:hanging="576"/>
      </w:pPr>
    </w:lvl>
    <w:lvl w:ilvl="2">
      <w:start w:val="1"/>
      <w:numFmt w:val="decimal"/>
      <w:pStyle w:val="Kop31"/>
      <w:lvlText w:val="%1.%2.%3"/>
      <w:lvlJc w:val="left"/>
      <w:pPr>
        <w:ind w:left="720" w:hanging="720"/>
      </w:pPr>
    </w:lvl>
    <w:lvl w:ilvl="3">
      <w:start w:val="1"/>
      <w:numFmt w:val="decimal"/>
      <w:pStyle w:val="Kop41"/>
      <w:lvlText w:val="%1.%2.%3.%4"/>
      <w:lvlJc w:val="left"/>
      <w:pPr>
        <w:ind w:left="864" w:hanging="864"/>
      </w:pPr>
    </w:lvl>
    <w:lvl w:ilvl="4">
      <w:start w:val="1"/>
      <w:numFmt w:val="decimal"/>
      <w:pStyle w:val="Kop51"/>
      <w:lvlText w:val="%1.%2.%3.%4.%5"/>
      <w:lvlJc w:val="left"/>
      <w:pPr>
        <w:ind w:left="1008" w:hanging="1008"/>
      </w:pPr>
    </w:lvl>
    <w:lvl w:ilvl="5">
      <w:start w:val="1"/>
      <w:numFmt w:val="decimal"/>
      <w:pStyle w:val="Kop61"/>
      <w:lvlText w:val="%1.%2.%3.%4.%5.%6"/>
      <w:lvlJc w:val="left"/>
      <w:pPr>
        <w:ind w:left="1152" w:hanging="1152"/>
      </w:pPr>
    </w:lvl>
    <w:lvl w:ilvl="6">
      <w:start w:val="1"/>
      <w:numFmt w:val="decimal"/>
      <w:pStyle w:val="Kop71"/>
      <w:lvlText w:val="%1.%2.%3.%4.%5.%6.%7"/>
      <w:lvlJc w:val="left"/>
      <w:pPr>
        <w:ind w:left="1296" w:hanging="1296"/>
      </w:pPr>
    </w:lvl>
    <w:lvl w:ilvl="7">
      <w:start w:val="1"/>
      <w:numFmt w:val="decimal"/>
      <w:pStyle w:val="Kop81"/>
      <w:lvlText w:val="%1.%2.%3.%4.%5.%6.%7.%8"/>
      <w:lvlJc w:val="left"/>
      <w:pPr>
        <w:ind w:left="1440" w:hanging="1440"/>
      </w:pPr>
    </w:lvl>
    <w:lvl w:ilvl="8">
      <w:start w:val="1"/>
      <w:numFmt w:val="decimal"/>
      <w:pStyle w:val="Kop91"/>
      <w:lvlText w:val="%1.%2.%3.%4.%5.%6.%7.%8.%9"/>
      <w:lvlJc w:val="left"/>
      <w:pPr>
        <w:ind w:left="1584" w:hanging="1584"/>
      </w:pPr>
    </w:lvl>
  </w:abstractNum>
  <w:abstractNum w:abstractNumId="5" w15:restartNumberingAfterBreak="0">
    <w:nsid w:val="3BC41C70"/>
    <w:multiLevelType w:val="hybridMultilevel"/>
    <w:tmpl w:val="36945658"/>
    <w:lvl w:ilvl="0" w:tplc="0E263672">
      <w:start w:val="5"/>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1220A2"/>
    <w:multiLevelType w:val="hybridMultilevel"/>
    <w:tmpl w:val="38DCBB80"/>
    <w:lvl w:ilvl="0" w:tplc="2D26536C">
      <w:start w:val="5"/>
      <w:numFmt w:val="bullet"/>
      <w:lvlText w:val="-"/>
      <w:lvlJc w:val="left"/>
      <w:pPr>
        <w:ind w:left="720" w:hanging="360"/>
      </w:pPr>
      <w:rPr>
        <w:rFonts w:ascii="Verdana" w:eastAsiaTheme="minorEastAsia"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1769F"/>
    <w:multiLevelType w:val="hybridMultilevel"/>
    <w:tmpl w:val="AC9C8132"/>
    <w:lvl w:ilvl="0" w:tplc="6ACC8952">
      <w:numFmt w:val="bullet"/>
      <w:lvlText w:val="-"/>
      <w:lvlJc w:val="left"/>
      <w:pPr>
        <w:ind w:left="1069" w:hanging="360"/>
      </w:pPr>
      <w:rPr>
        <w:rFonts w:ascii="Calibri" w:eastAsiaTheme="minorEastAsia" w:hAnsi="Calibri" w:cstheme="minorBidi"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8" w15:restartNumberingAfterBreak="0">
    <w:nsid w:val="630515CA"/>
    <w:multiLevelType w:val="hybridMultilevel"/>
    <w:tmpl w:val="3912AFCC"/>
    <w:lvl w:ilvl="0" w:tplc="98904108">
      <w:start w:val="1"/>
      <w:numFmt w:val="decimal"/>
      <w:lvlText w:val="%1"/>
      <w:lvlJc w:val="left"/>
      <w:pPr>
        <w:ind w:left="1068" w:hanging="708"/>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63CB2AB4"/>
    <w:multiLevelType w:val="hybridMultilevel"/>
    <w:tmpl w:val="7CB80A28"/>
    <w:lvl w:ilvl="0" w:tplc="0BA05E14">
      <w:start w:val="4"/>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947E8A"/>
    <w:multiLevelType w:val="hybridMultilevel"/>
    <w:tmpl w:val="B20E3EC0"/>
    <w:lvl w:ilvl="0" w:tplc="2D26536C">
      <w:start w:val="5"/>
      <w:numFmt w:val="bullet"/>
      <w:lvlText w:val="-"/>
      <w:lvlJc w:val="left"/>
      <w:pPr>
        <w:ind w:left="1423" w:hanging="360"/>
      </w:pPr>
      <w:rPr>
        <w:rFonts w:ascii="Verdana" w:eastAsiaTheme="minorEastAsia" w:hAnsi="Verdana" w:cstheme="minorBidi"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11" w15:restartNumberingAfterBreak="0">
    <w:nsid w:val="76253A94"/>
    <w:multiLevelType w:val="hybridMultilevel"/>
    <w:tmpl w:val="F7F867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8330AB"/>
    <w:multiLevelType w:val="hybridMultilevel"/>
    <w:tmpl w:val="954AD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EE441D"/>
    <w:multiLevelType w:val="multilevel"/>
    <w:tmpl w:val="04130025"/>
    <w:lvl w:ilvl="0">
      <w:start w:val="1"/>
      <w:numFmt w:val="decimal"/>
      <w:pStyle w:val="Kop1"/>
      <w:lvlText w:val="%1"/>
      <w:lvlJc w:val="left"/>
      <w:pPr>
        <w:ind w:left="432" w:hanging="432"/>
      </w:pPr>
      <w:rPr>
        <w:rFonts w:hint="default"/>
      </w:r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4" w15:restartNumberingAfterBreak="0">
    <w:nsid w:val="7C0F0D70"/>
    <w:multiLevelType w:val="hybridMultilevel"/>
    <w:tmpl w:val="7F02D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7"/>
  </w:num>
  <w:num w:numId="4">
    <w:abstractNumId w:val="4"/>
  </w:num>
  <w:num w:numId="5">
    <w:abstractNumId w:val="13"/>
  </w:num>
  <w:num w:numId="6">
    <w:abstractNumId w:val="11"/>
  </w:num>
  <w:num w:numId="7">
    <w:abstractNumId w:val="1"/>
  </w:num>
  <w:num w:numId="8">
    <w:abstractNumId w:val="5"/>
  </w:num>
  <w:num w:numId="9">
    <w:abstractNumId w:val="0"/>
  </w:num>
  <w:num w:numId="10">
    <w:abstractNumId w:val="10"/>
  </w:num>
  <w:num w:numId="11">
    <w:abstractNumId w:val="6"/>
  </w:num>
  <w:num w:numId="12">
    <w:abstractNumId w:val="14"/>
  </w:num>
  <w:num w:numId="13">
    <w:abstractNumId w:val="12"/>
  </w:num>
  <w:num w:numId="14">
    <w:abstractNumId w:val="2"/>
  </w:num>
  <w:num w:numId="15">
    <w:abstractNumId w:val="8"/>
  </w:num>
  <w:num w:numId="16">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szAyszA0NzY0NjdT0lEKTi0uzszPAykwqgUAUM38rywAAAA="/>
  </w:docVars>
  <w:rsids>
    <w:rsidRoot w:val="00446FEB"/>
    <w:rsid w:val="0000027E"/>
    <w:rsid w:val="000007C3"/>
    <w:rsid w:val="00001ED8"/>
    <w:rsid w:val="00002B24"/>
    <w:rsid w:val="00002E8D"/>
    <w:rsid w:val="00002EBE"/>
    <w:rsid w:val="00003004"/>
    <w:rsid w:val="00003D04"/>
    <w:rsid w:val="00003E5C"/>
    <w:rsid w:val="00004694"/>
    <w:rsid w:val="00004741"/>
    <w:rsid w:val="0000508E"/>
    <w:rsid w:val="00005663"/>
    <w:rsid w:val="00005A39"/>
    <w:rsid w:val="000062C2"/>
    <w:rsid w:val="0000658F"/>
    <w:rsid w:val="00006928"/>
    <w:rsid w:val="0000749B"/>
    <w:rsid w:val="0000787F"/>
    <w:rsid w:val="00007A6D"/>
    <w:rsid w:val="00007C67"/>
    <w:rsid w:val="00010577"/>
    <w:rsid w:val="000107E9"/>
    <w:rsid w:val="0001114B"/>
    <w:rsid w:val="00011153"/>
    <w:rsid w:val="00014133"/>
    <w:rsid w:val="00014287"/>
    <w:rsid w:val="0001433E"/>
    <w:rsid w:val="0001467B"/>
    <w:rsid w:val="00014986"/>
    <w:rsid w:val="00014B06"/>
    <w:rsid w:val="000155FB"/>
    <w:rsid w:val="000165B6"/>
    <w:rsid w:val="00016C01"/>
    <w:rsid w:val="00021503"/>
    <w:rsid w:val="00021AF7"/>
    <w:rsid w:val="00021C1E"/>
    <w:rsid w:val="00024AD8"/>
    <w:rsid w:val="0002531C"/>
    <w:rsid w:val="00025948"/>
    <w:rsid w:val="00025B07"/>
    <w:rsid w:val="00027A0F"/>
    <w:rsid w:val="00030030"/>
    <w:rsid w:val="00030E8C"/>
    <w:rsid w:val="00031768"/>
    <w:rsid w:val="00032392"/>
    <w:rsid w:val="00032841"/>
    <w:rsid w:val="00033D8A"/>
    <w:rsid w:val="00034F6C"/>
    <w:rsid w:val="0003559F"/>
    <w:rsid w:val="00042865"/>
    <w:rsid w:val="0004297E"/>
    <w:rsid w:val="00042CA9"/>
    <w:rsid w:val="0004564E"/>
    <w:rsid w:val="00050920"/>
    <w:rsid w:val="00050D5C"/>
    <w:rsid w:val="00050E1D"/>
    <w:rsid w:val="000520BF"/>
    <w:rsid w:val="00054012"/>
    <w:rsid w:val="0005468D"/>
    <w:rsid w:val="00054765"/>
    <w:rsid w:val="00054EFA"/>
    <w:rsid w:val="00055DE0"/>
    <w:rsid w:val="000562E3"/>
    <w:rsid w:val="0005646C"/>
    <w:rsid w:val="00056D79"/>
    <w:rsid w:val="00056E60"/>
    <w:rsid w:val="00056E79"/>
    <w:rsid w:val="000571A4"/>
    <w:rsid w:val="0005771C"/>
    <w:rsid w:val="000579EB"/>
    <w:rsid w:val="00057D0B"/>
    <w:rsid w:val="0006073A"/>
    <w:rsid w:val="00060EBA"/>
    <w:rsid w:val="00061191"/>
    <w:rsid w:val="00061B91"/>
    <w:rsid w:val="00061CC6"/>
    <w:rsid w:val="00062531"/>
    <w:rsid w:val="00062628"/>
    <w:rsid w:val="00063466"/>
    <w:rsid w:val="00063AAF"/>
    <w:rsid w:val="00064B5D"/>
    <w:rsid w:val="000659F8"/>
    <w:rsid w:val="00065B31"/>
    <w:rsid w:val="000668D1"/>
    <w:rsid w:val="00067884"/>
    <w:rsid w:val="000678FC"/>
    <w:rsid w:val="0007007D"/>
    <w:rsid w:val="000728DB"/>
    <w:rsid w:val="000732BC"/>
    <w:rsid w:val="00074C10"/>
    <w:rsid w:val="00075E80"/>
    <w:rsid w:val="00076261"/>
    <w:rsid w:val="0008014A"/>
    <w:rsid w:val="0008043C"/>
    <w:rsid w:val="00080565"/>
    <w:rsid w:val="00080CEA"/>
    <w:rsid w:val="00081BB6"/>
    <w:rsid w:val="00082D11"/>
    <w:rsid w:val="00082D78"/>
    <w:rsid w:val="0008300C"/>
    <w:rsid w:val="0008368A"/>
    <w:rsid w:val="0008404A"/>
    <w:rsid w:val="00084C03"/>
    <w:rsid w:val="00084FCE"/>
    <w:rsid w:val="00087106"/>
    <w:rsid w:val="0008720F"/>
    <w:rsid w:val="0009049C"/>
    <w:rsid w:val="00090987"/>
    <w:rsid w:val="00091445"/>
    <w:rsid w:val="000915A0"/>
    <w:rsid w:val="00092054"/>
    <w:rsid w:val="000924CB"/>
    <w:rsid w:val="00092538"/>
    <w:rsid w:val="00093DAB"/>
    <w:rsid w:val="00094475"/>
    <w:rsid w:val="00094C28"/>
    <w:rsid w:val="00094EEE"/>
    <w:rsid w:val="00095D51"/>
    <w:rsid w:val="00097E1B"/>
    <w:rsid w:val="000A0D84"/>
    <w:rsid w:val="000A1808"/>
    <w:rsid w:val="000A1B0A"/>
    <w:rsid w:val="000A1D0B"/>
    <w:rsid w:val="000A2556"/>
    <w:rsid w:val="000A2E0A"/>
    <w:rsid w:val="000A3608"/>
    <w:rsid w:val="000A3C12"/>
    <w:rsid w:val="000A4200"/>
    <w:rsid w:val="000A4B18"/>
    <w:rsid w:val="000A5D02"/>
    <w:rsid w:val="000A6551"/>
    <w:rsid w:val="000A6639"/>
    <w:rsid w:val="000A7C7E"/>
    <w:rsid w:val="000B0CF3"/>
    <w:rsid w:val="000B275E"/>
    <w:rsid w:val="000B2840"/>
    <w:rsid w:val="000B3385"/>
    <w:rsid w:val="000B4559"/>
    <w:rsid w:val="000B4E76"/>
    <w:rsid w:val="000B50E8"/>
    <w:rsid w:val="000B531D"/>
    <w:rsid w:val="000B5F63"/>
    <w:rsid w:val="000B6F74"/>
    <w:rsid w:val="000B708B"/>
    <w:rsid w:val="000B7CCF"/>
    <w:rsid w:val="000C026F"/>
    <w:rsid w:val="000C0B91"/>
    <w:rsid w:val="000C0EF4"/>
    <w:rsid w:val="000C1247"/>
    <w:rsid w:val="000C2374"/>
    <w:rsid w:val="000C2E09"/>
    <w:rsid w:val="000C30D3"/>
    <w:rsid w:val="000C332C"/>
    <w:rsid w:val="000C35F5"/>
    <w:rsid w:val="000C3657"/>
    <w:rsid w:val="000C54CE"/>
    <w:rsid w:val="000C55C9"/>
    <w:rsid w:val="000C6436"/>
    <w:rsid w:val="000D0200"/>
    <w:rsid w:val="000D0774"/>
    <w:rsid w:val="000D0B8C"/>
    <w:rsid w:val="000D1F95"/>
    <w:rsid w:val="000D2830"/>
    <w:rsid w:val="000D34D2"/>
    <w:rsid w:val="000D4141"/>
    <w:rsid w:val="000D51FA"/>
    <w:rsid w:val="000D538D"/>
    <w:rsid w:val="000D565D"/>
    <w:rsid w:val="000D5C39"/>
    <w:rsid w:val="000D7817"/>
    <w:rsid w:val="000E0BF7"/>
    <w:rsid w:val="000E117C"/>
    <w:rsid w:val="000E1DFD"/>
    <w:rsid w:val="000E2538"/>
    <w:rsid w:val="000E4402"/>
    <w:rsid w:val="000E4F45"/>
    <w:rsid w:val="000E6474"/>
    <w:rsid w:val="000E695C"/>
    <w:rsid w:val="000E7C50"/>
    <w:rsid w:val="000E7E59"/>
    <w:rsid w:val="000F03C6"/>
    <w:rsid w:val="000F11F1"/>
    <w:rsid w:val="000F1485"/>
    <w:rsid w:val="000F262E"/>
    <w:rsid w:val="000F2698"/>
    <w:rsid w:val="000F4622"/>
    <w:rsid w:val="000F5CBE"/>
    <w:rsid w:val="000F6B11"/>
    <w:rsid w:val="000F7995"/>
    <w:rsid w:val="001001C1"/>
    <w:rsid w:val="001004DC"/>
    <w:rsid w:val="00101297"/>
    <w:rsid w:val="0010156D"/>
    <w:rsid w:val="00101817"/>
    <w:rsid w:val="00103982"/>
    <w:rsid w:val="0010437B"/>
    <w:rsid w:val="001046F7"/>
    <w:rsid w:val="00104BDB"/>
    <w:rsid w:val="001055C9"/>
    <w:rsid w:val="00105A32"/>
    <w:rsid w:val="0010650C"/>
    <w:rsid w:val="00106886"/>
    <w:rsid w:val="00107431"/>
    <w:rsid w:val="00107959"/>
    <w:rsid w:val="00107E59"/>
    <w:rsid w:val="001104BC"/>
    <w:rsid w:val="001112F4"/>
    <w:rsid w:val="00112AC9"/>
    <w:rsid w:val="001142DB"/>
    <w:rsid w:val="00114BB5"/>
    <w:rsid w:val="0011555C"/>
    <w:rsid w:val="00115685"/>
    <w:rsid w:val="00115EDF"/>
    <w:rsid w:val="00116E86"/>
    <w:rsid w:val="00117A41"/>
    <w:rsid w:val="00117A5E"/>
    <w:rsid w:val="00117AD6"/>
    <w:rsid w:val="00121AC5"/>
    <w:rsid w:val="00124FB0"/>
    <w:rsid w:val="00125179"/>
    <w:rsid w:val="0012591B"/>
    <w:rsid w:val="001260FF"/>
    <w:rsid w:val="00126B9B"/>
    <w:rsid w:val="001302B5"/>
    <w:rsid w:val="001317A2"/>
    <w:rsid w:val="001318A8"/>
    <w:rsid w:val="00131D18"/>
    <w:rsid w:val="00132196"/>
    <w:rsid w:val="00132B0E"/>
    <w:rsid w:val="001336C8"/>
    <w:rsid w:val="001337BC"/>
    <w:rsid w:val="00133897"/>
    <w:rsid w:val="00133E66"/>
    <w:rsid w:val="001348A2"/>
    <w:rsid w:val="00136D9F"/>
    <w:rsid w:val="00137319"/>
    <w:rsid w:val="00137979"/>
    <w:rsid w:val="00140513"/>
    <w:rsid w:val="0014208F"/>
    <w:rsid w:val="0014274B"/>
    <w:rsid w:val="0014400C"/>
    <w:rsid w:val="00144F5A"/>
    <w:rsid w:val="00145DA7"/>
    <w:rsid w:val="001460A4"/>
    <w:rsid w:val="00146889"/>
    <w:rsid w:val="0014740A"/>
    <w:rsid w:val="001477DC"/>
    <w:rsid w:val="00147D7B"/>
    <w:rsid w:val="00147EB6"/>
    <w:rsid w:val="00150EB7"/>
    <w:rsid w:val="00151D00"/>
    <w:rsid w:val="00152487"/>
    <w:rsid w:val="001524CA"/>
    <w:rsid w:val="001524DA"/>
    <w:rsid w:val="001527F3"/>
    <w:rsid w:val="001528D3"/>
    <w:rsid w:val="00152D56"/>
    <w:rsid w:val="00152F05"/>
    <w:rsid w:val="00153AB8"/>
    <w:rsid w:val="001540B0"/>
    <w:rsid w:val="00154571"/>
    <w:rsid w:val="00155475"/>
    <w:rsid w:val="00155788"/>
    <w:rsid w:val="001559F5"/>
    <w:rsid w:val="0015691C"/>
    <w:rsid w:val="0015796E"/>
    <w:rsid w:val="00157DFA"/>
    <w:rsid w:val="00160153"/>
    <w:rsid w:val="00160851"/>
    <w:rsid w:val="0016200F"/>
    <w:rsid w:val="001625A5"/>
    <w:rsid w:val="001629B8"/>
    <w:rsid w:val="00162DCD"/>
    <w:rsid w:val="00163A55"/>
    <w:rsid w:val="00164441"/>
    <w:rsid w:val="00164A0F"/>
    <w:rsid w:val="00164AA5"/>
    <w:rsid w:val="0016502C"/>
    <w:rsid w:val="0016687B"/>
    <w:rsid w:val="00166E1A"/>
    <w:rsid w:val="001671B4"/>
    <w:rsid w:val="00167706"/>
    <w:rsid w:val="00167723"/>
    <w:rsid w:val="00170F66"/>
    <w:rsid w:val="0017130C"/>
    <w:rsid w:val="00171B3E"/>
    <w:rsid w:val="001721C4"/>
    <w:rsid w:val="00172CBD"/>
    <w:rsid w:val="00173261"/>
    <w:rsid w:val="00173657"/>
    <w:rsid w:val="001738A3"/>
    <w:rsid w:val="00173AC6"/>
    <w:rsid w:val="00174556"/>
    <w:rsid w:val="00174FF6"/>
    <w:rsid w:val="00176056"/>
    <w:rsid w:val="001803F0"/>
    <w:rsid w:val="00180C00"/>
    <w:rsid w:val="00181086"/>
    <w:rsid w:val="001815CE"/>
    <w:rsid w:val="001825D8"/>
    <w:rsid w:val="001825FB"/>
    <w:rsid w:val="00183041"/>
    <w:rsid w:val="00183341"/>
    <w:rsid w:val="0018357E"/>
    <w:rsid w:val="001837E6"/>
    <w:rsid w:val="0018490C"/>
    <w:rsid w:val="00185407"/>
    <w:rsid w:val="00185D26"/>
    <w:rsid w:val="00186066"/>
    <w:rsid w:val="00186A90"/>
    <w:rsid w:val="00186CB3"/>
    <w:rsid w:val="00190835"/>
    <w:rsid w:val="00190FBF"/>
    <w:rsid w:val="00191209"/>
    <w:rsid w:val="00191BAE"/>
    <w:rsid w:val="001924AC"/>
    <w:rsid w:val="00192816"/>
    <w:rsid w:val="00193293"/>
    <w:rsid w:val="00193DAD"/>
    <w:rsid w:val="00196075"/>
    <w:rsid w:val="001964FC"/>
    <w:rsid w:val="00196BA5"/>
    <w:rsid w:val="00196D99"/>
    <w:rsid w:val="00197793"/>
    <w:rsid w:val="001A0BF1"/>
    <w:rsid w:val="001A1818"/>
    <w:rsid w:val="001A1EB3"/>
    <w:rsid w:val="001A25CE"/>
    <w:rsid w:val="001A28A9"/>
    <w:rsid w:val="001A2CF9"/>
    <w:rsid w:val="001A346E"/>
    <w:rsid w:val="001A3675"/>
    <w:rsid w:val="001A38E3"/>
    <w:rsid w:val="001A6F92"/>
    <w:rsid w:val="001A7261"/>
    <w:rsid w:val="001A791F"/>
    <w:rsid w:val="001B01CD"/>
    <w:rsid w:val="001B035C"/>
    <w:rsid w:val="001B0716"/>
    <w:rsid w:val="001B0C3C"/>
    <w:rsid w:val="001B188D"/>
    <w:rsid w:val="001B1FDF"/>
    <w:rsid w:val="001B2000"/>
    <w:rsid w:val="001B247C"/>
    <w:rsid w:val="001B2912"/>
    <w:rsid w:val="001B2BB7"/>
    <w:rsid w:val="001B2D22"/>
    <w:rsid w:val="001B36F8"/>
    <w:rsid w:val="001B3F7E"/>
    <w:rsid w:val="001B493C"/>
    <w:rsid w:val="001B51D6"/>
    <w:rsid w:val="001B5EC2"/>
    <w:rsid w:val="001B6F8D"/>
    <w:rsid w:val="001B7933"/>
    <w:rsid w:val="001C0960"/>
    <w:rsid w:val="001C0BA6"/>
    <w:rsid w:val="001C0E47"/>
    <w:rsid w:val="001C1B31"/>
    <w:rsid w:val="001C1B51"/>
    <w:rsid w:val="001C1C75"/>
    <w:rsid w:val="001C267B"/>
    <w:rsid w:val="001C2842"/>
    <w:rsid w:val="001C29DB"/>
    <w:rsid w:val="001C493F"/>
    <w:rsid w:val="001C55A9"/>
    <w:rsid w:val="001C6690"/>
    <w:rsid w:val="001C6817"/>
    <w:rsid w:val="001D0EE2"/>
    <w:rsid w:val="001D310A"/>
    <w:rsid w:val="001D3B14"/>
    <w:rsid w:val="001D3B50"/>
    <w:rsid w:val="001D3FF9"/>
    <w:rsid w:val="001D48AE"/>
    <w:rsid w:val="001D59F1"/>
    <w:rsid w:val="001D5DE1"/>
    <w:rsid w:val="001D71ED"/>
    <w:rsid w:val="001E0293"/>
    <w:rsid w:val="001E1A6D"/>
    <w:rsid w:val="001E1DD5"/>
    <w:rsid w:val="001E28DF"/>
    <w:rsid w:val="001E392A"/>
    <w:rsid w:val="001E39D3"/>
    <w:rsid w:val="001E5BFD"/>
    <w:rsid w:val="001E6577"/>
    <w:rsid w:val="001E681D"/>
    <w:rsid w:val="001E7530"/>
    <w:rsid w:val="001E7C94"/>
    <w:rsid w:val="001E7D45"/>
    <w:rsid w:val="001F0D6E"/>
    <w:rsid w:val="001F34E5"/>
    <w:rsid w:val="001F3998"/>
    <w:rsid w:val="001F51CE"/>
    <w:rsid w:val="001F6631"/>
    <w:rsid w:val="001F6BC5"/>
    <w:rsid w:val="001F7CD6"/>
    <w:rsid w:val="001F7FA2"/>
    <w:rsid w:val="00200890"/>
    <w:rsid w:val="00202D35"/>
    <w:rsid w:val="0020359E"/>
    <w:rsid w:val="00203C5C"/>
    <w:rsid w:val="00203FB8"/>
    <w:rsid w:val="002043DF"/>
    <w:rsid w:val="002051E6"/>
    <w:rsid w:val="00207480"/>
    <w:rsid w:val="00210570"/>
    <w:rsid w:val="00210E94"/>
    <w:rsid w:val="00211C70"/>
    <w:rsid w:val="00212371"/>
    <w:rsid w:val="0021243F"/>
    <w:rsid w:val="00213B60"/>
    <w:rsid w:val="00214F96"/>
    <w:rsid w:val="00217214"/>
    <w:rsid w:val="00217389"/>
    <w:rsid w:val="00217910"/>
    <w:rsid w:val="00217ABF"/>
    <w:rsid w:val="00217D3A"/>
    <w:rsid w:val="00217DA8"/>
    <w:rsid w:val="002204D8"/>
    <w:rsid w:val="00221403"/>
    <w:rsid w:val="00222DCA"/>
    <w:rsid w:val="0022346F"/>
    <w:rsid w:val="0022425A"/>
    <w:rsid w:val="002249BC"/>
    <w:rsid w:val="00224A85"/>
    <w:rsid w:val="00224CB7"/>
    <w:rsid w:val="00225125"/>
    <w:rsid w:val="00225154"/>
    <w:rsid w:val="00225411"/>
    <w:rsid w:val="0022602E"/>
    <w:rsid w:val="0023233F"/>
    <w:rsid w:val="00232D1E"/>
    <w:rsid w:val="00234014"/>
    <w:rsid w:val="00235A6A"/>
    <w:rsid w:val="00235A81"/>
    <w:rsid w:val="0023707A"/>
    <w:rsid w:val="00237CA5"/>
    <w:rsid w:val="00240783"/>
    <w:rsid w:val="00240E2C"/>
    <w:rsid w:val="002410AB"/>
    <w:rsid w:val="00241540"/>
    <w:rsid w:val="00242082"/>
    <w:rsid w:val="00242A02"/>
    <w:rsid w:val="00242D08"/>
    <w:rsid w:val="0024391A"/>
    <w:rsid w:val="00243F03"/>
    <w:rsid w:val="002445FB"/>
    <w:rsid w:val="00244D97"/>
    <w:rsid w:val="00245A59"/>
    <w:rsid w:val="002461E1"/>
    <w:rsid w:val="00246748"/>
    <w:rsid w:val="00247A28"/>
    <w:rsid w:val="00250DE1"/>
    <w:rsid w:val="00251B40"/>
    <w:rsid w:val="002529B2"/>
    <w:rsid w:val="00254372"/>
    <w:rsid w:val="00255859"/>
    <w:rsid w:val="00256400"/>
    <w:rsid w:val="00256762"/>
    <w:rsid w:val="00257BE5"/>
    <w:rsid w:val="00260276"/>
    <w:rsid w:val="00260439"/>
    <w:rsid w:val="0026220A"/>
    <w:rsid w:val="00262C16"/>
    <w:rsid w:val="00263032"/>
    <w:rsid w:val="0026351D"/>
    <w:rsid w:val="002646D9"/>
    <w:rsid w:val="00264A69"/>
    <w:rsid w:val="00264B65"/>
    <w:rsid w:val="00265389"/>
    <w:rsid w:val="0026544B"/>
    <w:rsid w:val="00266715"/>
    <w:rsid w:val="00266910"/>
    <w:rsid w:val="00267E38"/>
    <w:rsid w:val="00271D92"/>
    <w:rsid w:val="00273C22"/>
    <w:rsid w:val="00273EC0"/>
    <w:rsid w:val="002753A2"/>
    <w:rsid w:val="00280031"/>
    <w:rsid w:val="00280ADF"/>
    <w:rsid w:val="00281A78"/>
    <w:rsid w:val="00281BCD"/>
    <w:rsid w:val="0028210F"/>
    <w:rsid w:val="002822B8"/>
    <w:rsid w:val="0028267B"/>
    <w:rsid w:val="00282887"/>
    <w:rsid w:val="0028477D"/>
    <w:rsid w:val="0028497A"/>
    <w:rsid w:val="00284E4F"/>
    <w:rsid w:val="002852E4"/>
    <w:rsid w:val="00285B10"/>
    <w:rsid w:val="00290070"/>
    <w:rsid w:val="00290368"/>
    <w:rsid w:val="00291163"/>
    <w:rsid w:val="00291B7F"/>
    <w:rsid w:val="00292052"/>
    <w:rsid w:val="00292082"/>
    <w:rsid w:val="0029436E"/>
    <w:rsid w:val="002952CF"/>
    <w:rsid w:val="00296038"/>
    <w:rsid w:val="00296B62"/>
    <w:rsid w:val="00296C4D"/>
    <w:rsid w:val="00296C7E"/>
    <w:rsid w:val="00296E38"/>
    <w:rsid w:val="00297AD6"/>
    <w:rsid w:val="00297D9B"/>
    <w:rsid w:val="002A00BD"/>
    <w:rsid w:val="002A0785"/>
    <w:rsid w:val="002A17A4"/>
    <w:rsid w:val="002A3978"/>
    <w:rsid w:val="002A4620"/>
    <w:rsid w:val="002A4821"/>
    <w:rsid w:val="002A5B97"/>
    <w:rsid w:val="002A7578"/>
    <w:rsid w:val="002A7D6D"/>
    <w:rsid w:val="002B1832"/>
    <w:rsid w:val="002B1C4E"/>
    <w:rsid w:val="002B38DD"/>
    <w:rsid w:val="002B39AA"/>
    <w:rsid w:val="002B4E43"/>
    <w:rsid w:val="002B6D2D"/>
    <w:rsid w:val="002B778D"/>
    <w:rsid w:val="002B7EB1"/>
    <w:rsid w:val="002B7F6C"/>
    <w:rsid w:val="002C0EE5"/>
    <w:rsid w:val="002C1357"/>
    <w:rsid w:val="002C13D9"/>
    <w:rsid w:val="002C16FB"/>
    <w:rsid w:val="002C1719"/>
    <w:rsid w:val="002C2858"/>
    <w:rsid w:val="002C2CD9"/>
    <w:rsid w:val="002C2E9C"/>
    <w:rsid w:val="002C328F"/>
    <w:rsid w:val="002C3444"/>
    <w:rsid w:val="002C37A3"/>
    <w:rsid w:val="002C4A3E"/>
    <w:rsid w:val="002C4E84"/>
    <w:rsid w:val="002C50F7"/>
    <w:rsid w:val="002C5774"/>
    <w:rsid w:val="002C6054"/>
    <w:rsid w:val="002C689B"/>
    <w:rsid w:val="002C798D"/>
    <w:rsid w:val="002C7B0E"/>
    <w:rsid w:val="002D0373"/>
    <w:rsid w:val="002D18E4"/>
    <w:rsid w:val="002D1B2A"/>
    <w:rsid w:val="002D1E31"/>
    <w:rsid w:val="002D2217"/>
    <w:rsid w:val="002D2E79"/>
    <w:rsid w:val="002D375D"/>
    <w:rsid w:val="002D3B6B"/>
    <w:rsid w:val="002D43F7"/>
    <w:rsid w:val="002D4C4C"/>
    <w:rsid w:val="002D5D18"/>
    <w:rsid w:val="002D621B"/>
    <w:rsid w:val="002D68E8"/>
    <w:rsid w:val="002D6C38"/>
    <w:rsid w:val="002D7636"/>
    <w:rsid w:val="002D771B"/>
    <w:rsid w:val="002D79F0"/>
    <w:rsid w:val="002D7A95"/>
    <w:rsid w:val="002E0843"/>
    <w:rsid w:val="002E0BCA"/>
    <w:rsid w:val="002E24C9"/>
    <w:rsid w:val="002E2D81"/>
    <w:rsid w:val="002E4221"/>
    <w:rsid w:val="002E4B9E"/>
    <w:rsid w:val="002E4D0E"/>
    <w:rsid w:val="002E4FC1"/>
    <w:rsid w:val="002E543B"/>
    <w:rsid w:val="002E56BB"/>
    <w:rsid w:val="002E7E7A"/>
    <w:rsid w:val="002F0B25"/>
    <w:rsid w:val="002F0C0C"/>
    <w:rsid w:val="002F2306"/>
    <w:rsid w:val="002F2377"/>
    <w:rsid w:val="002F29F4"/>
    <w:rsid w:val="002F3109"/>
    <w:rsid w:val="002F3A19"/>
    <w:rsid w:val="002F3BFC"/>
    <w:rsid w:val="002F4CF9"/>
    <w:rsid w:val="002F597D"/>
    <w:rsid w:val="002F5AE8"/>
    <w:rsid w:val="002F79F8"/>
    <w:rsid w:val="002F7FEC"/>
    <w:rsid w:val="0030032B"/>
    <w:rsid w:val="00300E79"/>
    <w:rsid w:val="003011D4"/>
    <w:rsid w:val="0030231D"/>
    <w:rsid w:val="003026C9"/>
    <w:rsid w:val="00302B05"/>
    <w:rsid w:val="00304122"/>
    <w:rsid w:val="00304303"/>
    <w:rsid w:val="00305445"/>
    <w:rsid w:val="00305F9B"/>
    <w:rsid w:val="00306365"/>
    <w:rsid w:val="003063D9"/>
    <w:rsid w:val="00307084"/>
    <w:rsid w:val="003102C9"/>
    <w:rsid w:val="00311338"/>
    <w:rsid w:val="00311B61"/>
    <w:rsid w:val="00311C20"/>
    <w:rsid w:val="00312721"/>
    <w:rsid w:val="00312A2F"/>
    <w:rsid w:val="00313363"/>
    <w:rsid w:val="003133B5"/>
    <w:rsid w:val="003145EA"/>
    <w:rsid w:val="003157C3"/>
    <w:rsid w:val="003165B5"/>
    <w:rsid w:val="00316693"/>
    <w:rsid w:val="00316D14"/>
    <w:rsid w:val="00316FD9"/>
    <w:rsid w:val="0032074E"/>
    <w:rsid w:val="003207E9"/>
    <w:rsid w:val="0032084A"/>
    <w:rsid w:val="00320B10"/>
    <w:rsid w:val="00321112"/>
    <w:rsid w:val="0032337C"/>
    <w:rsid w:val="0032414C"/>
    <w:rsid w:val="0032424F"/>
    <w:rsid w:val="003254BA"/>
    <w:rsid w:val="00326364"/>
    <w:rsid w:val="00327695"/>
    <w:rsid w:val="00327F82"/>
    <w:rsid w:val="00330711"/>
    <w:rsid w:val="00332207"/>
    <w:rsid w:val="0033285C"/>
    <w:rsid w:val="00333785"/>
    <w:rsid w:val="00333A3A"/>
    <w:rsid w:val="00333E63"/>
    <w:rsid w:val="00334EE1"/>
    <w:rsid w:val="0033605E"/>
    <w:rsid w:val="003366CF"/>
    <w:rsid w:val="00340A99"/>
    <w:rsid w:val="00341050"/>
    <w:rsid w:val="00342867"/>
    <w:rsid w:val="00343A07"/>
    <w:rsid w:val="00344527"/>
    <w:rsid w:val="00346EA5"/>
    <w:rsid w:val="00346F5E"/>
    <w:rsid w:val="00347A8F"/>
    <w:rsid w:val="00347F67"/>
    <w:rsid w:val="00350413"/>
    <w:rsid w:val="003512A5"/>
    <w:rsid w:val="00351986"/>
    <w:rsid w:val="0035216A"/>
    <w:rsid w:val="00354E12"/>
    <w:rsid w:val="003552F7"/>
    <w:rsid w:val="00355A78"/>
    <w:rsid w:val="00360AF9"/>
    <w:rsid w:val="00362A37"/>
    <w:rsid w:val="00362BD0"/>
    <w:rsid w:val="00364FC9"/>
    <w:rsid w:val="00366625"/>
    <w:rsid w:val="00366B37"/>
    <w:rsid w:val="00366F88"/>
    <w:rsid w:val="00370D3A"/>
    <w:rsid w:val="00371EC3"/>
    <w:rsid w:val="0037237C"/>
    <w:rsid w:val="00372BAC"/>
    <w:rsid w:val="00372E20"/>
    <w:rsid w:val="00373133"/>
    <w:rsid w:val="003738E4"/>
    <w:rsid w:val="00373AD9"/>
    <w:rsid w:val="00373BD9"/>
    <w:rsid w:val="00374A8E"/>
    <w:rsid w:val="00374C66"/>
    <w:rsid w:val="003759F3"/>
    <w:rsid w:val="00375E74"/>
    <w:rsid w:val="00376BDF"/>
    <w:rsid w:val="00377C9E"/>
    <w:rsid w:val="00377F6D"/>
    <w:rsid w:val="00380521"/>
    <w:rsid w:val="00381B29"/>
    <w:rsid w:val="00382305"/>
    <w:rsid w:val="003874E3"/>
    <w:rsid w:val="00387F4A"/>
    <w:rsid w:val="00387FA1"/>
    <w:rsid w:val="003912E6"/>
    <w:rsid w:val="00391CB6"/>
    <w:rsid w:val="00393A97"/>
    <w:rsid w:val="00394129"/>
    <w:rsid w:val="00394757"/>
    <w:rsid w:val="00394805"/>
    <w:rsid w:val="00394DBB"/>
    <w:rsid w:val="003955D5"/>
    <w:rsid w:val="0039629D"/>
    <w:rsid w:val="00396784"/>
    <w:rsid w:val="00397215"/>
    <w:rsid w:val="00397587"/>
    <w:rsid w:val="003975F9"/>
    <w:rsid w:val="003A0120"/>
    <w:rsid w:val="003A1E8E"/>
    <w:rsid w:val="003A2670"/>
    <w:rsid w:val="003A26D3"/>
    <w:rsid w:val="003A278D"/>
    <w:rsid w:val="003A357A"/>
    <w:rsid w:val="003A35A1"/>
    <w:rsid w:val="003A40E7"/>
    <w:rsid w:val="003A43BA"/>
    <w:rsid w:val="003A454D"/>
    <w:rsid w:val="003A45D8"/>
    <w:rsid w:val="003A4D86"/>
    <w:rsid w:val="003A5533"/>
    <w:rsid w:val="003A5C6F"/>
    <w:rsid w:val="003A67C3"/>
    <w:rsid w:val="003A6AF0"/>
    <w:rsid w:val="003A7727"/>
    <w:rsid w:val="003A7B59"/>
    <w:rsid w:val="003B04CA"/>
    <w:rsid w:val="003B1456"/>
    <w:rsid w:val="003B2667"/>
    <w:rsid w:val="003B26F3"/>
    <w:rsid w:val="003B2B07"/>
    <w:rsid w:val="003B3758"/>
    <w:rsid w:val="003B409C"/>
    <w:rsid w:val="003B6518"/>
    <w:rsid w:val="003B65ED"/>
    <w:rsid w:val="003B6BEA"/>
    <w:rsid w:val="003C0746"/>
    <w:rsid w:val="003C09C2"/>
    <w:rsid w:val="003C0A7E"/>
    <w:rsid w:val="003C0D51"/>
    <w:rsid w:val="003C0EF5"/>
    <w:rsid w:val="003C16F4"/>
    <w:rsid w:val="003C1A59"/>
    <w:rsid w:val="003C42C9"/>
    <w:rsid w:val="003C4B48"/>
    <w:rsid w:val="003C54BF"/>
    <w:rsid w:val="003C55B9"/>
    <w:rsid w:val="003C5C5D"/>
    <w:rsid w:val="003C5F61"/>
    <w:rsid w:val="003C6E99"/>
    <w:rsid w:val="003D2B4C"/>
    <w:rsid w:val="003D2D02"/>
    <w:rsid w:val="003D3ECE"/>
    <w:rsid w:val="003D42B3"/>
    <w:rsid w:val="003D459B"/>
    <w:rsid w:val="003D4A0A"/>
    <w:rsid w:val="003D5F79"/>
    <w:rsid w:val="003D65F7"/>
    <w:rsid w:val="003D6FBC"/>
    <w:rsid w:val="003D7555"/>
    <w:rsid w:val="003D7C24"/>
    <w:rsid w:val="003E17B3"/>
    <w:rsid w:val="003E47AF"/>
    <w:rsid w:val="003E52B5"/>
    <w:rsid w:val="003E5379"/>
    <w:rsid w:val="003E55F3"/>
    <w:rsid w:val="003E6408"/>
    <w:rsid w:val="003E64D6"/>
    <w:rsid w:val="003E6CF4"/>
    <w:rsid w:val="003E7F42"/>
    <w:rsid w:val="003E7F85"/>
    <w:rsid w:val="003F06D9"/>
    <w:rsid w:val="003F077A"/>
    <w:rsid w:val="003F1F0D"/>
    <w:rsid w:val="003F222F"/>
    <w:rsid w:val="003F4205"/>
    <w:rsid w:val="003F716E"/>
    <w:rsid w:val="0040028E"/>
    <w:rsid w:val="004013C2"/>
    <w:rsid w:val="00401B75"/>
    <w:rsid w:val="00401E43"/>
    <w:rsid w:val="00401F7C"/>
    <w:rsid w:val="004028C3"/>
    <w:rsid w:val="00402BB4"/>
    <w:rsid w:val="00402D94"/>
    <w:rsid w:val="00402DA2"/>
    <w:rsid w:val="00403A43"/>
    <w:rsid w:val="0040580A"/>
    <w:rsid w:val="00405ED4"/>
    <w:rsid w:val="00406504"/>
    <w:rsid w:val="00410B8C"/>
    <w:rsid w:val="00411A77"/>
    <w:rsid w:val="00411CCB"/>
    <w:rsid w:val="0041299B"/>
    <w:rsid w:val="00412BEC"/>
    <w:rsid w:val="00412DAA"/>
    <w:rsid w:val="004162BE"/>
    <w:rsid w:val="00416DAA"/>
    <w:rsid w:val="00416DEA"/>
    <w:rsid w:val="00417EA3"/>
    <w:rsid w:val="00421605"/>
    <w:rsid w:val="004225BA"/>
    <w:rsid w:val="0042272B"/>
    <w:rsid w:val="00422D69"/>
    <w:rsid w:val="00422E45"/>
    <w:rsid w:val="00423938"/>
    <w:rsid w:val="004243E9"/>
    <w:rsid w:val="0042454C"/>
    <w:rsid w:val="0042457F"/>
    <w:rsid w:val="004264A8"/>
    <w:rsid w:val="0042675F"/>
    <w:rsid w:val="00427341"/>
    <w:rsid w:val="004273AC"/>
    <w:rsid w:val="00427861"/>
    <w:rsid w:val="00427EC1"/>
    <w:rsid w:val="0043043B"/>
    <w:rsid w:val="004309CD"/>
    <w:rsid w:val="004317F4"/>
    <w:rsid w:val="00432F64"/>
    <w:rsid w:val="00433055"/>
    <w:rsid w:val="0043444B"/>
    <w:rsid w:val="0043488C"/>
    <w:rsid w:val="004349F9"/>
    <w:rsid w:val="004357F4"/>
    <w:rsid w:val="0043614D"/>
    <w:rsid w:val="0043675D"/>
    <w:rsid w:val="00436C89"/>
    <w:rsid w:val="00437125"/>
    <w:rsid w:val="0043775D"/>
    <w:rsid w:val="0044135D"/>
    <w:rsid w:val="0044160A"/>
    <w:rsid w:val="00441A37"/>
    <w:rsid w:val="004425F4"/>
    <w:rsid w:val="00442C34"/>
    <w:rsid w:val="00442D9E"/>
    <w:rsid w:val="0044347F"/>
    <w:rsid w:val="00443899"/>
    <w:rsid w:val="00443A23"/>
    <w:rsid w:val="00443B6C"/>
    <w:rsid w:val="00443CA0"/>
    <w:rsid w:val="00444197"/>
    <w:rsid w:val="00444E31"/>
    <w:rsid w:val="004454F7"/>
    <w:rsid w:val="00446FEB"/>
    <w:rsid w:val="004479D7"/>
    <w:rsid w:val="004503C8"/>
    <w:rsid w:val="00450EE5"/>
    <w:rsid w:val="004531A1"/>
    <w:rsid w:val="00455735"/>
    <w:rsid w:val="00456371"/>
    <w:rsid w:val="00456C0E"/>
    <w:rsid w:val="004577FA"/>
    <w:rsid w:val="00457B92"/>
    <w:rsid w:val="00460290"/>
    <w:rsid w:val="00460B90"/>
    <w:rsid w:val="00460C06"/>
    <w:rsid w:val="004611F4"/>
    <w:rsid w:val="004615BA"/>
    <w:rsid w:val="00461CCF"/>
    <w:rsid w:val="00461F2A"/>
    <w:rsid w:val="00461F77"/>
    <w:rsid w:val="004624DA"/>
    <w:rsid w:val="004632C3"/>
    <w:rsid w:val="00463318"/>
    <w:rsid w:val="0046340C"/>
    <w:rsid w:val="004658F9"/>
    <w:rsid w:val="004662BF"/>
    <w:rsid w:val="00466C42"/>
    <w:rsid w:val="004677E8"/>
    <w:rsid w:val="00470882"/>
    <w:rsid w:val="0047119B"/>
    <w:rsid w:val="0047128C"/>
    <w:rsid w:val="00471AF7"/>
    <w:rsid w:val="00475605"/>
    <w:rsid w:val="004779EC"/>
    <w:rsid w:val="00480428"/>
    <w:rsid w:val="00480699"/>
    <w:rsid w:val="004821B7"/>
    <w:rsid w:val="00483255"/>
    <w:rsid w:val="0048377A"/>
    <w:rsid w:val="0048394E"/>
    <w:rsid w:val="00483B28"/>
    <w:rsid w:val="00484365"/>
    <w:rsid w:val="00484B88"/>
    <w:rsid w:val="00485F9F"/>
    <w:rsid w:val="0048609A"/>
    <w:rsid w:val="004867F8"/>
    <w:rsid w:val="00487243"/>
    <w:rsid w:val="004879A4"/>
    <w:rsid w:val="00487CC1"/>
    <w:rsid w:val="004913D9"/>
    <w:rsid w:val="004917F5"/>
    <w:rsid w:val="00491911"/>
    <w:rsid w:val="00492AC0"/>
    <w:rsid w:val="004957C2"/>
    <w:rsid w:val="00495C0B"/>
    <w:rsid w:val="00495F52"/>
    <w:rsid w:val="00496838"/>
    <w:rsid w:val="00496FEC"/>
    <w:rsid w:val="00497342"/>
    <w:rsid w:val="00497492"/>
    <w:rsid w:val="004A0752"/>
    <w:rsid w:val="004A1553"/>
    <w:rsid w:val="004A1732"/>
    <w:rsid w:val="004A1F62"/>
    <w:rsid w:val="004A1FB6"/>
    <w:rsid w:val="004A20FD"/>
    <w:rsid w:val="004A2779"/>
    <w:rsid w:val="004A35ED"/>
    <w:rsid w:val="004A5373"/>
    <w:rsid w:val="004A5603"/>
    <w:rsid w:val="004A5A8F"/>
    <w:rsid w:val="004A7675"/>
    <w:rsid w:val="004A7A47"/>
    <w:rsid w:val="004B048F"/>
    <w:rsid w:val="004B0671"/>
    <w:rsid w:val="004B06A8"/>
    <w:rsid w:val="004B12E0"/>
    <w:rsid w:val="004B14FC"/>
    <w:rsid w:val="004B17B3"/>
    <w:rsid w:val="004B1D4F"/>
    <w:rsid w:val="004B2184"/>
    <w:rsid w:val="004B2345"/>
    <w:rsid w:val="004B2EB3"/>
    <w:rsid w:val="004B3D8B"/>
    <w:rsid w:val="004B40B4"/>
    <w:rsid w:val="004B6199"/>
    <w:rsid w:val="004B6419"/>
    <w:rsid w:val="004B67DD"/>
    <w:rsid w:val="004B771E"/>
    <w:rsid w:val="004B79C7"/>
    <w:rsid w:val="004B7B76"/>
    <w:rsid w:val="004C014B"/>
    <w:rsid w:val="004C03BD"/>
    <w:rsid w:val="004C06BE"/>
    <w:rsid w:val="004C0E16"/>
    <w:rsid w:val="004C17A9"/>
    <w:rsid w:val="004C20E0"/>
    <w:rsid w:val="004C36E6"/>
    <w:rsid w:val="004C53BE"/>
    <w:rsid w:val="004C56DC"/>
    <w:rsid w:val="004C698A"/>
    <w:rsid w:val="004D02BD"/>
    <w:rsid w:val="004D0704"/>
    <w:rsid w:val="004D11B8"/>
    <w:rsid w:val="004D164B"/>
    <w:rsid w:val="004D1666"/>
    <w:rsid w:val="004D1F28"/>
    <w:rsid w:val="004D2138"/>
    <w:rsid w:val="004D2993"/>
    <w:rsid w:val="004D2B68"/>
    <w:rsid w:val="004D32F8"/>
    <w:rsid w:val="004D33CB"/>
    <w:rsid w:val="004D3C58"/>
    <w:rsid w:val="004D3FEE"/>
    <w:rsid w:val="004D42C5"/>
    <w:rsid w:val="004D5183"/>
    <w:rsid w:val="004D57BB"/>
    <w:rsid w:val="004D6845"/>
    <w:rsid w:val="004D6A5D"/>
    <w:rsid w:val="004D6D9B"/>
    <w:rsid w:val="004D7151"/>
    <w:rsid w:val="004D7848"/>
    <w:rsid w:val="004D799B"/>
    <w:rsid w:val="004D79A2"/>
    <w:rsid w:val="004D7B73"/>
    <w:rsid w:val="004E04D3"/>
    <w:rsid w:val="004E0B33"/>
    <w:rsid w:val="004E4A43"/>
    <w:rsid w:val="004E64D6"/>
    <w:rsid w:val="004E68D8"/>
    <w:rsid w:val="004E7205"/>
    <w:rsid w:val="004E7305"/>
    <w:rsid w:val="004F4790"/>
    <w:rsid w:val="004F48C2"/>
    <w:rsid w:val="004F4BCE"/>
    <w:rsid w:val="004F4D6F"/>
    <w:rsid w:val="004F4E5B"/>
    <w:rsid w:val="004F530A"/>
    <w:rsid w:val="004F5AD7"/>
    <w:rsid w:val="004F605E"/>
    <w:rsid w:val="004F6898"/>
    <w:rsid w:val="004F68F6"/>
    <w:rsid w:val="004F7998"/>
    <w:rsid w:val="004F7DDF"/>
    <w:rsid w:val="00500374"/>
    <w:rsid w:val="00500E54"/>
    <w:rsid w:val="00501742"/>
    <w:rsid w:val="005018E9"/>
    <w:rsid w:val="00501CBE"/>
    <w:rsid w:val="00504F18"/>
    <w:rsid w:val="005056FA"/>
    <w:rsid w:val="005057A6"/>
    <w:rsid w:val="00506335"/>
    <w:rsid w:val="0050684C"/>
    <w:rsid w:val="00506B18"/>
    <w:rsid w:val="00506D49"/>
    <w:rsid w:val="005079FF"/>
    <w:rsid w:val="00507B47"/>
    <w:rsid w:val="005100D6"/>
    <w:rsid w:val="00510202"/>
    <w:rsid w:val="00510747"/>
    <w:rsid w:val="005111EF"/>
    <w:rsid w:val="00512056"/>
    <w:rsid w:val="00512374"/>
    <w:rsid w:val="00512447"/>
    <w:rsid w:val="00512702"/>
    <w:rsid w:val="00513253"/>
    <w:rsid w:val="00514CA8"/>
    <w:rsid w:val="005158A4"/>
    <w:rsid w:val="005178D6"/>
    <w:rsid w:val="0052105F"/>
    <w:rsid w:val="005217A5"/>
    <w:rsid w:val="005242D8"/>
    <w:rsid w:val="005249A2"/>
    <w:rsid w:val="00524A3C"/>
    <w:rsid w:val="00524C34"/>
    <w:rsid w:val="00526083"/>
    <w:rsid w:val="00526813"/>
    <w:rsid w:val="0052771C"/>
    <w:rsid w:val="005301AF"/>
    <w:rsid w:val="005319C2"/>
    <w:rsid w:val="00532008"/>
    <w:rsid w:val="005329AF"/>
    <w:rsid w:val="00532E77"/>
    <w:rsid w:val="00533AA5"/>
    <w:rsid w:val="005372BB"/>
    <w:rsid w:val="00540153"/>
    <w:rsid w:val="0054129D"/>
    <w:rsid w:val="00541705"/>
    <w:rsid w:val="005422B6"/>
    <w:rsid w:val="005428FD"/>
    <w:rsid w:val="00543061"/>
    <w:rsid w:val="0054317B"/>
    <w:rsid w:val="00544270"/>
    <w:rsid w:val="00544EC3"/>
    <w:rsid w:val="00545546"/>
    <w:rsid w:val="00545E68"/>
    <w:rsid w:val="00547A83"/>
    <w:rsid w:val="005505B6"/>
    <w:rsid w:val="00550F31"/>
    <w:rsid w:val="0055147B"/>
    <w:rsid w:val="00552A82"/>
    <w:rsid w:val="00552C7D"/>
    <w:rsid w:val="005538E6"/>
    <w:rsid w:val="00553AA6"/>
    <w:rsid w:val="00553F7D"/>
    <w:rsid w:val="0055523F"/>
    <w:rsid w:val="00555789"/>
    <w:rsid w:val="00557F0D"/>
    <w:rsid w:val="0056083D"/>
    <w:rsid w:val="00560CDA"/>
    <w:rsid w:val="005628EB"/>
    <w:rsid w:val="00563052"/>
    <w:rsid w:val="00563223"/>
    <w:rsid w:val="00563388"/>
    <w:rsid w:val="0056395C"/>
    <w:rsid w:val="0056467B"/>
    <w:rsid w:val="0056547F"/>
    <w:rsid w:val="00565E67"/>
    <w:rsid w:val="00565F07"/>
    <w:rsid w:val="005671D0"/>
    <w:rsid w:val="00567465"/>
    <w:rsid w:val="00567EC9"/>
    <w:rsid w:val="005705DE"/>
    <w:rsid w:val="00570CC4"/>
    <w:rsid w:val="00571FA0"/>
    <w:rsid w:val="0057211C"/>
    <w:rsid w:val="005726E9"/>
    <w:rsid w:val="00573264"/>
    <w:rsid w:val="005742DE"/>
    <w:rsid w:val="00574BDD"/>
    <w:rsid w:val="00575485"/>
    <w:rsid w:val="005758AE"/>
    <w:rsid w:val="00575EE3"/>
    <w:rsid w:val="00576064"/>
    <w:rsid w:val="00576ADF"/>
    <w:rsid w:val="005776AB"/>
    <w:rsid w:val="005777DD"/>
    <w:rsid w:val="00580E5A"/>
    <w:rsid w:val="00580ED7"/>
    <w:rsid w:val="0058106C"/>
    <w:rsid w:val="00581A86"/>
    <w:rsid w:val="00581BDC"/>
    <w:rsid w:val="00582142"/>
    <w:rsid w:val="0058254E"/>
    <w:rsid w:val="00582B92"/>
    <w:rsid w:val="0058364D"/>
    <w:rsid w:val="00583A76"/>
    <w:rsid w:val="00586059"/>
    <w:rsid w:val="00586873"/>
    <w:rsid w:val="00587041"/>
    <w:rsid w:val="00587B02"/>
    <w:rsid w:val="00587E2B"/>
    <w:rsid w:val="0059027A"/>
    <w:rsid w:val="00590B39"/>
    <w:rsid w:val="0059150C"/>
    <w:rsid w:val="00591F57"/>
    <w:rsid w:val="0059230A"/>
    <w:rsid w:val="005928C0"/>
    <w:rsid w:val="005931EF"/>
    <w:rsid w:val="005934E5"/>
    <w:rsid w:val="005945C1"/>
    <w:rsid w:val="00594D1D"/>
    <w:rsid w:val="005A0E3E"/>
    <w:rsid w:val="005A16F6"/>
    <w:rsid w:val="005A1A70"/>
    <w:rsid w:val="005A41F0"/>
    <w:rsid w:val="005A43F1"/>
    <w:rsid w:val="005A4A66"/>
    <w:rsid w:val="005A5155"/>
    <w:rsid w:val="005A51AD"/>
    <w:rsid w:val="005A6146"/>
    <w:rsid w:val="005A7FF7"/>
    <w:rsid w:val="005B035C"/>
    <w:rsid w:val="005B06C9"/>
    <w:rsid w:val="005B1685"/>
    <w:rsid w:val="005B2AF8"/>
    <w:rsid w:val="005B3654"/>
    <w:rsid w:val="005B366A"/>
    <w:rsid w:val="005B428C"/>
    <w:rsid w:val="005B44F4"/>
    <w:rsid w:val="005B4E37"/>
    <w:rsid w:val="005B57C5"/>
    <w:rsid w:val="005B65AA"/>
    <w:rsid w:val="005B7B91"/>
    <w:rsid w:val="005C052B"/>
    <w:rsid w:val="005C0A35"/>
    <w:rsid w:val="005C128F"/>
    <w:rsid w:val="005C4BCB"/>
    <w:rsid w:val="005C5110"/>
    <w:rsid w:val="005C65AA"/>
    <w:rsid w:val="005C713E"/>
    <w:rsid w:val="005C71FD"/>
    <w:rsid w:val="005C77C6"/>
    <w:rsid w:val="005D00E3"/>
    <w:rsid w:val="005D255E"/>
    <w:rsid w:val="005D261A"/>
    <w:rsid w:val="005D47F5"/>
    <w:rsid w:val="005D585D"/>
    <w:rsid w:val="005D75F5"/>
    <w:rsid w:val="005D7946"/>
    <w:rsid w:val="005D7F6D"/>
    <w:rsid w:val="005E09BD"/>
    <w:rsid w:val="005E10C0"/>
    <w:rsid w:val="005E1985"/>
    <w:rsid w:val="005E1D2D"/>
    <w:rsid w:val="005E277E"/>
    <w:rsid w:val="005E45A2"/>
    <w:rsid w:val="005E5730"/>
    <w:rsid w:val="005E5D6B"/>
    <w:rsid w:val="005E6DF2"/>
    <w:rsid w:val="005E6EB5"/>
    <w:rsid w:val="005F03DF"/>
    <w:rsid w:val="005F08F1"/>
    <w:rsid w:val="005F0E5C"/>
    <w:rsid w:val="005F180B"/>
    <w:rsid w:val="005F252D"/>
    <w:rsid w:val="005F43D3"/>
    <w:rsid w:val="005F512D"/>
    <w:rsid w:val="005F574A"/>
    <w:rsid w:val="005F663D"/>
    <w:rsid w:val="005F7045"/>
    <w:rsid w:val="006015F0"/>
    <w:rsid w:val="006024CE"/>
    <w:rsid w:val="006036E7"/>
    <w:rsid w:val="00603AAE"/>
    <w:rsid w:val="006051FC"/>
    <w:rsid w:val="00606376"/>
    <w:rsid w:val="0060694D"/>
    <w:rsid w:val="00606CE2"/>
    <w:rsid w:val="00606FF3"/>
    <w:rsid w:val="00607073"/>
    <w:rsid w:val="00607BB5"/>
    <w:rsid w:val="00607E7C"/>
    <w:rsid w:val="00610022"/>
    <w:rsid w:val="006104CA"/>
    <w:rsid w:val="00611249"/>
    <w:rsid w:val="006114B9"/>
    <w:rsid w:val="006118CE"/>
    <w:rsid w:val="00611DD3"/>
    <w:rsid w:val="00612266"/>
    <w:rsid w:val="006126E2"/>
    <w:rsid w:val="00612B27"/>
    <w:rsid w:val="006132CC"/>
    <w:rsid w:val="00613910"/>
    <w:rsid w:val="00614043"/>
    <w:rsid w:val="00614216"/>
    <w:rsid w:val="00614C72"/>
    <w:rsid w:val="006150DC"/>
    <w:rsid w:val="006159BA"/>
    <w:rsid w:val="00615BB8"/>
    <w:rsid w:val="00615D9F"/>
    <w:rsid w:val="00616DA4"/>
    <w:rsid w:val="00617FD8"/>
    <w:rsid w:val="00620F2B"/>
    <w:rsid w:val="006210C4"/>
    <w:rsid w:val="00621321"/>
    <w:rsid w:val="00621B32"/>
    <w:rsid w:val="00621B66"/>
    <w:rsid w:val="006220BE"/>
    <w:rsid w:val="00622DE6"/>
    <w:rsid w:val="00623CC3"/>
    <w:rsid w:val="00624B3E"/>
    <w:rsid w:val="0062605D"/>
    <w:rsid w:val="006265D6"/>
    <w:rsid w:val="0062701F"/>
    <w:rsid w:val="0062708F"/>
    <w:rsid w:val="00627E98"/>
    <w:rsid w:val="00627F31"/>
    <w:rsid w:val="006305A0"/>
    <w:rsid w:val="00630C7C"/>
    <w:rsid w:val="0063154F"/>
    <w:rsid w:val="00632627"/>
    <w:rsid w:val="0063292C"/>
    <w:rsid w:val="006361BF"/>
    <w:rsid w:val="00636502"/>
    <w:rsid w:val="00636614"/>
    <w:rsid w:val="006367BE"/>
    <w:rsid w:val="00636AA6"/>
    <w:rsid w:val="00636AAC"/>
    <w:rsid w:val="00636C79"/>
    <w:rsid w:val="00636E0C"/>
    <w:rsid w:val="00636FE3"/>
    <w:rsid w:val="006378DE"/>
    <w:rsid w:val="006379D8"/>
    <w:rsid w:val="00637A07"/>
    <w:rsid w:val="00640485"/>
    <w:rsid w:val="006411CA"/>
    <w:rsid w:val="00642342"/>
    <w:rsid w:val="0064372B"/>
    <w:rsid w:val="00643A6E"/>
    <w:rsid w:val="00644193"/>
    <w:rsid w:val="006450CE"/>
    <w:rsid w:val="00645916"/>
    <w:rsid w:val="00645FF2"/>
    <w:rsid w:val="00646779"/>
    <w:rsid w:val="0064794D"/>
    <w:rsid w:val="0065064D"/>
    <w:rsid w:val="006509D4"/>
    <w:rsid w:val="00650CA0"/>
    <w:rsid w:val="006520EF"/>
    <w:rsid w:val="00652E37"/>
    <w:rsid w:val="00653BF9"/>
    <w:rsid w:val="006554B6"/>
    <w:rsid w:val="00657217"/>
    <w:rsid w:val="00660063"/>
    <w:rsid w:val="0066024F"/>
    <w:rsid w:val="006605D5"/>
    <w:rsid w:val="00660DB2"/>
    <w:rsid w:val="006629B1"/>
    <w:rsid w:val="00663222"/>
    <w:rsid w:val="00663B40"/>
    <w:rsid w:val="00665D46"/>
    <w:rsid w:val="00667249"/>
    <w:rsid w:val="00667A89"/>
    <w:rsid w:val="0067048D"/>
    <w:rsid w:val="0067071E"/>
    <w:rsid w:val="00671678"/>
    <w:rsid w:val="0067200E"/>
    <w:rsid w:val="006725F5"/>
    <w:rsid w:val="00672809"/>
    <w:rsid w:val="00672862"/>
    <w:rsid w:val="00672E33"/>
    <w:rsid w:val="006734F3"/>
    <w:rsid w:val="006749BE"/>
    <w:rsid w:val="00675652"/>
    <w:rsid w:val="00675C1E"/>
    <w:rsid w:val="00675CD2"/>
    <w:rsid w:val="00675FEB"/>
    <w:rsid w:val="00676195"/>
    <w:rsid w:val="00677DDE"/>
    <w:rsid w:val="00677EA6"/>
    <w:rsid w:val="00680CD9"/>
    <w:rsid w:val="00680E62"/>
    <w:rsid w:val="00682B7C"/>
    <w:rsid w:val="00682FD5"/>
    <w:rsid w:val="006832F1"/>
    <w:rsid w:val="00683509"/>
    <w:rsid w:val="00684883"/>
    <w:rsid w:val="00684C65"/>
    <w:rsid w:val="00684F5A"/>
    <w:rsid w:val="00685F38"/>
    <w:rsid w:val="0068629F"/>
    <w:rsid w:val="006865D4"/>
    <w:rsid w:val="00686E25"/>
    <w:rsid w:val="00690477"/>
    <w:rsid w:val="006910E7"/>
    <w:rsid w:val="00691439"/>
    <w:rsid w:val="006914E1"/>
    <w:rsid w:val="006925FE"/>
    <w:rsid w:val="006939AF"/>
    <w:rsid w:val="00693D74"/>
    <w:rsid w:val="006943C2"/>
    <w:rsid w:val="006976F3"/>
    <w:rsid w:val="006A0669"/>
    <w:rsid w:val="006A0A39"/>
    <w:rsid w:val="006A0A58"/>
    <w:rsid w:val="006A102D"/>
    <w:rsid w:val="006A13AB"/>
    <w:rsid w:val="006A20E3"/>
    <w:rsid w:val="006A20FE"/>
    <w:rsid w:val="006A2F95"/>
    <w:rsid w:val="006A31BE"/>
    <w:rsid w:val="006A38BC"/>
    <w:rsid w:val="006A4BDD"/>
    <w:rsid w:val="006A505E"/>
    <w:rsid w:val="006A62D5"/>
    <w:rsid w:val="006A647D"/>
    <w:rsid w:val="006A6876"/>
    <w:rsid w:val="006A69BC"/>
    <w:rsid w:val="006A7552"/>
    <w:rsid w:val="006B0421"/>
    <w:rsid w:val="006B1691"/>
    <w:rsid w:val="006B1B9A"/>
    <w:rsid w:val="006B1EF7"/>
    <w:rsid w:val="006B4B54"/>
    <w:rsid w:val="006B4DBD"/>
    <w:rsid w:val="006B4F27"/>
    <w:rsid w:val="006B53FD"/>
    <w:rsid w:val="006B5776"/>
    <w:rsid w:val="006B5B1E"/>
    <w:rsid w:val="006B6014"/>
    <w:rsid w:val="006B6555"/>
    <w:rsid w:val="006B6C0C"/>
    <w:rsid w:val="006B6C52"/>
    <w:rsid w:val="006B7E90"/>
    <w:rsid w:val="006C07F0"/>
    <w:rsid w:val="006C0D91"/>
    <w:rsid w:val="006C1FF3"/>
    <w:rsid w:val="006C2290"/>
    <w:rsid w:val="006C4ADA"/>
    <w:rsid w:val="006C64E4"/>
    <w:rsid w:val="006C6537"/>
    <w:rsid w:val="006C6F12"/>
    <w:rsid w:val="006C74AF"/>
    <w:rsid w:val="006D0EE3"/>
    <w:rsid w:val="006D1907"/>
    <w:rsid w:val="006D19AF"/>
    <w:rsid w:val="006D20B5"/>
    <w:rsid w:val="006D22FE"/>
    <w:rsid w:val="006D246B"/>
    <w:rsid w:val="006D2E6F"/>
    <w:rsid w:val="006D3D25"/>
    <w:rsid w:val="006D404D"/>
    <w:rsid w:val="006D498D"/>
    <w:rsid w:val="006D49D7"/>
    <w:rsid w:val="006D4DB3"/>
    <w:rsid w:val="006D588E"/>
    <w:rsid w:val="006D6698"/>
    <w:rsid w:val="006D6F12"/>
    <w:rsid w:val="006D700F"/>
    <w:rsid w:val="006D76E5"/>
    <w:rsid w:val="006D7D3B"/>
    <w:rsid w:val="006D7E79"/>
    <w:rsid w:val="006E0DC7"/>
    <w:rsid w:val="006E1402"/>
    <w:rsid w:val="006E1C75"/>
    <w:rsid w:val="006E222D"/>
    <w:rsid w:val="006E2C28"/>
    <w:rsid w:val="006E2FD4"/>
    <w:rsid w:val="006E3220"/>
    <w:rsid w:val="006E331B"/>
    <w:rsid w:val="006E4158"/>
    <w:rsid w:val="006E42D0"/>
    <w:rsid w:val="006E4503"/>
    <w:rsid w:val="006E4D52"/>
    <w:rsid w:val="006E5264"/>
    <w:rsid w:val="006E599D"/>
    <w:rsid w:val="006E5AE0"/>
    <w:rsid w:val="006E6936"/>
    <w:rsid w:val="006E6D0F"/>
    <w:rsid w:val="006F0D0B"/>
    <w:rsid w:val="006F0D6D"/>
    <w:rsid w:val="006F20EA"/>
    <w:rsid w:val="006F3315"/>
    <w:rsid w:val="006F363B"/>
    <w:rsid w:val="006F456B"/>
    <w:rsid w:val="006F483E"/>
    <w:rsid w:val="006F5493"/>
    <w:rsid w:val="006F54F4"/>
    <w:rsid w:val="006F5AD4"/>
    <w:rsid w:val="006F726A"/>
    <w:rsid w:val="006F7AF8"/>
    <w:rsid w:val="007008EF"/>
    <w:rsid w:val="00700DF6"/>
    <w:rsid w:val="007016D1"/>
    <w:rsid w:val="007017B4"/>
    <w:rsid w:val="00702994"/>
    <w:rsid w:val="007029F1"/>
    <w:rsid w:val="00702C00"/>
    <w:rsid w:val="00702F0B"/>
    <w:rsid w:val="007032C2"/>
    <w:rsid w:val="00704CB9"/>
    <w:rsid w:val="00705C25"/>
    <w:rsid w:val="007069BB"/>
    <w:rsid w:val="00706AA6"/>
    <w:rsid w:val="00706E1C"/>
    <w:rsid w:val="00711F0E"/>
    <w:rsid w:val="00712042"/>
    <w:rsid w:val="007125F8"/>
    <w:rsid w:val="00712FF9"/>
    <w:rsid w:val="00713684"/>
    <w:rsid w:val="00713DBB"/>
    <w:rsid w:val="00714271"/>
    <w:rsid w:val="00714A12"/>
    <w:rsid w:val="007158EC"/>
    <w:rsid w:val="00715C8F"/>
    <w:rsid w:val="00715DD7"/>
    <w:rsid w:val="007163C7"/>
    <w:rsid w:val="0071659A"/>
    <w:rsid w:val="007169A5"/>
    <w:rsid w:val="00716D0C"/>
    <w:rsid w:val="0071776B"/>
    <w:rsid w:val="00717955"/>
    <w:rsid w:val="00717AAB"/>
    <w:rsid w:val="00717E58"/>
    <w:rsid w:val="007203F4"/>
    <w:rsid w:val="00721227"/>
    <w:rsid w:val="00721894"/>
    <w:rsid w:val="00722FD0"/>
    <w:rsid w:val="0072398B"/>
    <w:rsid w:val="0072480D"/>
    <w:rsid w:val="00724BB2"/>
    <w:rsid w:val="00725412"/>
    <w:rsid w:val="00725436"/>
    <w:rsid w:val="0072570B"/>
    <w:rsid w:val="00725F63"/>
    <w:rsid w:val="00726C00"/>
    <w:rsid w:val="00726EA1"/>
    <w:rsid w:val="0072774A"/>
    <w:rsid w:val="00730C15"/>
    <w:rsid w:val="00730DC3"/>
    <w:rsid w:val="00730F49"/>
    <w:rsid w:val="00731A17"/>
    <w:rsid w:val="00731AF1"/>
    <w:rsid w:val="00733306"/>
    <w:rsid w:val="00733973"/>
    <w:rsid w:val="00735F7F"/>
    <w:rsid w:val="00736A8A"/>
    <w:rsid w:val="00736C5B"/>
    <w:rsid w:val="00736C76"/>
    <w:rsid w:val="007372C7"/>
    <w:rsid w:val="007405E6"/>
    <w:rsid w:val="007409F1"/>
    <w:rsid w:val="00740CED"/>
    <w:rsid w:val="007427F4"/>
    <w:rsid w:val="00743329"/>
    <w:rsid w:val="007434DF"/>
    <w:rsid w:val="0074475A"/>
    <w:rsid w:val="0074482D"/>
    <w:rsid w:val="007458F4"/>
    <w:rsid w:val="00745D18"/>
    <w:rsid w:val="00747A60"/>
    <w:rsid w:val="00750AFB"/>
    <w:rsid w:val="0075142E"/>
    <w:rsid w:val="0075376C"/>
    <w:rsid w:val="0075421B"/>
    <w:rsid w:val="0075617C"/>
    <w:rsid w:val="00756521"/>
    <w:rsid w:val="00756E0E"/>
    <w:rsid w:val="00760670"/>
    <w:rsid w:val="00760E40"/>
    <w:rsid w:val="00761F48"/>
    <w:rsid w:val="0076209C"/>
    <w:rsid w:val="007628FF"/>
    <w:rsid w:val="00762D85"/>
    <w:rsid w:val="007630D8"/>
    <w:rsid w:val="007634C3"/>
    <w:rsid w:val="00763E9B"/>
    <w:rsid w:val="00765AC3"/>
    <w:rsid w:val="00765BC3"/>
    <w:rsid w:val="007673C9"/>
    <w:rsid w:val="00772A96"/>
    <w:rsid w:val="00773844"/>
    <w:rsid w:val="007742E6"/>
    <w:rsid w:val="00774976"/>
    <w:rsid w:val="007761F6"/>
    <w:rsid w:val="007764D0"/>
    <w:rsid w:val="00776B67"/>
    <w:rsid w:val="00780586"/>
    <w:rsid w:val="007829EE"/>
    <w:rsid w:val="00782E34"/>
    <w:rsid w:val="007843F5"/>
    <w:rsid w:val="00784E0F"/>
    <w:rsid w:val="0078544B"/>
    <w:rsid w:val="00786875"/>
    <w:rsid w:val="00786FF5"/>
    <w:rsid w:val="007876AB"/>
    <w:rsid w:val="00787704"/>
    <w:rsid w:val="00787A03"/>
    <w:rsid w:val="00787BAE"/>
    <w:rsid w:val="00790616"/>
    <w:rsid w:val="00790AC8"/>
    <w:rsid w:val="007915B4"/>
    <w:rsid w:val="0079177E"/>
    <w:rsid w:val="00791DF2"/>
    <w:rsid w:val="00792B8A"/>
    <w:rsid w:val="00792BEF"/>
    <w:rsid w:val="00792D40"/>
    <w:rsid w:val="0079367E"/>
    <w:rsid w:val="00793CB2"/>
    <w:rsid w:val="00794AC1"/>
    <w:rsid w:val="0079626A"/>
    <w:rsid w:val="00797ED7"/>
    <w:rsid w:val="007A1413"/>
    <w:rsid w:val="007A2778"/>
    <w:rsid w:val="007A2CE6"/>
    <w:rsid w:val="007A2E71"/>
    <w:rsid w:val="007A32AA"/>
    <w:rsid w:val="007A33B1"/>
    <w:rsid w:val="007A3707"/>
    <w:rsid w:val="007A3B05"/>
    <w:rsid w:val="007A4B83"/>
    <w:rsid w:val="007A5379"/>
    <w:rsid w:val="007A5444"/>
    <w:rsid w:val="007A65AF"/>
    <w:rsid w:val="007A6CAF"/>
    <w:rsid w:val="007A70B4"/>
    <w:rsid w:val="007A767B"/>
    <w:rsid w:val="007A7873"/>
    <w:rsid w:val="007B0D37"/>
    <w:rsid w:val="007B1200"/>
    <w:rsid w:val="007B2F51"/>
    <w:rsid w:val="007B3B5E"/>
    <w:rsid w:val="007B491D"/>
    <w:rsid w:val="007B52D4"/>
    <w:rsid w:val="007B5AC7"/>
    <w:rsid w:val="007B6236"/>
    <w:rsid w:val="007B733F"/>
    <w:rsid w:val="007B7BDA"/>
    <w:rsid w:val="007C00D8"/>
    <w:rsid w:val="007C056E"/>
    <w:rsid w:val="007C0D8F"/>
    <w:rsid w:val="007C174E"/>
    <w:rsid w:val="007C3829"/>
    <w:rsid w:val="007C3B75"/>
    <w:rsid w:val="007C3DB1"/>
    <w:rsid w:val="007C3EDF"/>
    <w:rsid w:val="007C48FC"/>
    <w:rsid w:val="007C50BF"/>
    <w:rsid w:val="007C5861"/>
    <w:rsid w:val="007C5A17"/>
    <w:rsid w:val="007C5BB8"/>
    <w:rsid w:val="007C62C5"/>
    <w:rsid w:val="007C6A44"/>
    <w:rsid w:val="007C7F94"/>
    <w:rsid w:val="007D07C1"/>
    <w:rsid w:val="007D3297"/>
    <w:rsid w:val="007D45BB"/>
    <w:rsid w:val="007D614A"/>
    <w:rsid w:val="007D629E"/>
    <w:rsid w:val="007D6343"/>
    <w:rsid w:val="007D6FF2"/>
    <w:rsid w:val="007E0ECF"/>
    <w:rsid w:val="007E0F18"/>
    <w:rsid w:val="007E118F"/>
    <w:rsid w:val="007E2745"/>
    <w:rsid w:val="007E2786"/>
    <w:rsid w:val="007E435A"/>
    <w:rsid w:val="007E4C58"/>
    <w:rsid w:val="007E6AD1"/>
    <w:rsid w:val="007E7BD6"/>
    <w:rsid w:val="007F09A5"/>
    <w:rsid w:val="007F09CB"/>
    <w:rsid w:val="007F0C6C"/>
    <w:rsid w:val="007F0CFA"/>
    <w:rsid w:val="007F1312"/>
    <w:rsid w:val="007F1CE9"/>
    <w:rsid w:val="007F274B"/>
    <w:rsid w:val="007F2F12"/>
    <w:rsid w:val="007F3784"/>
    <w:rsid w:val="007F518F"/>
    <w:rsid w:val="007F5E9F"/>
    <w:rsid w:val="007F6A88"/>
    <w:rsid w:val="007F6BDF"/>
    <w:rsid w:val="007F74F8"/>
    <w:rsid w:val="008001A1"/>
    <w:rsid w:val="00801B58"/>
    <w:rsid w:val="008027BD"/>
    <w:rsid w:val="00802E8D"/>
    <w:rsid w:val="00807DE0"/>
    <w:rsid w:val="00810C45"/>
    <w:rsid w:val="0081107A"/>
    <w:rsid w:val="0081143B"/>
    <w:rsid w:val="00811713"/>
    <w:rsid w:val="008117A6"/>
    <w:rsid w:val="008117BE"/>
    <w:rsid w:val="0081189F"/>
    <w:rsid w:val="00812A09"/>
    <w:rsid w:val="00813A8E"/>
    <w:rsid w:val="008148C2"/>
    <w:rsid w:val="00814E7D"/>
    <w:rsid w:val="00815B76"/>
    <w:rsid w:val="008166C0"/>
    <w:rsid w:val="008166EE"/>
    <w:rsid w:val="00816F3D"/>
    <w:rsid w:val="0081714C"/>
    <w:rsid w:val="00817235"/>
    <w:rsid w:val="00821C6D"/>
    <w:rsid w:val="00821C93"/>
    <w:rsid w:val="00822135"/>
    <w:rsid w:val="00822475"/>
    <w:rsid w:val="00822E1B"/>
    <w:rsid w:val="00822E85"/>
    <w:rsid w:val="00823587"/>
    <w:rsid w:val="00823815"/>
    <w:rsid w:val="00823CB2"/>
    <w:rsid w:val="00824E8E"/>
    <w:rsid w:val="00825235"/>
    <w:rsid w:val="008259AA"/>
    <w:rsid w:val="00825DE9"/>
    <w:rsid w:val="00826707"/>
    <w:rsid w:val="00826A41"/>
    <w:rsid w:val="00826BE1"/>
    <w:rsid w:val="00827044"/>
    <w:rsid w:val="00827340"/>
    <w:rsid w:val="008304C9"/>
    <w:rsid w:val="008310F7"/>
    <w:rsid w:val="008313EA"/>
    <w:rsid w:val="008315CC"/>
    <w:rsid w:val="00831797"/>
    <w:rsid w:val="00831C09"/>
    <w:rsid w:val="00831DB7"/>
    <w:rsid w:val="00832554"/>
    <w:rsid w:val="00833492"/>
    <w:rsid w:val="008335C1"/>
    <w:rsid w:val="0083393F"/>
    <w:rsid w:val="00833F1C"/>
    <w:rsid w:val="00834763"/>
    <w:rsid w:val="00834954"/>
    <w:rsid w:val="00834FFB"/>
    <w:rsid w:val="0083520E"/>
    <w:rsid w:val="00835CB5"/>
    <w:rsid w:val="008363FC"/>
    <w:rsid w:val="008364F2"/>
    <w:rsid w:val="00837541"/>
    <w:rsid w:val="0084053E"/>
    <w:rsid w:val="00842A05"/>
    <w:rsid w:val="00843D35"/>
    <w:rsid w:val="00843F36"/>
    <w:rsid w:val="00844D86"/>
    <w:rsid w:val="00846798"/>
    <w:rsid w:val="00850C9F"/>
    <w:rsid w:val="00850DC2"/>
    <w:rsid w:val="00850EBF"/>
    <w:rsid w:val="008512F8"/>
    <w:rsid w:val="008518A9"/>
    <w:rsid w:val="00851906"/>
    <w:rsid w:val="0085312A"/>
    <w:rsid w:val="008531A3"/>
    <w:rsid w:val="00855539"/>
    <w:rsid w:val="00855E8C"/>
    <w:rsid w:val="008562DF"/>
    <w:rsid w:val="00856671"/>
    <w:rsid w:val="008569E8"/>
    <w:rsid w:val="00856B45"/>
    <w:rsid w:val="00856E18"/>
    <w:rsid w:val="00857389"/>
    <w:rsid w:val="008600D9"/>
    <w:rsid w:val="00861040"/>
    <w:rsid w:val="00861635"/>
    <w:rsid w:val="00863334"/>
    <w:rsid w:val="008633E4"/>
    <w:rsid w:val="00863503"/>
    <w:rsid w:val="00863B43"/>
    <w:rsid w:val="00863E27"/>
    <w:rsid w:val="00864800"/>
    <w:rsid w:val="008650F8"/>
    <w:rsid w:val="008651F7"/>
    <w:rsid w:val="00865DA9"/>
    <w:rsid w:val="00865DC0"/>
    <w:rsid w:val="0086740B"/>
    <w:rsid w:val="008703DA"/>
    <w:rsid w:val="00870779"/>
    <w:rsid w:val="00870B8C"/>
    <w:rsid w:val="00871B9A"/>
    <w:rsid w:val="00871C43"/>
    <w:rsid w:val="00871E72"/>
    <w:rsid w:val="008732B3"/>
    <w:rsid w:val="008733A8"/>
    <w:rsid w:val="0087506B"/>
    <w:rsid w:val="00875C39"/>
    <w:rsid w:val="00875C55"/>
    <w:rsid w:val="00875DF0"/>
    <w:rsid w:val="00875EF8"/>
    <w:rsid w:val="00876EC0"/>
    <w:rsid w:val="008771E6"/>
    <w:rsid w:val="00877C9E"/>
    <w:rsid w:val="00877DB9"/>
    <w:rsid w:val="00880F6C"/>
    <w:rsid w:val="0088220B"/>
    <w:rsid w:val="00882211"/>
    <w:rsid w:val="00882252"/>
    <w:rsid w:val="008822A6"/>
    <w:rsid w:val="008824A5"/>
    <w:rsid w:val="00883553"/>
    <w:rsid w:val="008838C1"/>
    <w:rsid w:val="00883C40"/>
    <w:rsid w:val="00884744"/>
    <w:rsid w:val="00884C9C"/>
    <w:rsid w:val="00885C88"/>
    <w:rsid w:val="00885CE9"/>
    <w:rsid w:val="00886172"/>
    <w:rsid w:val="00890499"/>
    <w:rsid w:val="00890A53"/>
    <w:rsid w:val="00890B79"/>
    <w:rsid w:val="00891017"/>
    <w:rsid w:val="0089102D"/>
    <w:rsid w:val="0089123B"/>
    <w:rsid w:val="00891450"/>
    <w:rsid w:val="008919E8"/>
    <w:rsid w:val="00891ADA"/>
    <w:rsid w:val="00892158"/>
    <w:rsid w:val="008922F1"/>
    <w:rsid w:val="00892F20"/>
    <w:rsid w:val="008936EF"/>
    <w:rsid w:val="008939F3"/>
    <w:rsid w:val="008941A6"/>
    <w:rsid w:val="008947F6"/>
    <w:rsid w:val="00894D80"/>
    <w:rsid w:val="00895C02"/>
    <w:rsid w:val="00897101"/>
    <w:rsid w:val="008974CE"/>
    <w:rsid w:val="008A0AD4"/>
    <w:rsid w:val="008A0FC4"/>
    <w:rsid w:val="008A10AB"/>
    <w:rsid w:val="008A1DA3"/>
    <w:rsid w:val="008A20C5"/>
    <w:rsid w:val="008A2A21"/>
    <w:rsid w:val="008A3160"/>
    <w:rsid w:val="008A5439"/>
    <w:rsid w:val="008A5D8D"/>
    <w:rsid w:val="008A5F91"/>
    <w:rsid w:val="008A6633"/>
    <w:rsid w:val="008A73A8"/>
    <w:rsid w:val="008A7561"/>
    <w:rsid w:val="008A7E36"/>
    <w:rsid w:val="008B0183"/>
    <w:rsid w:val="008B0325"/>
    <w:rsid w:val="008B0A3B"/>
    <w:rsid w:val="008B160E"/>
    <w:rsid w:val="008B17D1"/>
    <w:rsid w:val="008B1A41"/>
    <w:rsid w:val="008B1B81"/>
    <w:rsid w:val="008B4420"/>
    <w:rsid w:val="008B46ED"/>
    <w:rsid w:val="008B7015"/>
    <w:rsid w:val="008C1025"/>
    <w:rsid w:val="008C26DD"/>
    <w:rsid w:val="008C3741"/>
    <w:rsid w:val="008C3905"/>
    <w:rsid w:val="008C3F40"/>
    <w:rsid w:val="008C3F5E"/>
    <w:rsid w:val="008C441C"/>
    <w:rsid w:val="008C481A"/>
    <w:rsid w:val="008C55E5"/>
    <w:rsid w:val="008C5C4B"/>
    <w:rsid w:val="008C5D10"/>
    <w:rsid w:val="008C656B"/>
    <w:rsid w:val="008C6EE2"/>
    <w:rsid w:val="008C7D1E"/>
    <w:rsid w:val="008D0482"/>
    <w:rsid w:val="008D0604"/>
    <w:rsid w:val="008D1417"/>
    <w:rsid w:val="008D1F4C"/>
    <w:rsid w:val="008D242B"/>
    <w:rsid w:val="008D26E0"/>
    <w:rsid w:val="008D2761"/>
    <w:rsid w:val="008D3286"/>
    <w:rsid w:val="008D355E"/>
    <w:rsid w:val="008D3C02"/>
    <w:rsid w:val="008D3D04"/>
    <w:rsid w:val="008D4480"/>
    <w:rsid w:val="008D44C4"/>
    <w:rsid w:val="008D4D35"/>
    <w:rsid w:val="008D5129"/>
    <w:rsid w:val="008D53F9"/>
    <w:rsid w:val="008D5DBB"/>
    <w:rsid w:val="008D6A0E"/>
    <w:rsid w:val="008D6C45"/>
    <w:rsid w:val="008E05A0"/>
    <w:rsid w:val="008E0BA9"/>
    <w:rsid w:val="008E1EC7"/>
    <w:rsid w:val="008E20E1"/>
    <w:rsid w:val="008E2351"/>
    <w:rsid w:val="008E3846"/>
    <w:rsid w:val="008E4A05"/>
    <w:rsid w:val="008E5093"/>
    <w:rsid w:val="008E58C1"/>
    <w:rsid w:val="008E5D55"/>
    <w:rsid w:val="008E6FE3"/>
    <w:rsid w:val="008E77A7"/>
    <w:rsid w:val="008F154E"/>
    <w:rsid w:val="008F201A"/>
    <w:rsid w:val="008F2E4E"/>
    <w:rsid w:val="008F3C52"/>
    <w:rsid w:val="008F3D44"/>
    <w:rsid w:val="008F4DFE"/>
    <w:rsid w:val="008F5AC7"/>
    <w:rsid w:val="008F6341"/>
    <w:rsid w:val="008F6376"/>
    <w:rsid w:val="008F6701"/>
    <w:rsid w:val="008F6F3E"/>
    <w:rsid w:val="008F7CBA"/>
    <w:rsid w:val="0090033F"/>
    <w:rsid w:val="0090039F"/>
    <w:rsid w:val="009003EA"/>
    <w:rsid w:val="009019DA"/>
    <w:rsid w:val="0090290D"/>
    <w:rsid w:val="0090366E"/>
    <w:rsid w:val="009040BD"/>
    <w:rsid w:val="009043CD"/>
    <w:rsid w:val="009052F7"/>
    <w:rsid w:val="00907001"/>
    <w:rsid w:val="00907667"/>
    <w:rsid w:val="009111B3"/>
    <w:rsid w:val="009113AC"/>
    <w:rsid w:val="009114B3"/>
    <w:rsid w:val="00912793"/>
    <w:rsid w:val="009131F0"/>
    <w:rsid w:val="00913AE9"/>
    <w:rsid w:val="00913D3B"/>
    <w:rsid w:val="00914663"/>
    <w:rsid w:val="0091565C"/>
    <w:rsid w:val="009157E5"/>
    <w:rsid w:val="00917726"/>
    <w:rsid w:val="009177DC"/>
    <w:rsid w:val="00917A53"/>
    <w:rsid w:val="00920545"/>
    <w:rsid w:val="009209F2"/>
    <w:rsid w:val="00922357"/>
    <w:rsid w:val="009245CA"/>
    <w:rsid w:val="00924B9B"/>
    <w:rsid w:val="009253B0"/>
    <w:rsid w:val="009254F0"/>
    <w:rsid w:val="0092557B"/>
    <w:rsid w:val="0092571F"/>
    <w:rsid w:val="00926135"/>
    <w:rsid w:val="00927227"/>
    <w:rsid w:val="0092771D"/>
    <w:rsid w:val="00931CDA"/>
    <w:rsid w:val="00932722"/>
    <w:rsid w:val="00932FB4"/>
    <w:rsid w:val="0093390A"/>
    <w:rsid w:val="009339A4"/>
    <w:rsid w:val="00933BC1"/>
    <w:rsid w:val="00933D69"/>
    <w:rsid w:val="009358E4"/>
    <w:rsid w:val="00935C81"/>
    <w:rsid w:val="00935E90"/>
    <w:rsid w:val="00936D9A"/>
    <w:rsid w:val="009375AA"/>
    <w:rsid w:val="00937BE6"/>
    <w:rsid w:val="00937F68"/>
    <w:rsid w:val="00940D0B"/>
    <w:rsid w:val="009434E7"/>
    <w:rsid w:val="00943D9B"/>
    <w:rsid w:val="00944341"/>
    <w:rsid w:val="0094456E"/>
    <w:rsid w:val="00944E94"/>
    <w:rsid w:val="00945BA8"/>
    <w:rsid w:val="0094623B"/>
    <w:rsid w:val="00946400"/>
    <w:rsid w:val="00947D91"/>
    <w:rsid w:val="00947E22"/>
    <w:rsid w:val="00951149"/>
    <w:rsid w:val="009519AD"/>
    <w:rsid w:val="00952CF5"/>
    <w:rsid w:val="00953BFE"/>
    <w:rsid w:val="00953FFC"/>
    <w:rsid w:val="00955920"/>
    <w:rsid w:val="0096017B"/>
    <w:rsid w:val="00961A47"/>
    <w:rsid w:val="00962BC7"/>
    <w:rsid w:val="00964515"/>
    <w:rsid w:val="009653E7"/>
    <w:rsid w:val="00967615"/>
    <w:rsid w:val="00967841"/>
    <w:rsid w:val="00967ABC"/>
    <w:rsid w:val="00970207"/>
    <w:rsid w:val="00970BF5"/>
    <w:rsid w:val="009714E5"/>
    <w:rsid w:val="009720AB"/>
    <w:rsid w:val="00972126"/>
    <w:rsid w:val="0097234D"/>
    <w:rsid w:val="009727B2"/>
    <w:rsid w:val="00972FA8"/>
    <w:rsid w:val="00973D8E"/>
    <w:rsid w:val="00974AA0"/>
    <w:rsid w:val="00975C08"/>
    <w:rsid w:val="00975D53"/>
    <w:rsid w:val="00976413"/>
    <w:rsid w:val="009766DE"/>
    <w:rsid w:val="00980C58"/>
    <w:rsid w:val="00980EAE"/>
    <w:rsid w:val="009810E5"/>
    <w:rsid w:val="009812C5"/>
    <w:rsid w:val="00981335"/>
    <w:rsid w:val="00981409"/>
    <w:rsid w:val="00981DD7"/>
    <w:rsid w:val="009821E9"/>
    <w:rsid w:val="00985E31"/>
    <w:rsid w:val="00986213"/>
    <w:rsid w:val="00986562"/>
    <w:rsid w:val="0098687B"/>
    <w:rsid w:val="00987035"/>
    <w:rsid w:val="009870C4"/>
    <w:rsid w:val="00987AF8"/>
    <w:rsid w:val="00990AB7"/>
    <w:rsid w:val="00991887"/>
    <w:rsid w:val="00992169"/>
    <w:rsid w:val="00992AE4"/>
    <w:rsid w:val="009944FA"/>
    <w:rsid w:val="00994B8C"/>
    <w:rsid w:val="009962FE"/>
    <w:rsid w:val="00996394"/>
    <w:rsid w:val="009966A7"/>
    <w:rsid w:val="00996DFB"/>
    <w:rsid w:val="009974CD"/>
    <w:rsid w:val="009978DF"/>
    <w:rsid w:val="00997AAA"/>
    <w:rsid w:val="00997AE5"/>
    <w:rsid w:val="009A0C22"/>
    <w:rsid w:val="009A33F9"/>
    <w:rsid w:val="009A3F47"/>
    <w:rsid w:val="009A4664"/>
    <w:rsid w:val="009A4806"/>
    <w:rsid w:val="009A600E"/>
    <w:rsid w:val="009A7672"/>
    <w:rsid w:val="009B012A"/>
    <w:rsid w:val="009B0695"/>
    <w:rsid w:val="009B080D"/>
    <w:rsid w:val="009B0A1B"/>
    <w:rsid w:val="009B1469"/>
    <w:rsid w:val="009B2D97"/>
    <w:rsid w:val="009B2F08"/>
    <w:rsid w:val="009B4C77"/>
    <w:rsid w:val="009B6B89"/>
    <w:rsid w:val="009B6D76"/>
    <w:rsid w:val="009B7D7E"/>
    <w:rsid w:val="009C0A93"/>
    <w:rsid w:val="009C0D21"/>
    <w:rsid w:val="009C1A44"/>
    <w:rsid w:val="009C1CF0"/>
    <w:rsid w:val="009C1DD6"/>
    <w:rsid w:val="009C2319"/>
    <w:rsid w:val="009C2568"/>
    <w:rsid w:val="009C2861"/>
    <w:rsid w:val="009C2DF7"/>
    <w:rsid w:val="009C328B"/>
    <w:rsid w:val="009C3BE5"/>
    <w:rsid w:val="009C4989"/>
    <w:rsid w:val="009C4B52"/>
    <w:rsid w:val="009C7053"/>
    <w:rsid w:val="009C71C2"/>
    <w:rsid w:val="009C7248"/>
    <w:rsid w:val="009C7A16"/>
    <w:rsid w:val="009D0922"/>
    <w:rsid w:val="009D0EDD"/>
    <w:rsid w:val="009D14E5"/>
    <w:rsid w:val="009D1650"/>
    <w:rsid w:val="009D2181"/>
    <w:rsid w:val="009D2DCF"/>
    <w:rsid w:val="009D2E9A"/>
    <w:rsid w:val="009D31CD"/>
    <w:rsid w:val="009D32A4"/>
    <w:rsid w:val="009D5ED6"/>
    <w:rsid w:val="009D6AD9"/>
    <w:rsid w:val="009D6E98"/>
    <w:rsid w:val="009D7188"/>
    <w:rsid w:val="009D7454"/>
    <w:rsid w:val="009E1C90"/>
    <w:rsid w:val="009E28E5"/>
    <w:rsid w:val="009E2A49"/>
    <w:rsid w:val="009E326A"/>
    <w:rsid w:val="009E3352"/>
    <w:rsid w:val="009E434F"/>
    <w:rsid w:val="009E4EB7"/>
    <w:rsid w:val="009E61A0"/>
    <w:rsid w:val="009E64DE"/>
    <w:rsid w:val="009F13BA"/>
    <w:rsid w:val="009F25B8"/>
    <w:rsid w:val="009F2B9C"/>
    <w:rsid w:val="009F3462"/>
    <w:rsid w:val="009F3D7B"/>
    <w:rsid w:val="009F45FC"/>
    <w:rsid w:val="009F5180"/>
    <w:rsid w:val="009F5200"/>
    <w:rsid w:val="009F54CB"/>
    <w:rsid w:val="009F6046"/>
    <w:rsid w:val="009F6AA7"/>
    <w:rsid w:val="009F7591"/>
    <w:rsid w:val="009F796C"/>
    <w:rsid w:val="009F7BE5"/>
    <w:rsid w:val="009F7EEF"/>
    <w:rsid w:val="00A00B75"/>
    <w:rsid w:val="00A00F12"/>
    <w:rsid w:val="00A00F4C"/>
    <w:rsid w:val="00A014D0"/>
    <w:rsid w:val="00A016AD"/>
    <w:rsid w:val="00A01839"/>
    <w:rsid w:val="00A02311"/>
    <w:rsid w:val="00A02743"/>
    <w:rsid w:val="00A02961"/>
    <w:rsid w:val="00A02E86"/>
    <w:rsid w:val="00A038C7"/>
    <w:rsid w:val="00A03C40"/>
    <w:rsid w:val="00A045DB"/>
    <w:rsid w:val="00A04887"/>
    <w:rsid w:val="00A05015"/>
    <w:rsid w:val="00A05309"/>
    <w:rsid w:val="00A05B88"/>
    <w:rsid w:val="00A0602E"/>
    <w:rsid w:val="00A06082"/>
    <w:rsid w:val="00A061A9"/>
    <w:rsid w:val="00A076D5"/>
    <w:rsid w:val="00A078FC"/>
    <w:rsid w:val="00A10BA9"/>
    <w:rsid w:val="00A10C62"/>
    <w:rsid w:val="00A10CD5"/>
    <w:rsid w:val="00A12096"/>
    <w:rsid w:val="00A124B9"/>
    <w:rsid w:val="00A127CF"/>
    <w:rsid w:val="00A1530B"/>
    <w:rsid w:val="00A1539E"/>
    <w:rsid w:val="00A159F0"/>
    <w:rsid w:val="00A16E43"/>
    <w:rsid w:val="00A173E6"/>
    <w:rsid w:val="00A1753C"/>
    <w:rsid w:val="00A178B6"/>
    <w:rsid w:val="00A17B62"/>
    <w:rsid w:val="00A23F4F"/>
    <w:rsid w:val="00A25C83"/>
    <w:rsid w:val="00A261A0"/>
    <w:rsid w:val="00A2629C"/>
    <w:rsid w:val="00A27030"/>
    <w:rsid w:val="00A31BE4"/>
    <w:rsid w:val="00A320CA"/>
    <w:rsid w:val="00A32217"/>
    <w:rsid w:val="00A32453"/>
    <w:rsid w:val="00A32D5C"/>
    <w:rsid w:val="00A334EF"/>
    <w:rsid w:val="00A34468"/>
    <w:rsid w:val="00A346A1"/>
    <w:rsid w:val="00A3522D"/>
    <w:rsid w:val="00A362D9"/>
    <w:rsid w:val="00A36413"/>
    <w:rsid w:val="00A3729A"/>
    <w:rsid w:val="00A4152E"/>
    <w:rsid w:val="00A43505"/>
    <w:rsid w:val="00A43936"/>
    <w:rsid w:val="00A43AC0"/>
    <w:rsid w:val="00A44DBA"/>
    <w:rsid w:val="00A4702E"/>
    <w:rsid w:val="00A50AAE"/>
    <w:rsid w:val="00A5151D"/>
    <w:rsid w:val="00A518CF"/>
    <w:rsid w:val="00A51AC8"/>
    <w:rsid w:val="00A527C8"/>
    <w:rsid w:val="00A53689"/>
    <w:rsid w:val="00A53C9F"/>
    <w:rsid w:val="00A54550"/>
    <w:rsid w:val="00A549A5"/>
    <w:rsid w:val="00A54B00"/>
    <w:rsid w:val="00A56DF6"/>
    <w:rsid w:val="00A5781A"/>
    <w:rsid w:val="00A57977"/>
    <w:rsid w:val="00A57C91"/>
    <w:rsid w:val="00A57F65"/>
    <w:rsid w:val="00A6133B"/>
    <w:rsid w:val="00A6140E"/>
    <w:rsid w:val="00A615CD"/>
    <w:rsid w:val="00A61CCB"/>
    <w:rsid w:val="00A62713"/>
    <w:rsid w:val="00A64F84"/>
    <w:rsid w:val="00A6586C"/>
    <w:rsid w:val="00A659D1"/>
    <w:rsid w:val="00A65A2A"/>
    <w:rsid w:val="00A666D4"/>
    <w:rsid w:val="00A66D83"/>
    <w:rsid w:val="00A66DE4"/>
    <w:rsid w:val="00A676EF"/>
    <w:rsid w:val="00A67B4B"/>
    <w:rsid w:val="00A71211"/>
    <w:rsid w:val="00A71F40"/>
    <w:rsid w:val="00A72B22"/>
    <w:rsid w:val="00A73284"/>
    <w:rsid w:val="00A73CCC"/>
    <w:rsid w:val="00A74CE2"/>
    <w:rsid w:val="00A74FE7"/>
    <w:rsid w:val="00A7643D"/>
    <w:rsid w:val="00A776DA"/>
    <w:rsid w:val="00A779A5"/>
    <w:rsid w:val="00A77C54"/>
    <w:rsid w:val="00A80EA5"/>
    <w:rsid w:val="00A81D7F"/>
    <w:rsid w:val="00A8284E"/>
    <w:rsid w:val="00A82A96"/>
    <w:rsid w:val="00A82C8B"/>
    <w:rsid w:val="00A8493F"/>
    <w:rsid w:val="00A86242"/>
    <w:rsid w:val="00A869AA"/>
    <w:rsid w:val="00A87377"/>
    <w:rsid w:val="00A90D46"/>
    <w:rsid w:val="00A916DB"/>
    <w:rsid w:val="00A944DB"/>
    <w:rsid w:val="00A95581"/>
    <w:rsid w:val="00A95BFF"/>
    <w:rsid w:val="00AA0023"/>
    <w:rsid w:val="00AA0C0D"/>
    <w:rsid w:val="00AA1B5D"/>
    <w:rsid w:val="00AA2D25"/>
    <w:rsid w:val="00AA683B"/>
    <w:rsid w:val="00AB03F4"/>
    <w:rsid w:val="00AB0B95"/>
    <w:rsid w:val="00AB0F2F"/>
    <w:rsid w:val="00AB1C6F"/>
    <w:rsid w:val="00AB220A"/>
    <w:rsid w:val="00AB30D6"/>
    <w:rsid w:val="00AB3888"/>
    <w:rsid w:val="00AB3A28"/>
    <w:rsid w:val="00AB5098"/>
    <w:rsid w:val="00AB5417"/>
    <w:rsid w:val="00AB588C"/>
    <w:rsid w:val="00AB5F35"/>
    <w:rsid w:val="00AB61B2"/>
    <w:rsid w:val="00AB636C"/>
    <w:rsid w:val="00AB66D8"/>
    <w:rsid w:val="00AB7034"/>
    <w:rsid w:val="00AB7374"/>
    <w:rsid w:val="00AB77DB"/>
    <w:rsid w:val="00AB78C7"/>
    <w:rsid w:val="00AC0E7E"/>
    <w:rsid w:val="00AC183B"/>
    <w:rsid w:val="00AC1E70"/>
    <w:rsid w:val="00AC1EDD"/>
    <w:rsid w:val="00AC2944"/>
    <w:rsid w:val="00AC2B75"/>
    <w:rsid w:val="00AC39AC"/>
    <w:rsid w:val="00AC4032"/>
    <w:rsid w:val="00AC4C12"/>
    <w:rsid w:val="00AC6ED5"/>
    <w:rsid w:val="00AC6FB6"/>
    <w:rsid w:val="00AC7142"/>
    <w:rsid w:val="00AC7275"/>
    <w:rsid w:val="00AD0B4E"/>
    <w:rsid w:val="00AD1644"/>
    <w:rsid w:val="00AD1933"/>
    <w:rsid w:val="00AD1A70"/>
    <w:rsid w:val="00AD2C13"/>
    <w:rsid w:val="00AD55BA"/>
    <w:rsid w:val="00AD64E5"/>
    <w:rsid w:val="00AD6576"/>
    <w:rsid w:val="00AD69FB"/>
    <w:rsid w:val="00AD7879"/>
    <w:rsid w:val="00AE0145"/>
    <w:rsid w:val="00AE02E2"/>
    <w:rsid w:val="00AE0775"/>
    <w:rsid w:val="00AE1D86"/>
    <w:rsid w:val="00AE1E2E"/>
    <w:rsid w:val="00AE2C98"/>
    <w:rsid w:val="00AE32EF"/>
    <w:rsid w:val="00AE3670"/>
    <w:rsid w:val="00AE3F07"/>
    <w:rsid w:val="00AE5646"/>
    <w:rsid w:val="00AE56C8"/>
    <w:rsid w:val="00AE5BEC"/>
    <w:rsid w:val="00AE5D78"/>
    <w:rsid w:val="00AE6308"/>
    <w:rsid w:val="00AE6594"/>
    <w:rsid w:val="00AE677F"/>
    <w:rsid w:val="00AE78C0"/>
    <w:rsid w:val="00AF08FE"/>
    <w:rsid w:val="00AF0A44"/>
    <w:rsid w:val="00AF0B74"/>
    <w:rsid w:val="00AF0F47"/>
    <w:rsid w:val="00AF1B7C"/>
    <w:rsid w:val="00AF330A"/>
    <w:rsid w:val="00AF3481"/>
    <w:rsid w:val="00AF37FF"/>
    <w:rsid w:val="00AF3B7E"/>
    <w:rsid w:val="00AF3E13"/>
    <w:rsid w:val="00AF3EE2"/>
    <w:rsid w:val="00AF4B0A"/>
    <w:rsid w:val="00AF4BB4"/>
    <w:rsid w:val="00AF787C"/>
    <w:rsid w:val="00AF79A5"/>
    <w:rsid w:val="00B00C41"/>
    <w:rsid w:val="00B0154D"/>
    <w:rsid w:val="00B02269"/>
    <w:rsid w:val="00B034BD"/>
    <w:rsid w:val="00B040E7"/>
    <w:rsid w:val="00B04983"/>
    <w:rsid w:val="00B078F9"/>
    <w:rsid w:val="00B10686"/>
    <w:rsid w:val="00B110AC"/>
    <w:rsid w:val="00B11907"/>
    <w:rsid w:val="00B11B8D"/>
    <w:rsid w:val="00B12990"/>
    <w:rsid w:val="00B13443"/>
    <w:rsid w:val="00B138C7"/>
    <w:rsid w:val="00B14778"/>
    <w:rsid w:val="00B1482D"/>
    <w:rsid w:val="00B14F39"/>
    <w:rsid w:val="00B15E67"/>
    <w:rsid w:val="00B174A8"/>
    <w:rsid w:val="00B21AD8"/>
    <w:rsid w:val="00B22016"/>
    <w:rsid w:val="00B22252"/>
    <w:rsid w:val="00B2264C"/>
    <w:rsid w:val="00B228AE"/>
    <w:rsid w:val="00B2371D"/>
    <w:rsid w:val="00B24A21"/>
    <w:rsid w:val="00B2507D"/>
    <w:rsid w:val="00B25679"/>
    <w:rsid w:val="00B26B3F"/>
    <w:rsid w:val="00B273B8"/>
    <w:rsid w:val="00B27AF6"/>
    <w:rsid w:val="00B27F76"/>
    <w:rsid w:val="00B30602"/>
    <w:rsid w:val="00B31996"/>
    <w:rsid w:val="00B31BC8"/>
    <w:rsid w:val="00B32563"/>
    <w:rsid w:val="00B32FBB"/>
    <w:rsid w:val="00B33920"/>
    <w:rsid w:val="00B33A7F"/>
    <w:rsid w:val="00B3422E"/>
    <w:rsid w:val="00B369DF"/>
    <w:rsid w:val="00B37911"/>
    <w:rsid w:val="00B4003D"/>
    <w:rsid w:val="00B41E08"/>
    <w:rsid w:val="00B42044"/>
    <w:rsid w:val="00B420B1"/>
    <w:rsid w:val="00B421A1"/>
    <w:rsid w:val="00B42BA5"/>
    <w:rsid w:val="00B4347C"/>
    <w:rsid w:val="00B43DEE"/>
    <w:rsid w:val="00B44132"/>
    <w:rsid w:val="00B441E1"/>
    <w:rsid w:val="00B44783"/>
    <w:rsid w:val="00B4524D"/>
    <w:rsid w:val="00B4544B"/>
    <w:rsid w:val="00B45833"/>
    <w:rsid w:val="00B45FE8"/>
    <w:rsid w:val="00B46A8F"/>
    <w:rsid w:val="00B50D2F"/>
    <w:rsid w:val="00B51248"/>
    <w:rsid w:val="00B51526"/>
    <w:rsid w:val="00B51956"/>
    <w:rsid w:val="00B5199C"/>
    <w:rsid w:val="00B5218F"/>
    <w:rsid w:val="00B52637"/>
    <w:rsid w:val="00B5293B"/>
    <w:rsid w:val="00B52A63"/>
    <w:rsid w:val="00B52D79"/>
    <w:rsid w:val="00B5446C"/>
    <w:rsid w:val="00B54C42"/>
    <w:rsid w:val="00B556DF"/>
    <w:rsid w:val="00B5603E"/>
    <w:rsid w:val="00B56A70"/>
    <w:rsid w:val="00B575BE"/>
    <w:rsid w:val="00B6039A"/>
    <w:rsid w:val="00B60549"/>
    <w:rsid w:val="00B60556"/>
    <w:rsid w:val="00B609CE"/>
    <w:rsid w:val="00B61AF6"/>
    <w:rsid w:val="00B627E1"/>
    <w:rsid w:val="00B62E82"/>
    <w:rsid w:val="00B63137"/>
    <w:rsid w:val="00B64634"/>
    <w:rsid w:val="00B6656C"/>
    <w:rsid w:val="00B66AF3"/>
    <w:rsid w:val="00B679D0"/>
    <w:rsid w:val="00B70B9F"/>
    <w:rsid w:val="00B71676"/>
    <w:rsid w:val="00B72BA5"/>
    <w:rsid w:val="00B72E99"/>
    <w:rsid w:val="00B73EA2"/>
    <w:rsid w:val="00B74E2B"/>
    <w:rsid w:val="00B75AB3"/>
    <w:rsid w:val="00B77D49"/>
    <w:rsid w:val="00B77DA8"/>
    <w:rsid w:val="00B8153E"/>
    <w:rsid w:val="00B81544"/>
    <w:rsid w:val="00B81579"/>
    <w:rsid w:val="00B81C73"/>
    <w:rsid w:val="00B81EC1"/>
    <w:rsid w:val="00B821FD"/>
    <w:rsid w:val="00B82C47"/>
    <w:rsid w:val="00B82F7F"/>
    <w:rsid w:val="00B836D7"/>
    <w:rsid w:val="00B8372A"/>
    <w:rsid w:val="00B838BC"/>
    <w:rsid w:val="00B83FA4"/>
    <w:rsid w:val="00B84D90"/>
    <w:rsid w:val="00B84EAA"/>
    <w:rsid w:val="00B855B9"/>
    <w:rsid w:val="00B865E6"/>
    <w:rsid w:val="00B869A4"/>
    <w:rsid w:val="00B86A1E"/>
    <w:rsid w:val="00B87B6A"/>
    <w:rsid w:val="00B907FB"/>
    <w:rsid w:val="00B90A72"/>
    <w:rsid w:val="00B90E6A"/>
    <w:rsid w:val="00B91193"/>
    <w:rsid w:val="00B91DDC"/>
    <w:rsid w:val="00B92432"/>
    <w:rsid w:val="00B92ADD"/>
    <w:rsid w:val="00B935F6"/>
    <w:rsid w:val="00B93E59"/>
    <w:rsid w:val="00B9504D"/>
    <w:rsid w:val="00B95331"/>
    <w:rsid w:val="00B96225"/>
    <w:rsid w:val="00B975DE"/>
    <w:rsid w:val="00BA09F7"/>
    <w:rsid w:val="00BA0C5C"/>
    <w:rsid w:val="00BA1018"/>
    <w:rsid w:val="00BA155F"/>
    <w:rsid w:val="00BA1B06"/>
    <w:rsid w:val="00BA2E3A"/>
    <w:rsid w:val="00BA37C7"/>
    <w:rsid w:val="00BA4F14"/>
    <w:rsid w:val="00BA5CEB"/>
    <w:rsid w:val="00BB1D49"/>
    <w:rsid w:val="00BB2225"/>
    <w:rsid w:val="00BB2268"/>
    <w:rsid w:val="00BB2CE6"/>
    <w:rsid w:val="00BB2F50"/>
    <w:rsid w:val="00BB33A0"/>
    <w:rsid w:val="00BB3701"/>
    <w:rsid w:val="00BB4004"/>
    <w:rsid w:val="00BB4CB3"/>
    <w:rsid w:val="00BB6B00"/>
    <w:rsid w:val="00BB6B8D"/>
    <w:rsid w:val="00BB7908"/>
    <w:rsid w:val="00BC14A7"/>
    <w:rsid w:val="00BC2DC9"/>
    <w:rsid w:val="00BC4CFB"/>
    <w:rsid w:val="00BC4D97"/>
    <w:rsid w:val="00BC593A"/>
    <w:rsid w:val="00BC5A56"/>
    <w:rsid w:val="00BC70A1"/>
    <w:rsid w:val="00BD0B64"/>
    <w:rsid w:val="00BD169E"/>
    <w:rsid w:val="00BD16C0"/>
    <w:rsid w:val="00BD1A7B"/>
    <w:rsid w:val="00BD1ADD"/>
    <w:rsid w:val="00BD2102"/>
    <w:rsid w:val="00BD3555"/>
    <w:rsid w:val="00BD3C70"/>
    <w:rsid w:val="00BD3E58"/>
    <w:rsid w:val="00BD41D0"/>
    <w:rsid w:val="00BD4BE5"/>
    <w:rsid w:val="00BD52DE"/>
    <w:rsid w:val="00BD5AC1"/>
    <w:rsid w:val="00BD71B4"/>
    <w:rsid w:val="00BD747D"/>
    <w:rsid w:val="00BE0152"/>
    <w:rsid w:val="00BE0720"/>
    <w:rsid w:val="00BE1682"/>
    <w:rsid w:val="00BE2674"/>
    <w:rsid w:val="00BE2795"/>
    <w:rsid w:val="00BE31DD"/>
    <w:rsid w:val="00BE3CB6"/>
    <w:rsid w:val="00BE3ED0"/>
    <w:rsid w:val="00BE3FA0"/>
    <w:rsid w:val="00BE40F0"/>
    <w:rsid w:val="00BE538E"/>
    <w:rsid w:val="00BE5844"/>
    <w:rsid w:val="00BE5AA0"/>
    <w:rsid w:val="00BE7110"/>
    <w:rsid w:val="00BE7186"/>
    <w:rsid w:val="00BE7311"/>
    <w:rsid w:val="00BE7723"/>
    <w:rsid w:val="00BE7F7D"/>
    <w:rsid w:val="00BF0F54"/>
    <w:rsid w:val="00BF0FE9"/>
    <w:rsid w:val="00BF24CA"/>
    <w:rsid w:val="00BF3224"/>
    <w:rsid w:val="00BF32CD"/>
    <w:rsid w:val="00BF3600"/>
    <w:rsid w:val="00BF3831"/>
    <w:rsid w:val="00BF4FC1"/>
    <w:rsid w:val="00BF5A17"/>
    <w:rsid w:val="00BF6226"/>
    <w:rsid w:val="00BF7127"/>
    <w:rsid w:val="00BF7E65"/>
    <w:rsid w:val="00C007E4"/>
    <w:rsid w:val="00C01721"/>
    <w:rsid w:val="00C02A3A"/>
    <w:rsid w:val="00C036BD"/>
    <w:rsid w:val="00C03886"/>
    <w:rsid w:val="00C0487B"/>
    <w:rsid w:val="00C049AA"/>
    <w:rsid w:val="00C064B6"/>
    <w:rsid w:val="00C067C9"/>
    <w:rsid w:val="00C07F86"/>
    <w:rsid w:val="00C1004A"/>
    <w:rsid w:val="00C101BD"/>
    <w:rsid w:val="00C11BE4"/>
    <w:rsid w:val="00C13BAC"/>
    <w:rsid w:val="00C13D6D"/>
    <w:rsid w:val="00C14E63"/>
    <w:rsid w:val="00C1550A"/>
    <w:rsid w:val="00C178C6"/>
    <w:rsid w:val="00C17AB4"/>
    <w:rsid w:val="00C17D0F"/>
    <w:rsid w:val="00C2074D"/>
    <w:rsid w:val="00C2269D"/>
    <w:rsid w:val="00C24BAF"/>
    <w:rsid w:val="00C25709"/>
    <w:rsid w:val="00C2766F"/>
    <w:rsid w:val="00C304C1"/>
    <w:rsid w:val="00C30FCB"/>
    <w:rsid w:val="00C31D6E"/>
    <w:rsid w:val="00C3303B"/>
    <w:rsid w:val="00C332B5"/>
    <w:rsid w:val="00C338A2"/>
    <w:rsid w:val="00C3395A"/>
    <w:rsid w:val="00C345F9"/>
    <w:rsid w:val="00C3561B"/>
    <w:rsid w:val="00C35BE4"/>
    <w:rsid w:val="00C35F22"/>
    <w:rsid w:val="00C361CC"/>
    <w:rsid w:val="00C3656F"/>
    <w:rsid w:val="00C36869"/>
    <w:rsid w:val="00C36D03"/>
    <w:rsid w:val="00C3703B"/>
    <w:rsid w:val="00C3711B"/>
    <w:rsid w:val="00C37849"/>
    <w:rsid w:val="00C40A62"/>
    <w:rsid w:val="00C40C93"/>
    <w:rsid w:val="00C41ADE"/>
    <w:rsid w:val="00C41EA8"/>
    <w:rsid w:val="00C42C94"/>
    <w:rsid w:val="00C42DBF"/>
    <w:rsid w:val="00C437C4"/>
    <w:rsid w:val="00C43F70"/>
    <w:rsid w:val="00C44496"/>
    <w:rsid w:val="00C45231"/>
    <w:rsid w:val="00C45337"/>
    <w:rsid w:val="00C4533E"/>
    <w:rsid w:val="00C45685"/>
    <w:rsid w:val="00C45A0F"/>
    <w:rsid w:val="00C469FA"/>
    <w:rsid w:val="00C4705B"/>
    <w:rsid w:val="00C471B6"/>
    <w:rsid w:val="00C4737B"/>
    <w:rsid w:val="00C505B7"/>
    <w:rsid w:val="00C50ACC"/>
    <w:rsid w:val="00C517B5"/>
    <w:rsid w:val="00C52B54"/>
    <w:rsid w:val="00C52F82"/>
    <w:rsid w:val="00C53008"/>
    <w:rsid w:val="00C53314"/>
    <w:rsid w:val="00C53DC0"/>
    <w:rsid w:val="00C54048"/>
    <w:rsid w:val="00C551E2"/>
    <w:rsid w:val="00C55EF3"/>
    <w:rsid w:val="00C56215"/>
    <w:rsid w:val="00C568A3"/>
    <w:rsid w:val="00C569EE"/>
    <w:rsid w:val="00C576FB"/>
    <w:rsid w:val="00C60C4F"/>
    <w:rsid w:val="00C6109C"/>
    <w:rsid w:val="00C62775"/>
    <w:rsid w:val="00C63D21"/>
    <w:rsid w:val="00C64651"/>
    <w:rsid w:val="00C64AC7"/>
    <w:rsid w:val="00C650FA"/>
    <w:rsid w:val="00C651DF"/>
    <w:rsid w:val="00C651FC"/>
    <w:rsid w:val="00C655D7"/>
    <w:rsid w:val="00C65FFB"/>
    <w:rsid w:val="00C6691C"/>
    <w:rsid w:val="00C671B2"/>
    <w:rsid w:val="00C720F5"/>
    <w:rsid w:val="00C720F6"/>
    <w:rsid w:val="00C727D5"/>
    <w:rsid w:val="00C72A83"/>
    <w:rsid w:val="00C72B12"/>
    <w:rsid w:val="00C738D8"/>
    <w:rsid w:val="00C73AF2"/>
    <w:rsid w:val="00C744EE"/>
    <w:rsid w:val="00C74B2F"/>
    <w:rsid w:val="00C756EA"/>
    <w:rsid w:val="00C76DD0"/>
    <w:rsid w:val="00C77E50"/>
    <w:rsid w:val="00C80E0D"/>
    <w:rsid w:val="00C81F14"/>
    <w:rsid w:val="00C82BF6"/>
    <w:rsid w:val="00C82F0D"/>
    <w:rsid w:val="00C83CF7"/>
    <w:rsid w:val="00C8454E"/>
    <w:rsid w:val="00C85D20"/>
    <w:rsid w:val="00C85EC4"/>
    <w:rsid w:val="00C86992"/>
    <w:rsid w:val="00C87702"/>
    <w:rsid w:val="00C87917"/>
    <w:rsid w:val="00C87C81"/>
    <w:rsid w:val="00C87CBF"/>
    <w:rsid w:val="00C900D6"/>
    <w:rsid w:val="00C91D1F"/>
    <w:rsid w:val="00C933FD"/>
    <w:rsid w:val="00C936F9"/>
    <w:rsid w:val="00C94478"/>
    <w:rsid w:val="00C946A2"/>
    <w:rsid w:val="00C95BDA"/>
    <w:rsid w:val="00C96EE9"/>
    <w:rsid w:val="00CA0C73"/>
    <w:rsid w:val="00CA10B4"/>
    <w:rsid w:val="00CA267A"/>
    <w:rsid w:val="00CA4339"/>
    <w:rsid w:val="00CA46A3"/>
    <w:rsid w:val="00CA4D64"/>
    <w:rsid w:val="00CA516A"/>
    <w:rsid w:val="00CA56F4"/>
    <w:rsid w:val="00CA5DC4"/>
    <w:rsid w:val="00CA607B"/>
    <w:rsid w:val="00CA6C64"/>
    <w:rsid w:val="00CB0079"/>
    <w:rsid w:val="00CB2C3C"/>
    <w:rsid w:val="00CB2CA7"/>
    <w:rsid w:val="00CB3AB3"/>
    <w:rsid w:val="00CB3D81"/>
    <w:rsid w:val="00CB472C"/>
    <w:rsid w:val="00CB6747"/>
    <w:rsid w:val="00CB682B"/>
    <w:rsid w:val="00CB6850"/>
    <w:rsid w:val="00CB69EB"/>
    <w:rsid w:val="00CC189F"/>
    <w:rsid w:val="00CC23AC"/>
    <w:rsid w:val="00CC2516"/>
    <w:rsid w:val="00CC3096"/>
    <w:rsid w:val="00CC3AB0"/>
    <w:rsid w:val="00CC40D6"/>
    <w:rsid w:val="00CC5080"/>
    <w:rsid w:val="00CC532D"/>
    <w:rsid w:val="00CC6083"/>
    <w:rsid w:val="00CC6EEF"/>
    <w:rsid w:val="00CC700D"/>
    <w:rsid w:val="00CD037D"/>
    <w:rsid w:val="00CD06D7"/>
    <w:rsid w:val="00CD29B3"/>
    <w:rsid w:val="00CD305D"/>
    <w:rsid w:val="00CD4AA7"/>
    <w:rsid w:val="00CD4D96"/>
    <w:rsid w:val="00CD54CD"/>
    <w:rsid w:val="00CD5D86"/>
    <w:rsid w:val="00CD5E8F"/>
    <w:rsid w:val="00CD5F69"/>
    <w:rsid w:val="00CD7B46"/>
    <w:rsid w:val="00CE01BB"/>
    <w:rsid w:val="00CE0287"/>
    <w:rsid w:val="00CE0CB9"/>
    <w:rsid w:val="00CE143B"/>
    <w:rsid w:val="00CE1A29"/>
    <w:rsid w:val="00CE2BF5"/>
    <w:rsid w:val="00CE2F8F"/>
    <w:rsid w:val="00CE3444"/>
    <w:rsid w:val="00CE386E"/>
    <w:rsid w:val="00CE405B"/>
    <w:rsid w:val="00CE41F0"/>
    <w:rsid w:val="00CE42F1"/>
    <w:rsid w:val="00CE4480"/>
    <w:rsid w:val="00CE4EEE"/>
    <w:rsid w:val="00CE5332"/>
    <w:rsid w:val="00CE55B8"/>
    <w:rsid w:val="00CE680D"/>
    <w:rsid w:val="00CE6CD1"/>
    <w:rsid w:val="00CE7123"/>
    <w:rsid w:val="00CE78F3"/>
    <w:rsid w:val="00CF3184"/>
    <w:rsid w:val="00CF6B47"/>
    <w:rsid w:val="00CF703B"/>
    <w:rsid w:val="00CF7B7D"/>
    <w:rsid w:val="00CF7E67"/>
    <w:rsid w:val="00D00E23"/>
    <w:rsid w:val="00D011C3"/>
    <w:rsid w:val="00D022FF"/>
    <w:rsid w:val="00D02B7B"/>
    <w:rsid w:val="00D05323"/>
    <w:rsid w:val="00D05BE6"/>
    <w:rsid w:val="00D0658D"/>
    <w:rsid w:val="00D065CB"/>
    <w:rsid w:val="00D06F20"/>
    <w:rsid w:val="00D0786A"/>
    <w:rsid w:val="00D10630"/>
    <w:rsid w:val="00D10B15"/>
    <w:rsid w:val="00D11898"/>
    <w:rsid w:val="00D11F3C"/>
    <w:rsid w:val="00D1200B"/>
    <w:rsid w:val="00D12186"/>
    <w:rsid w:val="00D123D4"/>
    <w:rsid w:val="00D12624"/>
    <w:rsid w:val="00D13170"/>
    <w:rsid w:val="00D14C22"/>
    <w:rsid w:val="00D14ECE"/>
    <w:rsid w:val="00D14FCB"/>
    <w:rsid w:val="00D14FEB"/>
    <w:rsid w:val="00D15377"/>
    <w:rsid w:val="00D165B2"/>
    <w:rsid w:val="00D17452"/>
    <w:rsid w:val="00D17E55"/>
    <w:rsid w:val="00D207BB"/>
    <w:rsid w:val="00D208E1"/>
    <w:rsid w:val="00D20C7B"/>
    <w:rsid w:val="00D20FD8"/>
    <w:rsid w:val="00D21181"/>
    <w:rsid w:val="00D215EC"/>
    <w:rsid w:val="00D2177B"/>
    <w:rsid w:val="00D21F27"/>
    <w:rsid w:val="00D245EB"/>
    <w:rsid w:val="00D259B5"/>
    <w:rsid w:val="00D263E8"/>
    <w:rsid w:val="00D26589"/>
    <w:rsid w:val="00D26F06"/>
    <w:rsid w:val="00D27F09"/>
    <w:rsid w:val="00D313BC"/>
    <w:rsid w:val="00D317F9"/>
    <w:rsid w:val="00D327C5"/>
    <w:rsid w:val="00D333E0"/>
    <w:rsid w:val="00D33AC0"/>
    <w:rsid w:val="00D3445E"/>
    <w:rsid w:val="00D34EB7"/>
    <w:rsid w:val="00D3581F"/>
    <w:rsid w:val="00D35DEC"/>
    <w:rsid w:val="00D366CA"/>
    <w:rsid w:val="00D3689E"/>
    <w:rsid w:val="00D36A09"/>
    <w:rsid w:val="00D36E59"/>
    <w:rsid w:val="00D37AB4"/>
    <w:rsid w:val="00D4005C"/>
    <w:rsid w:val="00D415E8"/>
    <w:rsid w:val="00D418A5"/>
    <w:rsid w:val="00D42A54"/>
    <w:rsid w:val="00D449C7"/>
    <w:rsid w:val="00D44A8E"/>
    <w:rsid w:val="00D44D23"/>
    <w:rsid w:val="00D47777"/>
    <w:rsid w:val="00D47881"/>
    <w:rsid w:val="00D47DC9"/>
    <w:rsid w:val="00D50038"/>
    <w:rsid w:val="00D50F33"/>
    <w:rsid w:val="00D5183B"/>
    <w:rsid w:val="00D51910"/>
    <w:rsid w:val="00D519C1"/>
    <w:rsid w:val="00D51B13"/>
    <w:rsid w:val="00D520A5"/>
    <w:rsid w:val="00D521F6"/>
    <w:rsid w:val="00D52A69"/>
    <w:rsid w:val="00D52DCF"/>
    <w:rsid w:val="00D5497A"/>
    <w:rsid w:val="00D549C7"/>
    <w:rsid w:val="00D55B3F"/>
    <w:rsid w:val="00D56366"/>
    <w:rsid w:val="00D56BEC"/>
    <w:rsid w:val="00D60C2B"/>
    <w:rsid w:val="00D611F7"/>
    <w:rsid w:val="00D6343F"/>
    <w:rsid w:val="00D639E1"/>
    <w:rsid w:val="00D6433C"/>
    <w:rsid w:val="00D64442"/>
    <w:rsid w:val="00D644C9"/>
    <w:rsid w:val="00D65716"/>
    <w:rsid w:val="00D65973"/>
    <w:rsid w:val="00D660B9"/>
    <w:rsid w:val="00D66C1A"/>
    <w:rsid w:val="00D66CAD"/>
    <w:rsid w:val="00D675D3"/>
    <w:rsid w:val="00D7025D"/>
    <w:rsid w:val="00D7035A"/>
    <w:rsid w:val="00D709B4"/>
    <w:rsid w:val="00D70DDF"/>
    <w:rsid w:val="00D714A7"/>
    <w:rsid w:val="00D7167C"/>
    <w:rsid w:val="00D71AA6"/>
    <w:rsid w:val="00D72750"/>
    <w:rsid w:val="00D7399C"/>
    <w:rsid w:val="00D73B8B"/>
    <w:rsid w:val="00D73EBA"/>
    <w:rsid w:val="00D73F49"/>
    <w:rsid w:val="00D756AE"/>
    <w:rsid w:val="00D75D0E"/>
    <w:rsid w:val="00D7672D"/>
    <w:rsid w:val="00D77E8B"/>
    <w:rsid w:val="00D80B38"/>
    <w:rsid w:val="00D80FD6"/>
    <w:rsid w:val="00D8124C"/>
    <w:rsid w:val="00D815A5"/>
    <w:rsid w:val="00D82B0A"/>
    <w:rsid w:val="00D8311D"/>
    <w:rsid w:val="00D83E68"/>
    <w:rsid w:val="00D840C2"/>
    <w:rsid w:val="00D853A7"/>
    <w:rsid w:val="00D855EE"/>
    <w:rsid w:val="00D85983"/>
    <w:rsid w:val="00D85E4A"/>
    <w:rsid w:val="00D8706F"/>
    <w:rsid w:val="00D8768B"/>
    <w:rsid w:val="00D87AA8"/>
    <w:rsid w:val="00D9101B"/>
    <w:rsid w:val="00D95474"/>
    <w:rsid w:val="00D95A94"/>
    <w:rsid w:val="00D972A3"/>
    <w:rsid w:val="00D97C5A"/>
    <w:rsid w:val="00D97E73"/>
    <w:rsid w:val="00DA025E"/>
    <w:rsid w:val="00DA0D0D"/>
    <w:rsid w:val="00DA0EFE"/>
    <w:rsid w:val="00DA129F"/>
    <w:rsid w:val="00DA2656"/>
    <w:rsid w:val="00DA2762"/>
    <w:rsid w:val="00DA27A7"/>
    <w:rsid w:val="00DA28BC"/>
    <w:rsid w:val="00DA3358"/>
    <w:rsid w:val="00DA3805"/>
    <w:rsid w:val="00DA3A8F"/>
    <w:rsid w:val="00DA4F94"/>
    <w:rsid w:val="00DA5F2B"/>
    <w:rsid w:val="00DA653D"/>
    <w:rsid w:val="00DA6C21"/>
    <w:rsid w:val="00DB0EC4"/>
    <w:rsid w:val="00DB21F2"/>
    <w:rsid w:val="00DB2B20"/>
    <w:rsid w:val="00DB3B88"/>
    <w:rsid w:val="00DB3FDF"/>
    <w:rsid w:val="00DB5EB5"/>
    <w:rsid w:val="00DB7B0D"/>
    <w:rsid w:val="00DC0261"/>
    <w:rsid w:val="00DC08A6"/>
    <w:rsid w:val="00DC181B"/>
    <w:rsid w:val="00DC1981"/>
    <w:rsid w:val="00DC2B8D"/>
    <w:rsid w:val="00DC3052"/>
    <w:rsid w:val="00DC372E"/>
    <w:rsid w:val="00DC4BE3"/>
    <w:rsid w:val="00DD0417"/>
    <w:rsid w:val="00DD05FE"/>
    <w:rsid w:val="00DD2492"/>
    <w:rsid w:val="00DD3D8F"/>
    <w:rsid w:val="00DD448E"/>
    <w:rsid w:val="00DD45BD"/>
    <w:rsid w:val="00DD526C"/>
    <w:rsid w:val="00DD5645"/>
    <w:rsid w:val="00DD5C2F"/>
    <w:rsid w:val="00DD636F"/>
    <w:rsid w:val="00DE085C"/>
    <w:rsid w:val="00DE0B51"/>
    <w:rsid w:val="00DE244A"/>
    <w:rsid w:val="00DE2C04"/>
    <w:rsid w:val="00DE3BA0"/>
    <w:rsid w:val="00DE4635"/>
    <w:rsid w:val="00DE4E84"/>
    <w:rsid w:val="00DE5C8F"/>
    <w:rsid w:val="00DE6D06"/>
    <w:rsid w:val="00DE723C"/>
    <w:rsid w:val="00DE782C"/>
    <w:rsid w:val="00DE7BF8"/>
    <w:rsid w:val="00DF05EA"/>
    <w:rsid w:val="00DF0606"/>
    <w:rsid w:val="00DF06EC"/>
    <w:rsid w:val="00DF080A"/>
    <w:rsid w:val="00DF08F5"/>
    <w:rsid w:val="00DF0929"/>
    <w:rsid w:val="00DF0968"/>
    <w:rsid w:val="00DF0D82"/>
    <w:rsid w:val="00DF26E6"/>
    <w:rsid w:val="00DF2970"/>
    <w:rsid w:val="00DF2CB0"/>
    <w:rsid w:val="00DF2FAE"/>
    <w:rsid w:val="00DF4527"/>
    <w:rsid w:val="00DF4AD1"/>
    <w:rsid w:val="00DF4CB8"/>
    <w:rsid w:val="00DF608E"/>
    <w:rsid w:val="00DF6177"/>
    <w:rsid w:val="00DF66A1"/>
    <w:rsid w:val="00DF740C"/>
    <w:rsid w:val="00DF7571"/>
    <w:rsid w:val="00DF7623"/>
    <w:rsid w:val="00DF7BC7"/>
    <w:rsid w:val="00E00515"/>
    <w:rsid w:val="00E0088E"/>
    <w:rsid w:val="00E00A12"/>
    <w:rsid w:val="00E00E46"/>
    <w:rsid w:val="00E01A04"/>
    <w:rsid w:val="00E01EF5"/>
    <w:rsid w:val="00E02758"/>
    <w:rsid w:val="00E028A2"/>
    <w:rsid w:val="00E02C53"/>
    <w:rsid w:val="00E02EFA"/>
    <w:rsid w:val="00E03296"/>
    <w:rsid w:val="00E033C5"/>
    <w:rsid w:val="00E03CF9"/>
    <w:rsid w:val="00E05413"/>
    <w:rsid w:val="00E05666"/>
    <w:rsid w:val="00E076AB"/>
    <w:rsid w:val="00E0792E"/>
    <w:rsid w:val="00E1226F"/>
    <w:rsid w:val="00E12674"/>
    <w:rsid w:val="00E1285F"/>
    <w:rsid w:val="00E1337B"/>
    <w:rsid w:val="00E13B19"/>
    <w:rsid w:val="00E146EF"/>
    <w:rsid w:val="00E15662"/>
    <w:rsid w:val="00E16EF3"/>
    <w:rsid w:val="00E170B0"/>
    <w:rsid w:val="00E17BCB"/>
    <w:rsid w:val="00E17F81"/>
    <w:rsid w:val="00E20724"/>
    <w:rsid w:val="00E20BEB"/>
    <w:rsid w:val="00E217B5"/>
    <w:rsid w:val="00E22AF8"/>
    <w:rsid w:val="00E23901"/>
    <w:rsid w:val="00E23E3D"/>
    <w:rsid w:val="00E2433C"/>
    <w:rsid w:val="00E24CA8"/>
    <w:rsid w:val="00E25D46"/>
    <w:rsid w:val="00E2617D"/>
    <w:rsid w:val="00E26B3E"/>
    <w:rsid w:val="00E305FF"/>
    <w:rsid w:val="00E31052"/>
    <w:rsid w:val="00E3171D"/>
    <w:rsid w:val="00E319E4"/>
    <w:rsid w:val="00E3211D"/>
    <w:rsid w:val="00E32393"/>
    <w:rsid w:val="00E33695"/>
    <w:rsid w:val="00E33AA4"/>
    <w:rsid w:val="00E34963"/>
    <w:rsid w:val="00E34FEC"/>
    <w:rsid w:val="00E35402"/>
    <w:rsid w:val="00E37E70"/>
    <w:rsid w:val="00E37FE0"/>
    <w:rsid w:val="00E42BF6"/>
    <w:rsid w:val="00E43289"/>
    <w:rsid w:val="00E43CFB"/>
    <w:rsid w:val="00E453A7"/>
    <w:rsid w:val="00E46558"/>
    <w:rsid w:val="00E470DA"/>
    <w:rsid w:val="00E476E2"/>
    <w:rsid w:val="00E47725"/>
    <w:rsid w:val="00E504A8"/>
    <w:rsid w:val="00E50CCD"/>
    <w:rsid w:val="00E514CA"/>
    <w:rsid w:val="00E52198"/>
    <w:rsid w:val="00E5266C"/>
    <w:rsid w:val="00E54245"/>
    <w:rsid w:val="00E55B2A"/>
    <w:rsid w:val="00E56304"/>
    <w:rsid w:val="00E56615"/>
    <w:rsid w:val="00E6022A"/>
    <w:rsid w:val="00E605EB"/>
    <w:rsid w:val="00E60902"/>
    <w:rsid w:val="00E619AC"/>
    <w:rsid w:val="00E62796"/>
    <w:rsid w:val="00E62B69"/>
    <w:rsid w:val="00E63184"/>
    <w:rsid w:val="00E63E9A"/>
    <w:rsid w:val="00E647F5"/>
    <w:rsid w:val="00E651B9"/>
    <w:rsid w:val="00E6583A"/>
    <w:rsid w:val="00E670F1"/>
    <w:rsid w:val="00E67B70"/>
    <w:rsid w:val="00E71BD0"/>
    <w:rsid w:val="00E726C1"/>
    <w:rsid w:val="00E72BCC"/>
    <w:rsid w:val="00E731AD"/>
    <w:rsid w:val="00E7398B"/>
    <w:rsid w:val="00E73AD8"/>
    <w:rsid w:val="00E7428D"/>
    <w:rsid w:val="00E74541"/>
    <w:rsid w:val="00E74A27"/>
    <w:rsid w:val="00E74B62"/>
    <w:rsid w:val="00E778A6"/>
    <w:rsid w:val="00E779CD"/>
    <w:rsid w:val="00E8130D"/>
    <w:rsid w:val="00E82AC2"/>
    <w:rsid w:val="00E82BFE"/>
    <w:rsid w:val="00E83E8E"/>
    <w:rsid w:val="00E85923"/>
    <w:rsid w:val="00E86390"/>
    <w:rsid w:val="00E869B1"/>
    <w:rsid w:val="00E869EC"/>
    <w:rsid w:val="00E86BC8"/>
    <w:rsid w:val="00E90299"/>
    <w:rsid w:val="00E908FA"/>
    <w:rsid w:val="00E91012"/>
    <w:rsid w:val="00E91307"/>
    <w:rsid w:val="00E91661"/>
    <w:rsid w:val="00E922A3"/>
    <w:rsid w:val="00E92323"/>
    <w:rsid w:val="00E92D9D"/>
    <w:rsid w:val="00E9399B"/>
    <w:rsid w:val="00E93A30"/>
    <w:rsid w:val="00E9428F"/>
    <w:rsid w:val="00E95216"/>
    <w:rsid w:val="00E9591E"/>
    <w:rsid w:val="00E96E50"/>
    <w:rsid w:val="00E973F2"/>
    <w:rsid w:val="00E9766E"/>
    <w:rsid w:val="00E97690"/>
    <w:rsid w:val="00E9799D"/>
    <w:rsid w:val="00EA11DA"/>
    <w:rsid w:val="00EA1ED3"/>
    <w:rsid w:val="00EA267F"/>
    <w:rsid w:val="00EA3FF7"/>
    <w:rsid w:val="00EA4A4E"/>
    <w:rsid w:val="00EA57FB"/>
    <w:rsid w:val="00EA76AD"/>
    <w:rsid w:val="00EA7785"/>
    <w:rsid w:val="00EB0A59"/>
    <w:rsid w:val="00EB123B"/>
    <w:rsid w:val="00EB1A55"/>
    <w:rsid w:val="00EB2634"/>
    <w:rsid w:val="00EB2B33"/>
    <w:rsid w:val="00EB329C"/>
    <w:rsid w:val="00EB3AE1"/>
    <w:rsid w:val="00EB4AC5"/>
    <w:rsid w:val="00EB54A4"/>
    <w:rsid w:val="00EB60A9"/>
    <w:rsid w:val="00EB614E"/>
    <w:rsid w:val="00EB68AA"/>
    <w:rsid w:val="00EB707D"/>
    <w:rsid w:val="00EB7665"/>
    <w:rsid w:val="00EC031A"/>
    <w:rsid w:val="00EC0C2C"/>
    <w:rsid w:val="00EC1459"/>
    <w:rsid w:val="00EC1980"/>
    <w:rsid w:val="00EC25D2"/>
    <w:rsid w:val="00EC2B92"/>
    <w:rsid w:val="00EC2BA8"/>
    <w:rsid w:val="00EC3C6D"/>
    <w:rsid w:val="00EC42AD"/>
    <w:rsid w:val="00EC561E"/>
    <w:rsid w:val="00EC5B09"/>
    <w:rsid w:val="00EC626D"/>
    <w:rsid w:val="00EC6495"/>
    <w:rsid w:val="00ED066A"/>
    <w:rsid w:val="00ED13DE"/>
    <w:rsid w:val="00ED1608"/>
    <w:rsid w:val="00ED23F7"/>
    <w:rsid w:val="00ED2AFE"/>
    <w:rsid w:val="00ED334A"/>
    <w:rsid w:val="00ED38F2"/>
    <w:rsid w:val="00ED406F"/>
    <w:rsid w:val="00ED51CD"/>
    <w:rsid w:val="00ED61BF"/>
    <w:rsid w:val="00ED6BFE"/>
    <w:rsid w:val="00ED7AE1"/>
    <w:rsid w:val="00EE0173"/>
    <w:rsid w:val="00EE14B7"/>
    <w:rsid w:val="00EE1EF5"/>
    <w:rsid w:val="00EE2687"/>
    <w:rsid w:val="00EE37E9"/>
    <w:rsid w:val="00EE39BE"/>
    <w:rsid w:val="00EE45CD"/>
    <w:rsid w:val="00EE501B"/>
    <w:rsid w:val="00EE51E3"/>
    <w:rsid w:val="00EE541F"/>
    <w:rsid w:val="00EE5C99"/>
    <w:rsid w:val="00EE734C"/>
    <w:rsid w:val="00EE73D8"/>
    <w:rsid w:val="00EF257E"/>
    <w:rsid w:val="00EF3624"/>
    <w:rsid w:val="00EF4602"/>
    <w:rsid w:val="00EF632B"/>
    <w:rsid w:val="00EF714B"/>
    <w:rsid w:val="00EF7981"/>
    <w:rsid w:val="00EF7BA9"/>
    <w:rsid w:val="00EF7CA0"/>
    <w:rsid w:val="00F007A8"/>
    <w:rsid w:val="00F020B7"/>
    <w:rsid w:val="00F02877"/>
    <w:rsid w:val="00F02AB3"/>
    <w:rsid w:val="00F02F8E"/>
    <w:rsid w:val="00F0519E"/>
    <w:rsid w:val="00F06705"/>
    <w:rsid w:val="00F0701C"/>
    <w:rsid w:val="00F075D1"/>
    <w:rsid w:val="00F077E2"/>
    <w:rsid w:val="00F11572"/>
    <w:rsid w:val="00F13FD2"/>
    <w:rsid w:val="00F1405A"/>
    <w:rsid w:val="00F1422C"/>
    <w:rsid w:val="00F14641"/>
    <w:rsid w:val="00F14F18"/>
    <w:rsid w:val="00F15024"/>
    <w:rsid w:val="00F15241"/>
    <w:rsid w:val="00F173AB"/>
    <w:rsid w:val="00F176E7"/>
    <w:rsid w:val="00F2093A"/>
    <w:rsid w:val="00F20A0C"/>
    <w:rsid w:val="00F2100E"/>
    <w:rsid w:val="00F22617"/>
    <w:rsid w:val="00F22E72"/>
    <w:rsid w:val="00F23A0E"/>
    <w:rsid w:val="00F2418B"/>
    <w:rsid w:val="00F248CD"/>
    <w:rsid w:val="00F25BA1"/>
    <w:rsid w:val="00F26ACB"/>
    <w:rsid w:val="00F27CBB"/>
    <w:rsid w:val="00F30006"/>
    <w:rsid w:val="00F302BF"/>
    <w:rsid w:val="00F3051C"/>
    <w:rsid w:val="00F31018"/>
    <w:rsid w:val="00F31A55"/>
    <w:rsid w:val="00F32EC1"/>
    <w:rsid w:val="00F330A9"/>
    <w:rsid w:val="00F3439B"/>
    <w:rsid w:val="00F34B27"/>
    <w:rsid w:val="00F35C78"/>
    <w:rsid w:val="00F36207"/>
    <w:rsid w:val="00F368A8"/>
    <w:rsid w:val="00F36BA8"/>
    <w:rsid w:val="00F400FF"/>
    <w:rsid w:val="00F4047D"/>
    <w:rsid w:val="00F4144A"/>
    <w:rsid w:val="00F4251B"/>
    <w:rsid w:val="00F42F9A"/>
    <w:rsid w:val="00F4350C"/>
    <w:rsid w:val="00F43A65"/>
    <w:rsid w:val="00F43F77"/>
    <w:rsid w:val="00F43F80"/>
    <w:rsid w:val="00F4427A"/>
    <w:rsid w:val="00F4508A"/>
    <w:rsid w:val="00F45F30"/>
    <w:rsid w:val="00F46528"/>
    <w:rsid w:val="00F466E8"/>
    <w:rsid w:val="00F476C8"/>
    <w:rsid w:val="00F47975"/>
    <w:rsid w:val="00F47CC3"/>
    <w:rsid w:val="00F50421"/>
    <w:rsid w:val="00F50CBA"/>
    <w:rsid w:val="00F52C20"/>
    <w:rsid w:val="00F5303A"/>
    <w:rsid w:val="00F5305B"/>
    <w:rsid w:val="00F53BBD"/>
    <w:rsid w:val="00F53D97"/>
    <w:rsid w:val="00F542EF"/>
    <w:rsid w:val="00F5550E"/>
    <w:rsid w:val="00F55EFC"/>
    <w:rsid w:val="00F572C4"/>
    <w:rsid w:val="00F602B8"/>
    <w:rsid w:val="00F60584"/>
    <w:rsid w:val="00F60BE9"/>
    <w:rsid w:val="00F643F6"/>
    <w:rsid w:val="00F64B0C"/>
    <w:rsid w:val="00F64C77"/>
    <w:rsid w:val="00F65241"/>
    <w:rsid w:val="00F65AFE"/>
    <w:rsid w:val="00F65DA5"/>
    <w:rsid w:val="00F6682E"/>
    <w:rsid w:val="00F6708B"/>
    <w:rsid w:val="00F67E38"/>
    <w:rsid w:val="00F708B5"/>
    <w:rsid w:val="00F71B5D"/>
    <w:rsid w:val="00F71CC3"/>
    <w:rsid w:val="00F723D5"/>
    <w:rsid w:val="00F73634"/>
    <w:rsid w:val="00F73C47"/>
    <w:rsid w:val="00F74552"/>
    <w:rsid w:val="00F754B9"/>
    <w:rsid w:val="00F755C2"/>
    <w:rsid w:val="00F7768E"/>
    <w:rsid w:val="00F80CE2"/>
    <w:rsid w:val="00F81B63"/>
    <w:rsid w:val="00F81E79"/>
    <w:rsid w:val="00F82933"/>
    <w:rsid w:val="00F83539"/>
    <w:rsid w:val="00F84504"/>
    <w:rsid w:val="00F85C62"/>
    <w:rsid w:val="00F8662D"/>
    <w:rsid w:val="00F867A2"/>
    <w:rsid w:val="00F92DD6"/>
    <w:rsid w:val="00F92EF3"/>
    <w:rsid w:val="00F93C75"/>
    <w:rsid w:val="00F95CCB"/>
    <w:rsid w:val="00F95D87"/>
    <w:rsid w:val="00F96973"/>
    <w:rsid w:val="00F9710B"/>
    <w:rsid w:val="00F97D22"/>
    <w:rsid w:val="00F97D6C"/>
    <w:rsid w:val="00F97FB7"/>
    <w:rsid w:val="00FA0B90"/>
    <w:rsid w:val="00FA0C07"/>
    <w:rsid w:val="00FA3906"/>
    <w:rsid w:val="00FA425D"/>
    <w:rsid w:val="00FA47ED"/>
    <w:rsid w:val="00FA60AE"/>
    <w:rsid w:val="00FA72B2"/>
    <w:rsid w:val="00FA73D1"/>
    <w:rsid w:val="00FB0A8C"/>
    <w:rsid w:val="00FB2A65"/>
    <w:rsid w:val="00FB322A"/>
    <w:rsid w:val="00FB4C87"/>
    <w:rsid w:val="00FB609A"/>
    <w:rsid w:val="00FB6628"/>
    <w:rsid w:val="00FB70F8"/>
    <w:rsid w:val="00FB7364"/>
    <w:rsid w:val="00FB758E"/>
    <w:rsid w:val="00FB77C9"/>
    <w:rsid w:val="00FC0C48"/>
    <w:rsid w:val="00FC0FF6"/>
    <w:rsid w:val="00FC10F9"/>
    <w:rsid w:val="00FC16BB"/>
    <w:rsid w:val="00FC1DEC"/>
    <w:rsid w:val="00FC2197"/>
    <w:rsid w:val="00FC294B"/>
    <w:rsid w:val="00FC2A27"/>
    <w:rsid w:val="00FC2BBA"/>
    <w:rsid w:val="00FC2E16"/>
    <w:rsid w:val="00FC31B1"/>
    <w:rsid w:val="00FC63C9"/>
    <w:rsid w:val="00FC6C86"/>
    <w:rsid w:val="00FC6E3F"/>
    <w:rsid w:val="00FC7AE8"/>
    <w:rsid w:val="00FD0E54"/>
    <w:rsid w:val="00FD1FE7"/>
    <w:rsid w:val="00FD27EE"/>
    <w:rsid w:val="00FD4390"/>
    <w:rsid w:val="00FD5E68"/>
    <w:rsid w:val="00FD7ED8"/>
    <w:rsid w:val="00FE000A"/>
    <w:rsid w:val="00FE0742"/>
    <w:rsid w:val="00FE0BD9"/>
    <w:rsid w:val="00FE1053"/>
    <w:rsid w:val="00FE10F9"/>
    <w:rsid w:val="00FE15D3"/>
    <w:rsid w:val="00FE17DE"/>
    <w:rsid w:val="00FE1C53"/>
    <w:rsid w:val="00FE262B"/>
    <w:rsid w:val="00FE2E69"/>
    <w:rsid w:val="00FE2FDF"/>
    <w:rsid w:val="00FE3D36"/>
    <w:rsid w:val="00FE418A"/>
    <w:rsid w:val="00FE4620"/>
    <w:rsid w:val="00FE4A5F"/>
    <w:rsid w:val="00FE4F00"/>
    <w:rsid w:val="00FE5D29"/>
    <w:rsid w:val="00FE6226"/>
    <w:rsid w:val="00FE723F"/>
    <w:rsid w:val="00FE7C85"/>
    <w:rsid w:val="00FF064E"/>
    <w:rsid w:val="00FF07B3"/>
    <w:rsid w:val="00FF10C7"/>
    <w:rsid w:val="00FF2FA8"/>
    <w:rsid w:val="00FF36B8"/>
    <w:rsid w:val="00FF40B2"/>
    <w:rsid w:val="00FF485F"/>
    <w:rsid w:val="00FF4D57"/>
    <w:rsid w:val="00FF5012"/>
    <w:rsid w:val="00FF5584"/>
    <w:rsid w:val="00FF6C7D"/>
    <w:rsid w:val="00FF6D8A"/>
    <w:rsid w:val="00FF711D"/>
    <w:rsid w:val="00FF7215"/>
    <w:rsid w:val="00FF721B"/>
    <w:rsid w:val="00FF7DF1"/>
    <w:rsid w:val="0CC79645"/>
    <w:rsid w:val="12FBE6F1"/>
    <w:rsid w:val="15946686"/>
    <w:rsid w:val="1742F848"/>
    <w:rsid w:val="1BFA5CD4"/>
    <w:rsid w:val="27928989"/>
    <w:rsid w:val="2EDE2495"/>
    <w:rsid w:val="34F2274F"/>
    <w:rsid w:val="402A6EB4"/>
    <w:rsid w:val="51FCD627"/>
    <w:rsid w:val="541CDEE5"/>
    <w:rsid w:val="55590DBE"/>
    <w:rsid w:val="5C2753E3"/>
    <w:rsid w:val="626916DB"/>
    <w:rsid w:val="6360328C"/>
    <w:rsid w:val="6EE5523A"/>
    <w:rsid w:val="70A1322F"/>
    <w:rsid w:val="755D0C2E"/>
    <w:rsid w:val="7B1B471B"/>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F86894"/>
  <w15:docId w15:val="{82B76CE3-1C82-4F51-8EC0-501629968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nl-N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25DE9"/>
    <w:rPr>
      <w:rFonts w:ascii="Verdana" w:hAnsi="Verdana"/>
      <w:sz w:val="22"/>
    </w:rPr>
  </w:style>
  <w:style w:type="paragraph" w:styleId="Kop1">
    <w:name w:val="heading 1"/>
    <w:basedOn w:val="Standaard"/>
    <w:next w:val="Standaard"/>
    <w:link w:val="Kop1Char"/>
    <w:uiPriority w:val="9"/>
    <w:qFormat/>
    <w:rsid w:val="00825DE9"/>
    <w:pPr>
      <w:keepNext/>
      <w:keepLines/>
      <w:numPr>
        <w:numId w:val="5"/>
      </w:numPr>
      <w:spacing w:before="240" w:after="0" w:line="360" w:lineRule="auto"/>
      <w:outlineLvl w:val="0"/>
    </w:pPr>
    <w:rPr>
      <w:rFonts w:eastAsiaTheme="majorEastAsia" w:cstheme="majorBidi"/>
      <w:color w:val="61A9CC" w:themeColor="accent1" w:themeShade="BF"/>
      <w:sz w:val="32"/>
      <w:szCs w:val="32"/>
    </w:rPr>
  </w:style>
  <w:style w:type="paragraph" w:styleId="Kop2">
    <w:name w:val="heading 2"/>
    <w:basedOn w:val="Standaard"/>
    <w:next w:val="Standaard"/>
    <w:link w:val="Kop2Char"/>
    <w:uiPriority w:val="9"/>
    <w:unhideWhenUsed/>
    <w:qFormat/>
    <w:rsid w:val="000E7C50"/>
    <w:pPr>
      <w:keepNext/>
      <w:keepLines/>
      <w:numPr>
        <w:ilvl w:val="1"/>
        <w:numId w:val="5"/>
      </w:numPr>
      <w:spacing w:before="40" w:after="0" w:line="360" w:lineRule="auto"/>
      <w:outlineLvl w:val="1"/>
    </w:pPr>
    <w:rPr>
      <w:rFonts w:eastAsiaTheme="majorEastAsia" w:cstheme="majorBidi"/>
      <w:color w:val="61A9CC" w:themeColor="accent1" w:themeShade="BF"/>
      <w:sz w:val="26"/>
      <w:szCs w:val="26"/>
    </w:rPr>
  </w:style>
  <w:style w:type="paragraph" w:styleId="Kop3">
    <w:name w:val="heading 3"/>
    <w:basedOn w:val="Standaard"/>
    <w:next w:val="Standaard"/>
    <w:link w:val="Kop3Char"/>
    <w:uiPriority w:val="9"/>
    <w:unhideWhenUsed/>
    <w:qFormat/>
    <w:rsid w:val="0079177E"/>
    <w:pPr>
      <w:keepNext/>
      <w:keepLines/>
      <w:numPr>
        <w:ilvl w:val="2"/>
        <w:numId w:val="5"/>
      </w:numPr>
      <w:spacing w:before="40" w:after="0"/>
      <w:outlineLvl w:val="2"/>
    </w:pPr>
    <w:rPr>
      <w:rFonts w:asciiTheme="majorHAnsi" w:eastAsiaTheme="majorEastAsia" w:hAnsiTheme="majorHAnsi" w:cstheme="majorBidi"/>
      <w:color w:val="307597" w:themeColor="accent1" w:themeShade="7F"/>
      <w:sz w:val="24"/>
    </w:rPr>
  </w:style>
  <w:style w:type="paragraph" w:styleId="Kop4">
    <w:name w:val="heading 4"/>
    <w:basedOn w:val="Standaard"/>
    <w:next w:val="Standaard"/>
    <w:link w:val="Kop4Char"/>
    <w:uiPriority w:val="9"/>
    <w:unhideWhenUsed/>
    <w:qFormat/>
    <w:rsid w:val="004E7205"/>
    <w:pPr>
      <w:keepNext/>
      <w:keepLines/>
      <w:numPr>
        <w:ilvl w:val="3"/>
        <w:numId w:val="5"/>
      </w:numPr>
      <w:spacing w:before="40" w:after="0"/>
      <w:outlineLvl w:val="3"/>
    </w:pPr>
    <w:rPr>
      <w:rFonts w:asciiTheme="majorHAnsi" w:eastAsiaTheme="majorEastAsia" w:hAnsiTheme="majorHAnsi" w:cstheme="majorBidi"/>
      <w:i/>
      <w:iCs/>
      <w:color w:val="61A9CC" w:themeColor="accent1" w:themeShade="BF"/>
    </w:rPr>
  </w:style>
  <w:style w:type="paragraph" w:styleId="Kop5">
    <w:name w:val="heading 5"/>
    <w:basedOn w:val="Standaard"/>
    <w:next w:val="Standaard"/>
    <w:link w:val="Kop5Char"/>
    <w:uiPriority w:val="9"/>
    <w:unhideWhenUsed/>
    <w:qFormat/>
    <w:rsid w:val="00712042"/>
    <w:pPr>
      <w:keepNext/>
      <w:keepLines/>
      <w:numPr>
        <w:ilvl w:val="4"/>
        <w:numId w:val="5"/>
      </w:numPr>
      <w:spacing w:before="40" w:after="0"/>
      <w:outlineLvl w:val="4"/>
    </w:pPr>
    <w:rPr>
      <w:rFonts w:asciiTheme="majorHAnsi" w:eastAsiaTheme="majorEastAsia" w:hAnsiTheme="majorHAnsi" w:cstheme="majorBidi"/>
      <w:color w:val="61A9CC" w:themeColor="accent1" w:themeShade="BF"/>
    </w:rPr>
  </w:style>
  <w:style w:type="paragraph" w:styleId="Kop6">
    <w:name w:val="heading 6"/>
    <w:basedOn w:val="Standaard"/>
    <w:next w:val="Standaard"/>
    <w:link w:val="Kop6Char"/>
    <w:uiPriority w:val="9"/>
    <w:semiHidden/>
    <w:unhideWhenUsed/>
    <w:qFormat/>
    <w:rsid w:val="00DE085C"/>
    <w:pPr>
      <w:keepNext/>
      <w:keepLines/>
      <w:numPr>
        <w:ilvl w:val="5"/>
        <w:numId w:val="5"/>
      </w:numPr>
      <w:spacing w:before="40" w:after="0"/>
      <w:outlineLvl w:val="5"/>
    </w:pPr>
    <w:rPr>
      <w:rFonts w:asciiTheme="majorHAnsi" w:eastAsiaTheme="majorEastAsia" w:hAnsiTheme="majorHAnsi" w:cstheme="majorBidi"/>
      <w:color w:val="307597" w:themeColor="accent1" w:themeShade="7F"/>
    </w:rPr>
  </w:style>
  <w:style w:type="paragraph" w:styleId="Kop7">
    <w:name w:val="heading 7"/>
    <w:basedOn w:val="Standaard"/>
    <w:next w:val="Standaard"/>
    <w:link w:val="Kop7Char"/>
    <w:uiPriority w:val="9"/>
    <w:semiHidden/>
    <w:unhideWhenUsed/>
    <w:qFormat/>
    <w:rsid w:val="00DE085C"/>
    <w:pPr>
      <w:keepNext/>
      <w:keepLines/>
      <w:numPr>
        <w:ilvl w:val="6"/>
        <w:numId w:val="5"/>
      </w:numPr>
      <w:spacing w:before="40" w:after="0"/>
      <w:outlineLvl w:val="6"/>
    </w:pPr>
    <w:rPr>
      <w:rFonts w:asciiTheme="majorHAnsi" w:eastAsiaTheme="majorEastAsia" w:hAnsiTheme="majorHAnsi" w:cstheme="majorBidi"/>
      <w:i/>
      <w:iCs/>
      <w:color w:val="307597" w:themeColor="accent1" w:themeShade="7F"/>
    </w:rPr>
  </w:style>
  <w:style w:type="paragraph" w:styleId="Kop8">
    <w:name w:val="heading 8"/>
    <w:basedOn w:val="Standaard"/>
    <w:next w:val="Standaard"/>
    <w:link w:val="Kop8Char"/>
    <w:uiPriority w:val="9"/>
    <w:semiHidden/>
    <w:unhideWhenUsed/>
    <w:qFormat/>
    <w:rsid w:val="00DE085C"/>
    <w:pPr>
      <w:keepNext/>
      <w:keepLines/>
      <w:numPr>
        <w:ilvl w:val="7"/>
        <w:numId w:val="5"/>
      </w:numPr>
      <w:spacing w:before="40" w:after="0"/>
      <w:outlineLvl w:val="7"/>
    </w:pPr>
    <w:rPr>
      <w:rFonts w:asciiTheme="majorHAnsi" w:eastAsiaTheme="majorEastAsia" w:hAnsiTheme="majorHAnsi" w:cstheme="majorBidi"/>
      <w:color w:val="425A60" w:themeColor="text1" w:themeTint="D8"/>
      <w:sz w:val="21"/>
      <w:szCs w:val="21"/>
    </w:rPr>
  </w:style>
  <w:style w:type="paragraph" w:styleId="Kop9">
    <w:name w:val="heading 9"/>
    <w:basedOn w:val="Standaard"/>
    <w:next w:val="Standaard"/>
    <w:link w:val="Kop9Char"/>
    <w:uiPriority w:val="9"/>
    <w:semiHidden/>
    <w:unhideWhenUsed/>
    <w:qFormat/>
    <w:rsid w:val="00DE085C"/>
    <w:pPr>
      <w:keepNext/>
      <w:keepLines/>
      <w:numPr>
        <w:ilvl w:val="8"/>
        <w:numId w:val="5"/>
      </w:numPr>
      <w:spacing w:before="40" w:after="0"/>
      <w:outlineLvl w:val="8"/>
    </w:pPr>
    <w:rPr>
      <w:rFonts w:asciiTheme="majorHAnsi" w:eastAsiaTheme="majorEastAsia" w:hAnsiTheme="majorHAnsi" w:cstheme="majorBidi"/>
      <w:i/>
      <w:iCs/>
      <w:color w:val="425A60"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456371"/>
    <w:pPr>
      <w:tabs>
        <w:tab w:val="center" w:pos="4536"/>
        <w:tab w:val="right" w:pos="9072"/>
      </w:tabs>
    </w:pPr>
  </w:style>
  <w:style w:type="character" w:customStyle="1" w:styleId="KoptekstChar">
    <w:name w:val="Koptekst Char"/>
    <w:basedOn w:val="Standaardalinea-lettertype"/>
    <w:link w:val="Koptekst"/>
    <w:uiPriority w:val="99"/>
    <w:rsid w:val="00456371"/>
  </w:style>
  <w:style w:type="paragraph" w:styleId="Voettekst">
    <w:name w:val="footer"/>
    <w:basedOn w:val="Standaard"/>
    <w:link w:val="VoettekstChar"/>
    <w:uiPriority w:val="99"/>
    <w:unhideWhenUsed/>
    <w:rsid w:val="00456371"/>
    <w:pPr>
      <w:tabs>
        <w:tab w:val="center" w:pos="4536"/>
        <w:tab w:val="right" w:pos="9072"/>
      </w:tabs>
    </w:pPr>
  </w:style>
  <w:style w:type="character" w:customStyle="1" w:styleId="VoettekstChar">
    <w:name w:val="Voettekst Char"/>
    <w:basedOn w:val="Standaardalinea-lettertype"/>
    <w:link w:val="Voettekst"/>
    <w:uiPriority w:val="99"/>
    <w:rsid w:val="00456371"/>
  </w:style>
  <w:style w:type="paragraph" w:styleId="Ballontekst">
    <w:name w:val="Balloon Text"/>
    <w:basedOn w:val="Standaard"/>
    <w:link w:val="BallontekstChar"/>
    <w:uiPriority w:val="99"/>
    <w:semiHidden/>
    <w:unhideWhenUsed/>
    <w:rsid w:val="00456371"/>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456371"/>
    <w:rPr>
      <w:rFonts w:ascii="Lucida Grande" w:hAnsi="Lucida Grande" w:cs="Lucida Grande"/>
      <w:sz w:val="18"/>
      <w:szCs w:val="18"/>
    </w:rPr>
  </w:style>
  <w:style w:type="paragraph" w:styleId="Tekstopmerking">
    <w:name w:val="annotation text"/>
    <w:basedOn w:val="Standaard"/>
    <w:link w:val="TekstopmerkingChar"/>
    <w:rsid w:val="00446FEB"/>
    <w:pPr>
      <w:spacing w:line="240" w:lineRule="auto"/>
    </w:pPr>
    <w:rPr>
      <w:sz w:val="20"/>
      <w:szCs w:val="20"/>
    </w:rPr>
  </w:style>
  <w:style w:type="character" w:customStyle="1" w:styleId="TekstopmerkingChar">
    <w:name w:val="Tekst opmerking Char"/>
    <w:basedOn w:val="Standaardalinea-lettertype"/>
    <w:link w:val="Tekstopmerking"/>
    <w:rsid w:val="00446FEB"/>
    <w:rPr>
      <w:sz w:val="20"/>
      <w:szCs w:val="20"/>
    </w:rPr>
  </w:style>
  <w:style w:type="character" w:styleId="Verwijzingopmerking">
    <w:name w:val="annotation reference"/>
    <w:basedOn w:val="Standaardalinea-lettertype"/>
    <w:rsid w:val="00446FEB"/>
    <w:rPr>
      <w:sz w:val="16"/>
      <w:szCs w:val="16"/>
    </w:rPr>
  </w:style>
  <w:style w:type="character" w:styleId="Hyperlink">
    <w:name w:val="Hyperlink"/>
    <w:basedOn w:val="Standaardalinea-lettertype"/>
    <w:uiPriority w:val="99"/>
    <w:unhideWhenUsed/>
    <w:rsid w:val="00446FEB"/>
    <w:rPr>
      <w:color w:val="C7D300" w:themeColor="hyperlink"/>
      <w:u w:val="single"/>
    </w:rPr>
  </w:style>
  <w:style w:type="character" w:customStyle="1" w:styleId="Kop1Char">
    <w:name w:val="Kop 1 Char"/>
    <w:basedOn w:val="Standaardalinea-lettertype"/>
    <w:link w:val="Kop1"/>
    <w:uiPriority w:val="9"/>
    <w:rsid w:val="00825DE9"/>
    <w:rPr>
      <w:rFonts w:ascii="Verdana" w:eastAsiaTheme="majorEastAsia" w:hAnsi="Verdana" w:cstheme="majorBidi"/>
      <w:color w:val="61A9CC" w:themeColor="accent1" w:themeShade="BF"/>
      <w:sz w:val="32"/>
      <w:szCs w:val="32"/>
    </w:rPr>
  </w:style>
  <w:style w:type="character" w:customStyle="1" w:styleId="Kop2Char">
    <w:name w:val="Kop 2 Char"/>
    <w:basedOn w:val="Standaardalinea-lettertype"/>
    <w:link w:val="Kop2"/>
    <w:uiPriority w:val="9"/>
    <w:rsid w:val="000E7C50"/>
    <w:rPr>
      <w:rFonts w:ascii="Verdana" w:eastAsiaTheme="majorEastAsia" w:hAnsi="Verdana" w:cstheme="majorBidi"/>
      <w:color w:val="61A9CC" w:themeColor="accent1" w:themeShade="BF"/>
      <w:sz w:val="26"/>
      <w:szCs w:val="26"/>
    </w:rPr>
  </w:style>
  <w:style w:type="paragraph" w:styleId="Inhopg1">
    <w:name w:val="toc 1"/>
    <w:basedOn w:val="Standaard"/>
    <w:next w:val="Standaard"/>
    <w:autoRedefine/>
    <w:uiPriority w:val="39"/>
    <w:unhideWhenUsed/>
    <w:rsid w:val="00D42A54"/>
    <w:pPr>
      <w:spacing w:before="120" w:after="0"/>
    </w:pPr>
    <w:rPr>
      <w:rFonts w:asciiTheme="minorHAnsi" w:hAnsiTheme="minorHAnsi" w:cstheme="minorHAnsi"/>
      <w:b/>
      <w:bCs/>
      <w:i/>
      <w:iCs/>
      <w:sz w:val="24"/>
    </w:rPr>
  </w:style>
  <w:style w:type="paragraph" w:styleId="Inhopg2">
    <w:name w:val="toc 2"/>
    <w:basedOn w:val="Standaard"/>
    <w:next w:val="Standaard"/>
    <w:autoRedefine/>
    <w:uiPriority w:val="39"/>
    <w:unhideWhenUsed/>
    <w:rsid w:val="00D42A54"/>
    <w:pPr>
      <w:spacing w:before="120" w:after="0"/>
      <w:ind w:left="220"/>
    </w:pPr>
    <w:rPr>
      <w:rFonts w:asciiTheme="minorHAnsi" w:hAnsiTheme="minorHAnsi" w:cstheme="minorHAnsi"/>
      <w:b/>
      <w:bCs/>
      <w:szCs w:val="22"/>
    </w:rPr>
  </w:style>
  <w:style w:type="paragraph" w:styleId="Lijstalinea">
    <w:name w:val="List Paragraph"/>
    <w:basedOn w:val="Standaard"/>
    <w:uiPriority w:val="34"/>
    <w:qFormat/>
    <w:rsid w:val="0079177E"/>
    <w:pPr>
      <w:ind w:left="720"/>
      <w:contextualSpacing/>
    </w:pPr>
  </w:style>
  <w:style w:type="character" w:customStyle="1" w:styleId="Kop3Char">
    <w:name w:val="Kop 3 Char"/>
    <w:basedOn w:val="Standaardalinea-lettertype"/>
    <w:link w:val="Kop3"/>
    <w:uiPriority w:val="9"/>
    <w:rsid w:val="0079177E"/>
    <w:rPr>
      <w:rFonts w:asciiTheme="majorHAnsi" w:eastAsiaTheme="majorEastAsia" w:hAnsiTheme="majorHAnsi" w:cstheme="majorBidi"/>
      <w:color w:val="307597" w:themeColor="accent1" w:themeShade="7F"/>
    </w:rPr>
  </w:style>
  <w:style w:type="paragraph" w:styleId="Inhopg3">
    <w:name w:val="toc 3"/>
    <w:basedOn w:val="Standaard"/>
    <w:next w:val="Standaard"/>
    <w:autoRedefine/>
    <w:uiPriority w:val="39"/>
    <w:unhideWhenUsed/>
    <w:rsid w:val="00CB69EB"/>
    <w:pPr>
      <w:spacing w:after="0"/>
      <w:ind w:left="440"/>
    </w:pPr>
    <w:rPr>
      <w:rFonts w:asciiTheme="minorHAnsi" w:hAnsiTheme="minorHAnsi" w:cstheme="minorHAnsi"/>
      <w:sz w:val="20"/>
      <w:szCs w:val="20"/>
    </w:rPr>
  </w:style>
  <w:style w:type="paragraph" w:styleId="Normaalweb">
    <w:name w:val="Normal (Web)"/>
    <w:basedOn w:val="Standaard"/>
    <w:uiPriority w:val="99"/>
    <w:semiHidden/>
    <w:unhideWhenUsed/>
    <w:rsid w:val="00F96973"/>
    <w:pPr>
      <w:spacing w:before="100" w:beforeAutospacing="1" w:after="100" w:afterAutospacing="1" w:line="240" w:lineRule="auto"/>
    </w:pPr>
    <w:rPr>
      <w:rFonts w:ascii="Times New Roman" w:hAnsi="Times New Roman" w:cs="Times New Roman"/>
      <w:sz w:val="24"/>
    </w:rPr>
  </w:style>
  <w:style w:type="character" w:styleId="Tekstvantijdelijkeaanduiding">
    <w:name w:val="Placeholder Text"/>
    <w:basedOn w:val="Standaardalinea-lettertype"/>
    <w:uiPriority w:val="99"/>
    <w:semiHidden/>
    <w:rsid w:val="00225411"/>
    <w:rPr>
      <w:color w:val="808080"/>
    </w:rPr>
  </w:style>
  <w:style w:type="table" w:styleId="Tabelraster">
    <w:name w:val="Table Grid"/>
    <w:basedOn w:val="Standaardtabel"/>
    <w:uiPriority w:val="59"/>
    <w:rsid w:val="00180C00"/>
    <w:pPr>
      <w:spacing w:after="0" w:line="240" w:lineRule="auto"/>
    </w:pPr>
    <w:tblPr>
      <w:tblBorders>
        <w:left w:val="single" w:sz="12" w:space="0" w:color="auto"/>
      </w:tblBorders>
    </w:tblPr>
    <w:tcPr>
      <w:shd w:val="pct10" w:color="auto" w:fill="auto"/>
    </w:tcPr>
  </w:style>
  <w:style w:type="table" w:customStyle="1" w:styleId="Table-ShadedHeader">
    <w:name w:val="Table - Shaded Header"/>
    <w:basedOn w:val="Standaardtabel"/>
    <w:uiPriority w:val="99"/>
    <w:qFormat/>
    <w:rsid w:val="00E504A8"/>
    <w:pPr>
      <w:spacing w:before="60" w:after="60" w:line="240" w:lineRule="auto"/>
    </w:pPr>
    <w:rPr>
      <w:rFonts w:ascii="Verdana" w:eastAsia="Times New Roman" w:hAnsi="Verdana" w:cs="Times New Roman"/>
      <w:sz w:val="16"/>
      <w:szCs w:val="18"/>
      <w:lang w:val="en-US" w:eastAsia="en-US"/>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tblStylePr w:type="firstRow">
      <w:pPr>
        <w:keepNext/>
        <w:wordWrap/>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vAlign w:val="bottom"/>
      </w:tcPr>
    </w:tblStylePr>
  </w:style>
  <w:style w:type="paragraph" w:customStyle="1" w:styleId="TableBodyText">
    <w:name w:val="Table Body Text"/>
    <w:basedOn w:val="Standaard"/>
    <w:rsid w:val="00E504A8"/>
    <w:pPr>
      <w:spacing w:before="60" w:after="60" w:line="240" w:lineRule="auto"/>
    </w:pPr>
    <w:rPr>
      <w:rFonts w:eastAsia="Times New Roman" w:cs="Times New Roman"/>
      <w:sz w:val="16"/>
      <w:lang w:val="en-US" w:eastAsia="en-US"/>
    </w:rPr>
  </w:style>
  <w:style w:type="paragraph" w:customStyle="1" w:styleId="TableHeaderText">
    <w:name w:val="Table Header Text"/>
    <w:basedOn w:val="Standaard"/>
    <w:rsid w:val="00E504A8"/>
    <w:pPr>
      <w:spacing w:before="60" w:after="60" w:line="240" w:lineRule="auto"/>
    </w:pPr>
    <w:rPr>
      <w:rFonts w:eastAsia="Times New Roman" w:cs="Times New Roman"/>
      <w:b/>
      <w:sz w:val="16"/>
      <w:lang w:val="en-US" w:eastAsia="en-US"/>
    </w:rPr>
  </w:style>
  <w:style w:type="character" w:customStyle="1" w:styleId="HyperlinkGreen">
    <w:name w:val="HyperlinkGreen"/>
    <w:basedOn w:val="Standaardalinea-lettertype"/>
    <w:uiPriority w:val="99"/>
    <w:locked/>
    <w:rsid w:val="00E504A8"/>
    <w:rPr>
      <w:color w:val="009900"/>
    </w:rPr>
  </w:style>
  <w:style w:type="character" w:styleId="Subtielebenadrukking">
    <w:name w:val="Subtle Emphasis"/>
    <w:basedOn w:val="Standaardalinea-lettertype"/>
    <w:uiPriority w:val="19"/>
    <w:qFormat/>
    <w:rsid w:val="00E504A8"/>
    <w:rPr>
      <w:i/>
      <w:iCs/>
      <w:color w:val="527078" w:themeColor="text1" w:themeTint="BF"/>
    </w:rPr>
  </w:style>
  <w:style w:type="character" w:customStyle="1" w:styleId="UnresolvedMention1">
    <w:name w:val="Unresolved Mention1"/>
    <w:basedOn w:val="Standaardalinea-lettertype"/>
    <w:uiPriority w:val="99"/>
    <w:semiHidden/>
    <w:unhideWhenUsed/>
    <w:rsid w:val="00115EDF"/>
    <w:rPr>
      <w:color w:val="808080"/>
      <w:shd w:val="clear" w:color="auto" w:fill="E6E6E6"/>
    </w:rPr>
  </w:style>
  <w:style w:type="character" w:customStyle="1" w:styleId="UnresolvedMention2">
    <w:name w:val="Unresolved Mention2"/>
    <w:basedOn w:val="Standaardalinea-lettertype"/>
    <w:uiPriority w:val="99"/>
    <w:semiHidden/>
    <w:unhideWhenUsed/>
    <w:rsid w:val="00E92323"/>
    <w:rPr>
      <w:color w:val="808080"/>
      <w:shd w:val="clear" w:color="auto" w:fill="E6E6E6"/>
    </w:rPr>
  </w:style>
  <w:style w:type="paragraph" w:styleId="Bijschrift">
    <w:name w:val="caption"/>
    <w:basedOn w:val="Standaard"/>
    <w:next w:val="Standaard"/>
    <w:uiPriority w:val="35"/>
    <w:unhideWhenUsed/>
    <w:qFormat/>
    <w:rsid w:val="009870C4"/>
    <w:pPr>
      <w:spacing w:line="240" w:lineRule="auto"/>
    </w:pPr>
    <w:rPr>
      <w:i/>
      <w:iCs/>
      <w:color w:val="498290" w:themeColor="text2"/>
      <w:sz w:val="18"/>
      <w:szCs w:val="18"/>
    </w:rPr>
  </w:style>
  <w:style w:type="table" w:styleId="Rastertabel4-Accent2">
    <w:name w:val="Grid Table 4 Accent 2"/>
    <w:basedOn w:val="Standaardtabel"/>
    <w:uiPriority w:val="49"/>
    <w:rsid w:val="00F1422C"/>
    <w:pPr>
      <w:spacing w:after="0" w:line="240" w:lineRule="auto"/>
    </w:pPr>
    <w:tblPr>
      <w:tblStyleRowBandSize w:val="1"/>
      <w:tblStyleColBandSize w:val="1"/>
      <w:tblBorders>
        <w:top w:val="single" w:sz="4" w:space="0" w:color="2171FF" w:themeColor="accent2" w:themeTint="99"/>
        <w:left w:val="single" w:sz="4" w:space="0" w:color="2171FF" w:themeColor="accent2" w:themeTint="99"/>
        <w:bottom w:val="single" w:sz="4" w:space="0" w:color="2171FF" w:themeColor="accent2" w:themeTint="99"/>
        <w:right w:val="single" w:sz="4" w:space="0" w:color="2171FF" w:themeColor="accent2" w:themeTint="99"/>
        <w:insideH w:val="single" w:sz="4" w:space="0" w:color="2171FF" w:themeColor="accent2" w:themeTint="99"/>
        <w:insideV w:val="single" w:sz="4" w:space="0" w:color="2171FF" w:themeColor="accent2" w:themeTint="99"/>
      </w:tblBorders>
    </w:tblPr>
    <w:tblStylePr w:type="firstRow">
      <w:rPr>
        <w:b/>
        <w:bCs/>
        <w:color w:val="FFFFFF" w:themeColor="background1"/>
      </w:rPr>
      <w:tblPr/>
      <w:tcPr>
        <w:tcBorders>
          <w:top w:val="single" w:sz="4" w:space="0" w:color="00338D" w:themeColor="accent2"/>
          <w:left w:val="single" w:sz="4" w:space="0" w:color="00338D" w:themeColor="accent2"/>
          <w:bottom w:val="single" w:sz="4" w:space="0" w:color="00338D" w:themeColor="accent2"/>
          <w:right w:val="single" w:sz="4" w:space="0" w:color="00338D" w:themeColor="accent2"/>
          <w:insideH w:val="nil"/>
          <w:insideV w:val="nil"/>
        </w:tcBorders>
        <w:shd w:val="clear" w:color="auto" w:fill="00338D" w:themeFill="accent2"/>
      </w:tcPr>
    </w:tblStylePr>
    <w:tblStylePr w:type="lastRow">
      <w:rPr>
        <w:b/>
        <w:bCs/>
      </w:rPr>
      <w:tblPr/>
      <w:tcPr>
        <w:tcBorders>
          <w:top w:val="double" w:sz="4" w:space="0" w:color="00338D" w:themeColor="accent2"/>
        </w:tcBorders>
      </w:tcPr>
    </w:tblStylePr>
    <w:tblStylePr w:type="firstCol">
      <w:rPr>
        <w:b/>
        <w:bCs/>
      </w:rPr>
    </w:tblStylePr>
    <w:tblStylePr w:type="lastCol">
      <w:rPr>
        <w:b/>
        <w:bCs/>
      </w:rPr>
    </w:tblStylePr>
    <w:tblStylePr w:type="band1Vert">
      <w:tblPr/>
      <w:tcPr>
        <w:shd w:val="clear" w:color="auto" w:fill="B5CFFF" w:themeFill="accent2" w:themeFillTint="33"/>
      </w:tcPr>
    </w:tblStylePr>
    <w:tblStylePr w:type="band1Horz">
      <w:tblPr/>
      <w:tcPr>
        <w:shd w:val="clear" w:color="auto" w:fill="B5CFFF" w:themeFill="accent2" w:themeFillTint="33"/>
      </w:tcPr>
    </w:tblStylePr>
  </w:style>
  <w:style w:type="character" w:customStyle="1" w:styleId="UnresolvedMention3">
    <w:name w:val="Unresolved Mention3"/>
    <w:basedOn w:val="Standaardalinea-lettertype"/>
    <w:uiPriority w:val="99"/>
    <w:semiHidden/>
    <w:unhideWhenUsed/>
    <w:rsid w:val="00996DFB"/>
    <w:rPr>
      <w:color w:val="808080"/>
      <w:shd w:val="clear" w:color="auto" w:fill="E6E6E6"/>
    </w:rPr>
  </w:style>
  <w:style w:type="character" w:styleId="Intensievebenadrukking">
    <w:name w:val="Intense Emphasis"/>
    <w:basedOn w:val="Standaardalinea-lettertype"/>
    <w:uiPriority w:val="21"/>
    <w:qFormat/>
    <w:rsid w:val="00D02B7B"/>
    <w:rPr>
      <w:i/>
      <w:iCs/>
      <w:color w:val="AED3E5" w:themeColor="accent1"/>
    </w:rPr>
  </w:style>
  <w:style w:type="character" w:customStyle="1" w:styleId="Kop4Char">
    <w:name w:val="Kop 4 Char"/>
    <w:basedOn w:val="Standaardalinea-lettertype"/>
    <w:link w:val="Kop4"/>
    <w:uiPriority w:val="9"/>
    <w:rsid w:val="004E7205"/>
    <w:rPr>
      <w:rFonts w:asciiTheme="majorHAnsi" w:eastAsiaTheme="majorEastAsia" w:hAnsiTheme="majorHAnsi" w:cstheme="majorBidi"/>
      <w:i/>
      <w:iCs/>
      <w:color w:val="61A9CC" w:themeColor="accent1" w:themeShade="BF"/>
      <w:sz w:val="22"/>
    </w:rPr>
  </w:style>
  <w:style w:type="character" w:customStyle="1" w:styleId="UnresolvedMention4">
    <w:name w:val="Unresolved Mention4"/>
    <w:basedOn w:val="Standaardalinea-lettertype"/>
    <w:uiPriority w:val="99"/>
    <w:semiHidden/>
    <w:unhideWhenUsed/>
    <w:rsid w:val="00E01A04"/>
    <w:rPr>
      <w:color w:val="808080"/>
      <w:shd w:val="clear" w:color="auto" w:fill="E6E6E6"/>
    </w:rPr>
  </w:style>
  <w:style w:type="character" w:styleId="Subtieleverwijzing">
    <w:name w:val="Subtle Reference"/>
    <w:basedOn w:val="Standaardalinea-lettertype"/>
    <w:uiPriority w:val="31"/>
    <w:qFormat/>
    <w:rsid w:val="00193293"/>
    <w:rPr>
      <w:smallCaps/>
      <w:color w:val="638791" w:themeColor="text1" w:themeTint="A5"/>
    </w:rPr>
  </w:style>
  <w:style w:type="paragraph" w:customStyle="1" w:styleId="OpenIssue">
    <w:name w:val="Open Issue"/>
    <w:basedOn w:val="Standaard"/>
    <w:next w:val="Standaard"/>
    <w:link w:val="OpenIssueChar"/>
    <w:qFormat/>
    <w:rsid w:val="006B4B54"/>
    <w:pPr>
      <w:pBdr>
        <w:top w:val="single" w:sz="4" w:space="1" w:color="auto"/>
        <w:left w:val="single" w:sz="4" w:space="4" w:color="auto"/>
        <w:bottom w:val="single" w:sz="4" w:space="1" w:color="auto"/>
        <w:right w:val="single" w:sz="4" w:space="4" w:color="auto"/>
      </w:pBdr>
    </w:pPr>
    <w:rPr>
      <w:color w:val="317698" w:themeColor="accent1" w:themeShade="80"/>
    </w:rPr>
  </w:style>
  <w:style w:type="paragraph" w:styleId="Kopvaninhoudsopgave">
    <w:name w:val="TOC Heading"/>
    <w:basedOn w:val="Kop2"/>
    <w:next w:val="Standaard"/>
    <w:uiPriority w:val="39"/>
    <w:unhideWhenUsed/>
    <w:qFormat/>
    <w:rsid w:val="00B865E6"/>
    <w:pPr>
      <w:numPr>
        <w:ilvl w:val="0"/>
        <w:numId w:val="0"/>
      </w:numPr>
    </w:pPr>
  </w:style>
  <w:style w:type="character" w:customStyle="1" w:styleId="OpenIssueChar">
    <w:name w:val="Open Issue Char"/>
    <w:basedOn w:val="Standaardalinea-lettertype"/>
    <w:link w:val="OpenIssue"/>
    <w:rsid w:val="006B4B54"/>
    <w:rPr>
      <w:color w:val="317698" w:themeColor="accent1" w:themeShade="80"/>
      <w:sz w:val="22"/>
    </w:rPr>
  </w:style>
  <w:style w:type="character" w:customStyle="1" w:styleId="UnresolvedMention5">
    <w:name w:val="Unresolved Mention5"/>
    <w:basedOn w:val="Standaardalinea-lettertype"/>
    <w:uiPriority w:val="99"/>
    <w:semiHidden/>
    <w:unhideWhenUsed/>
    <w:rsid w:val="00C738D8"/>
    <w:rPr>
      <w:color w:val="605E5C"/>
      <w:shd w:val="clear" w:color="auto" w:fill="E1DFDD"/>
    </w:rPr>
  </w:style>
  <w:style w:type="character" w:styleId="Titelvanboek">
    <w:name w:val="Book Title"/>
    <w:basedOn w:val="Standaardalinea-lettertype"/>
    <w:uiPriority w:val="33"/>
    <w:qFormat/>
    <w:rsid w:val="00F723D5"/>
    <w:rPr>
      <w:b/>
      <w:bCs/>
      <w:i/>
      <w:iCs/>
      <w:spacing w:val="5"/>
    </w:rPr>
  </w:style>
  <w:style w:type="character" w:customStyle="1" w:styleId="Onopgelostemelding1">
    <w:name w:val="Onopgeloste melding1"/>
    <w:basedOn w:val="Standaardalinea-lettertype"/>
    <w:uiPriority w:val="99"/>
    <w:semiHidden/>
    <w:unhideWhenUsed/>
    <w:rsid w:val="00F723D5"/>
    <w:rPr>
      <w:color w:val="605E5C"/>
      <w:shd w:val="clear" w:color="auto" w:fill="E1DFDD"/>
    </w:rPr>
  </w:style>
  <w:style w:type="character" w:styleId="GevolgdeHyperlink">
    <w:name w:val="FollowedHyperlink"/>
    <w:basedOn w:val="Standaardalinea-lettertype"/>
    <w:uiPriority w:val="99"/>
    <w:semiHidden/>
    <w:unhideWhenUsed/>
    <w:rsid w:val="00FE7C85"/>
    <w:rPr>
      <w:color w:val="E21B3C" w:themeColor="followedHyperlink"/>
      <w:u w:val="single"/>
    </w:rPr>
  </w:style>
  <w:style w:type="paragraph" w:styleId="Titel">
    <w:name w:val="Title"/>
    <w:basedOn w:val="Standaard"/>
    <w:next w:val="Standaard"/>
    <w:link w:val="TitelChar"/>
    <w:uiPriority w:val="10"/>
    <w:qFormat/>
    <w:rsid w:val="007F0C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F0C6C"/>
    <w:rPr>
      <w:rFonts w:asciiTheme="majorHAnsi" w:eastAsiaTheme="majorEastAsia" w:hAnsiTheme="majorHAnsi" w:cstheme="majorBidi"/>
      <w:spacing w:val="-10"/>
      <w:kern w:val="28"/>
      <w:sz w:val="56"/>
      <w:szCs w:val="56"/>
    </w:rPr>
  </w:style>
  <w:style w:type="character" w:styleId="Zwaar">
    <w:name w:val="Strong"/>
    <w:basedOn w:val="Standaardalinea-lettertype"/>
    <w:uiPriority w:val="22"/>
    <w:qFormat/>
    <w:rsid w:val="007F0C6C"/>
    <w:rPr>
      <w:b/>
      <w:bCs/>
    </w:rPr>
  </w:style>
  <w:style w:type="paragraph" w:styleId="Duidelijkcitaat">
    <w:name w:val="Intense Quote"/>
    <w:basedOn w:val="Standaard"/>
    <w:next w:val="Standaard"/>
    <w:link w:val="DuidelijkcitaatChar"/>
    <w:uiPriority w:val="30"/>
    <w:qFormat/>
    <w:rsid w:val="002A7578"/>
    <w:pPr>
      <w:pBdr>
        <w:top w:val="single" w:sz="4" w:space="10" w:color="AED3E5" w:themeColor="accent1"/>
        <w:bottom w:val="single" w:sz="4" w:space="10" w:color="AED3E5" w:themeColor="accent1"/>
      </w:pBdr>
      <w:spacing w:before="360" w:after="360" w:line="259" w:lineRule="auto"/>
      <w:ind w:left="864" w:right="864"/>
      <w:jc w:val="center"/>
    </w:pPr>
    <w:rPr>
      <w:rFonts w:eastAsiaTheme="minorHAnsi"/>
      <w:i/>
      <w:iCs/>
      <w:color w:val="AED3E5" w:themeColor="accent1"/>
      <w:szCs w:val="22"/>
      <w:lang w:eastAsia="en-US"/>
    </w:rPr>
  </w:style>
  <w:style w:type="character" w:customStyle="1" w:styleId="DuidelijkcitaatChar">
    <w:name w:val="Duidelijk citaat Char"/>
    <w:basedOn w:val="Standaardalinea-lettertype"/>
    <w:link w:val="Duidelijkcitaat"/>
    <w:uiPriority w:val="30"/>
    <w:rsid w:val="002A7578"/>
    <w:rPr>
      <w:rFonts w:eastAsiaTheme="minorHAnsi"/>
      <w:i/>
      <w:iCs/>
      <w:color w:val="AED3E5" w:themeColor="accent1"/>
      <w:sz w:val="22"/>
      <w:szCs w:val="22"/>
      <w:lang w:eastAsia="en-US"/>
    </w:rPr>
  </w:style>
  <w:style w:type="paragraph" w:customStyle="1" w:styleId="No-TOCH1">
    <w:name w:val="No-TOC H1"/>
    <w:basedOn w:val="Kop1"/>
    <w:link w:val="No-TOCH1Char"/>
    <w:qFormat/>
    <w:rsid w:val="004F4BCE"/>
    <w:pPr>
      <w:numPr>
        <w:numId w:val="0"/>
      </w:numPr>
      <w:outlineLvl w:val="9"/>
    </w:pPr>
  </w:style>
  <w:style w:type="paragraph" w:customStyle="1" w:styleId="No-TOCH2">
    <w:name w:val="No-TOC H2"/>
    <w:basedOn w:val="Kop2"/>
    <w:link w:val="No-TOCH2Char"/>
    <w:qFormat/>
    <w:rsid w:val="001302B5"/>
    <w:pPr>
      <w:numPr>
        <w:ilvl w:val="0"/>
        <w:numId w:val="0"/>
      </w:numPr>
      <w:outlineLvl w:val="9"/>
    </w:pPr>
  </w:style>
  <w:style w:type="character" w:customStyle="1" w:styleId="No-TOCH1Char">
    <w:name w:val="No-TOC H1 Char"/>
    <w:basedOn w:val="Kop1Char"/>
    <w:link w:val="No-TOCH1"/>
    <w:rsid w:val="004F4BCE"/>
    <w:rPr>
      <w:rFonts w:ascii="Verdana" w:eastAsiaTheme="majorEastAsia" w:hAnsi="Verdana" w:cstheme="majorBidi"/>
      <w:color w:val="61A9CC" w:themeColor="accent1" w:themeShade="BF"/>
      <w:sz w:val="32"/>
      <w:szCs w:val="32"/>
    </w:rPr>
  </w:style>
  <w:style w:type="paragraph" w:customStyle="1" w:styleId="No-TOCH3">
    <w:name w:val="No-TOC H3"/>
    <w:basedOn w:val="Standaard"/>
    <w:next w:val="Standaard"/>
    <w:link w:val="No-TOCH3Char"/>
    <w:qFormat/>
    <w:rsid w:val="002249BC"/>
    <w:pPr>
      <w:spacing w:before="40" w:after="0"/>
    </w:pPr>
    <w:rPr>
      <w:rFonts w:asciiTheme="majorHAnsi" w:hAnsiTheme="majorHAnsi"/>
      <w:color w:val="317698" w:themeColor="accent1" w:themeShade="80"/>
      <w:sz w:val="24"/>
    </w:rPr>
  </w:style>
  <w:style w:type="character" w:customStyle="1" w:styleId="No-TOCH2Char">
    <w:name w:val="No-TOC H2 Char"/>
    <w:basedOn w:val="Kop2Char"/>
    <w:link w:val="No-TOCH2"/>
    <w:rsid w:val="001302B5"/>
    <w:rPr>
      <w:rFonts w:asciiTheme="majorHAnsi" w:eastAsiaTheme="majorEastAsia" w:hAnsiTheme="majorHAnsi" w:cstheme="majorBidi"/>
      <w:color w:val="61A9CC" w:themeColor="accent1" w:themeShade="BF"/>
      <w:sz w:val="26"/>
      <w:szCs w:val="26"/>
    </w:rPr>
  </w:style>
  <w:style w:type="character" w:customStyle="1" w:styleId="No-TOCH3Char">
    <w:name w:val="No-TOC H3 Char"/>
    <w:basedOn w:val="Kop3Char"/>
    <w:link w:val="No-TOCH3"/>
    <w:rsid w:val="002249BC"/>
    <w:rPr>
      <w:rFonts w:asciiTheme="majorHAnsi" w:eastAsiaTheme="majorEastAsia" w:hAnsiTheme="majorHAnsi" w:cstheme="majorBidi"/>
      <w:color w:val="317698" w:themeColor="accent1" w:themeShade="80"/>
    </w:rPr>
  </w:style>
  <w:style w:type="paragraph" w:customStyle="1" w:styleId="Richard">
    <w:name w:val="Richard"/>
    <w:basedOn w:val="Kop1"/>
    <w:link w:val="RichardChar"/>
    <w:rsid w:val="00E05666"/>
    <w:pPr>
      <w:numPr>
        <w:numId w:val="0"/>
      </w:numPr>
      <w:outlineLvl w:val="9"/>
    </w:pPr>
    <w:rPr>
      <w:color w:val="FF0000"/>
    </w:rPr>
  </w:style>
  <w:style w:type="character" w:customStyle="1" w:styleId="RichardChar">
    <w:name w:val="Richard Char"/>
    <w:basedOn w:val="Kop1Char"/>
    <w:link w:val="Richard"/>
    <w:rsid w:val="00E05666"/>
    <w:rPr>
      <w:rFonts w:ascii="Verdana" w:eastAsiaTheme="majorEastAsia" w:hAnsi="Verdana" w:cstheme="majorBidi"/>
      <w:color w:val="FF0000"/>
      <w:sz w:val="32"/>
      <w:szCs w:val="32"/>
    </w:rPr>
  </w:style>
  <w:style w:type="character" w:customStyle="1" w:styleId="Kop5Char">
    <w:name w:val="Kop 5 Char"/>
    <w:basedOn w:val="Standaardalinea-lettertype"/>
    <w:link w:val="Kop5"/>
    <w:uiPriority w:val="9"/>
    <w:rsid w:val="00712042"/>
    <w:rPr>
      <w:rFonts w:asciiTheme="majorHAnsi" w:eastAsiaTheme="majorEastAsia" w:hAnsiTheme="majorHAnsi" w:cstheme="majorBidi"/>
      <w:color w:val="61A9CC" w:themeColor="accent1" w:themeShade="BF"/>
      <w:sz w:val="22"/>
    </w:rPr>
  </w:style>
  <w:style w:type="paragraph" w:styleId="Geenafstand">
    <w:name w:val="No Spacing"/>
    <w:link w:val="GeenafstandChar"/>
    <w:uiPriority w:val="1"/>
    <w:qFormat/>
    <w:rsid w:val="00BD0B64"/>
    <w:pPr>
      <w:spacing w:after="0" w:line="240" w:lineRule="auto"/>
    </w:pPr>
    <w:rPr>
      <w:sz w:val="22"/>
    </w:rPr>
  </w:style>
  <w:style w:type="paragraph" w:styleId="Ondertitel">
    <w:name w:val="Subtitle"/>
    <w:basedOn w:val="Standaard"/>
    <w:next w:val="Standaard"/>
    <w:link w:val="OndertitelChar"/>
    <w:qFormat/>
    <w:rsid w:val="004F48C2"/>
    <w:pPr>
      <w:numPr>
        <w:ilvl w:val="1"/>
      </w:numPr>
      <w:spacing w:after="240" w:line="240" w:lineRule="auto"/>
    </w:pPr>
    <w:rPr>
      <w:rFonts w:asciiTheme="majorHAnsi" w:eastAsiaTheme="majorEastAsia" w:hAnsiTheme="majorHAnsi" w:cstheme="majorBidi"/>
      <w:color w:val="498290" w:themeColor="text2"/>
      <w:sz w:val="28"/>
      <w:szCs w:val="28"/>
    </w:rPr>
  </w:style>
  <w:style w:type="character" w:customStyle="1" w:styleId="OndertitelChar">
    <w:name w:val="Ondertitel Char"/>
    <w:basedOn w:val="Standaardalinea-lettertype"/>
    <w:link w:val="Ondertitel"/>
    <w:rsid w:val="004F48C2"/>
    <w:rPr>
      <w:rFonts w:asciiTheme="majorHAnsi" w:eastAsiaTheme="majorEastAsia" w:hAnsiTheme="majorHAnsi" w:cstheme="majorBidi"/>
      <w:color w:val="498290" w:themeColor="text2"/>
      <w:sz w:val="28"/>
      <w:szCs w:val="28"/>
    </w:rPr>
  </w:style>
  <w:style w:type="paragraph" w:customStyle="1" w:styleId="TitelVoorplat">
    <w:name w:val="TitelVoorplat"/>
    <w:basedOn w:val="Standaard"/>
    <w:next w:val="Ondertitel"/>
    <w:rsid w:val="004F48C2"/>
    <w:pPr>
      <w:tabs>
        <w:tab w:val="left" w:pos="-2560"/>
        <w:tab w:val="left" w:pos="0"/>
        <w:tab w:val="left" w:pos="240"/>
        <w:tab w:val="left" w:pos="480"/>
        <w:tab w:val="left" w:pos="720"/>
        <w:tab w:val="right" w:pos="4320"/>
      </w:tabs>
      <w:spacing w:after="240" w:line="240" w:lineRule="exact"/>
    </w:pPr>
    <w:rPr>
      <w:rFonts w:ascii="Times New Roman" w:eastAsia="Times New Roman" w:hAnsi="Times New Roman" w:cs="Times New Roman"/>
      <w:b/>
      <w:spacing w:val="32"/>
      <w:szCs w:val="20"/>
      <w:lang w:val="nl"/>
    </w:rPr>
  </w:style>
  <w:style w:type="paragraph" w:styleId="Voetnoottekst">
    <w:name w:val="footnote text"/>
    <w:basedOn w:val="Standaard"/>
    <w:link w:val="VoetnoottekstChar"/>
    <w:semiHidden/>
    <w:rsid w:val="004F48C2"/>
    <w:pPr>
      <w:spacing w:after="0" w:line="240" w:lineRule="atLeast"/>
    </w:pPr>
    <w:rPr>
      <w:rFonts w:ascii="Times New Roman" w:eastAsia="Times New Roman" w:hAnsi="Times New Roman" w:cs="Times New Roman"/>
      <w:sz w:val="20"/>
      <w:szCs w:val="20"/>
      <w:lang w:eastAsia="en-US"/>
    </w:rPr>
  </w:style>
  <w:style w:type="character" w:customStyle="1" w:styleId="VoetnoottekstChar">
    <w:name w:val="Voetnoottekst Char"/>
    <w:basedOn w:val="Standaardalinea-lettertype"/>
    <w:link w:val="Voetnoottekst"/>
    <w:semiHidden/>
    <w:rsid w:val="004F48C2"/>
    <w:rPr>
      <w:rFonts w:ascii="Times New Roman" w:eastAsia="Times New Roman" w:hAnsi="Times New Roman" w:cs="Times New Roman"/>
      <w:sz w:val="20"/>
      <w:szCs w:val="20"/>
      <w:lang w:eastAsia="en-US"/>
    </w:rPr>
  </w:style>
  <w:style w:type="paragraph" w:customStyle="1" w:styleId="Bulletindent1">
    <w:name w:val="Bullet indent 1"/>
    <w:basedOn w:val="Standaard"/>
    <w:rsid w:val="004F48C2"/>
    <w:pPr>
      <w:numPr>
        <w:numId w:val="1"/>
      </w:numPr>
      <w:spacing w:after="0" w:line="240" w:lineRule="auto"/>
    </w:pPr>
    <w:rPr>
      <w:rFonts w:ascii="Times New Roman" w:eastAsia="Times New Roman" w:hAnsi="Times New Roman" w:cs="Times New Roman"/>
      <w:szCs w:val="20"/>
      <w:lang w:val="en-GB"/>
    </w:rPr>
  </w:style>
  <w:style w:type="paragraph" w:styleId="Plattetekst2">
    <w:name w:val="Body Text 2"/>
    <w:basedOn w:val="Standaard"/>
    <w:link w:val="Plattetekst2Char"/>
    <w:rsid w:val="004F48C2"/>
    <w:pPr>
      <w:spacing w:after="0" w:line="240" w:lineRule="exact"/>
    </w:pPr>
    <w:rPr>
      <w:rFonts w:eastAsia="Times New Roman" w:cs="Times New Roman"/>
      <w:sz w:val="20"/>
      <w:szCs w:val="20"/>
    </w:rPr>
  </w:style>
  <w:style w:type="character" w:customStyle="1" w:styleId="Plattetekst2Char">
    <w:name w:val="Platte tekst 2 Char"/>
    <w:basedOn w:val="Standaardalinea-lettertype"/>
    <w:link w:val="Plattetekst2"/>
    <w:rsid w:val="004F48C2"/>
    <w:rPr>
      <w:rFonts w:ascii="Verdana" w:eastAsia="Times New Roman" w:hAnsi="Verdana" w:cs="Times New Roman"/>
      <w:sz w:val="20"/>
      <w:szCs w:val="20"/>
    </w:rPr>
  </w:style>
  <w:style w:type="paragraph" w:customStyle="1" w:styleId="Kop11">
    <w:name w:val="Kop 11"/>
    <w:basedOn w:val="Standaard"/>
    <w:rsid w:val="00DE085C"/>
    <w:pPr>
      <w:numPr>
        <w:numId w:val="4"/>
      </w:numPr>
    </w:pPr>
  </w:style>
  <w:style w:type="paragraph" w:customStyle="1" w:styleId="Kop21">
    <w:name w:val="Kop 21"/>
    <w:basedOn w:val="Standaard"/>
    <w:rsid w:val="00DE085C"/>
    <w:pPr>
      <w:numPr>
        <w:ilvl w:val="1"/>
        <w:numId w:val="4"/>
      </w:numPr>
    </w:pPr>
  </w:style>
  <w:style w:type="paragraph" w:customStyle="1" w:styleId="Kop31">
    <w:name w:val="Kop 31"/>
    <w:basedOn w:val="Standaard"/>
    <w:rsid w:val="00DE085C"/>
    <w:pPr>
      <w:numPr>
        <w:ilvl w:val="2"/>
        <w:numId w:val="4"/>
      </w:numPr>
    </w:pPr>
  </w:style>
  <w:style w:type="paragraph" w:customStyle="1" w:styleId="Kop41">
    <w:name w:val="Kop 41"/>
    <w:basedOn w:val="Standaard"/>
    <w:rsid w:val="00DE085C"/>
    <w:pPr>
      <w:numPr>
        <w:ilvl w:val="3"/>
        <w:numId w:val="4"/>
      </w:numPr>
    </w:pPr>
  </w:style>
  <w:style w:type="paragraph" w:customStyle="1" w:styleId="Kop51">
    <w:name w:val="Kop 51"/>
    <w:basedOn w:val="Standaard"/>
    <w:rsid w:val="00DE085C"/>
    <w:pPr>
      <w:numPr>
        <w:ilvl w:val="4"/>
        <w:numId w:val="4"/>
      </w:numPr>
    </w:pPr>
  </w:style>
  <w:style w:type="paragraph" w:customStyle="1" w:styleId="Kop61">
    <w:name w:val="Kop 61"/>
    <w:basedOn w:val="Standaard"/>
    <w:rsid w:val="00DE085C"/>
    <w:pPr>
      <w:numPr>
        <w:ilvl w:val="5"/>
        <w:numId w:val="4"/>
      </w:numPr>
    </w:pPr>
  </w:style>
  <w:style w:type="paragraph" w:customStyle="1" w:styleId="Kop71">
    <w:name w:val="Kop 71"/>
    <w:basedOn w:val="Standaard"/>
    <w:rsid w:val="00DE085C"/>
    <w:pPr>
      <w:numPr>
        <w:ilvl w:val="6"/>
        <w:numId w:val="4"/>
      </w:numPr>
    </w:pPr>
  </w:style>
  <w:style w:type="paragraph" w:customStyle="1" w:styleId="Kop81">
    <w:name w:val="Kop 81"/>
    <w:basedOn w:val="Standaard"/>
    <w:rsid w:val="00DE085C"/>
    <w:pPr>
      <w:numPr>
        <w:ilvl w:val="7"/>
        <w:numId w:val="4"/>
      </w:numPr>
    </w:pPr>
  </w:style>
  <w:style w:type="paragraph" w:customStyle="1" w:styleId="Kop91">
    <w:name w:val="Kop 91"/>
    <w:basedOn w:val="Standaard"/>
    <w:rsid w:val="00DE085C"/>
    <w:pPr>
      <w:numPr>
        <w:ilvl w:val="8"/>
        <w:numId w:val="4"/>
      </w:numPr>
    </w:pPr>
  </w:style>
  <w:style w:type="character" w:customStyle="1" w:styleId="Kop6Char">
    <w:name w:val="Kop 6 Char"/>
    <w:basedOn w:val="Standaardalinea-lettertype"/>
    <w:link w:val="Kop6"/>
    <w:uiPriority w:val="9"/>
    <w:semiHidden/>
    <w:rsid w:val="00DE085C"/>
    <w:rPr>
      <w:rFonts w:asciiTheme="majorHAnsi" w:eastAsiaTheme="majorEastAsia" w:hAnsiTheme="majorHAnsi" w:cstheme="majorBidi"/>
      <w:color w:val="307597" w:themeColor="accent1" w:themeShade="7F"/>
      <w:sz w:val="22"/>
    </w:rPr>
  </w:style>
  <w:style w:type="character" w:customStyle="1" w:styleId="Kop7Char">
    <w:name w:val="Kop 7 Char"/>
    <w:basedOn w:val="Standaardalinea-lettertype"/>
    <w:link w:val="Kop7"/>
    <w:uiPriority w:val="9"/>
    <w:semiHidden/>
    <w:rsid w:val="00DE085C"/>
    <w:rPr>
      <w:rFonts w:asciiTheme="majorHAnsi" w:eastAsiaTheme="majorEastAsia" w:hAnsiTheme="majorHAnsi" w:cstheme="majorBidi"/>
      <w:i/>
      <w:iCs/>
      <w:color w:val="307597" w:themeColor="accent1" w:themeShade="7F"/>
      <w:sz w:val="22"/>
    </w:rPr>
  </w:style>
  <w:style w:type="character" w:customStyle="1" w:styleId="Kop8Char">
    <w:name w:val="Kop 8 Char"/>
    <w:basedOn w:val="Standaardalinea-lettertype"/>
    <w:link w:val="Kop8"/>
    <w:uiPriority w:val="9"/>
    <w:semiHidden/>
    <w:rsid w:val="00DE085C"/>
    <w:rPr>
      <w:rFonts w:asciiTheme="majorHAnsi" w:eastAsiaTheme="majorEastAsia" w:hAnsiTheme="majorHAnsi" w:cstheme="majorBidi"/>
      <w:color w:val="425A60" w:themeColor="text1" w:themeTint="D8"/>
      <w:sz w:val="21"/>
      <w:szCs w:val="21"/>
    </w:rPr>
  </w:style>
  <w:style w:type="character" w:customStyle="1" w:styleId="Kop9Char">
    <w:name w:val="Kop 9 Char"/>
    <w:basedOn w:val="Standaardalinea-lettertype"/>
    <w:link w:val="Kop9"/>
    <w:uiPriority w:val="9"/>
    <w:semiHidden/>
    <w:rsid w:val="00DE085C"/>
    <w:rPr>
      <w:rFonts w:asciiTheme="majorHAnsi" w:eastAsiaTheme="majorEastAsia" w:hAnsiTheme="majorHAnsi" w:cstheme="majorBidi"/>
      <w:i/>
      <w:iCs/>
      <w:color w:val="425A60" w:themeColor="text1" w:themeTint="D8"/>
      <w:sz w:val="21"/>
      <w:szCs w:val="21"/>
    </w:rPr>
  </w:style>
  <w:style w:type="character" w:customStyle="1" w:styleId="GeenafstandChar">
    <w:name w:val="Geen afstand Char"/>
    <w:basedOn w:val="Standaardalinea-lettertype"/>
    <w:link w:val="Geenafstand"/>
    <w:uiPriority w:val="1"/>
    <w:rsid w:val="004B3D8B"/>
    <w:rPr>
      <w:sz w:val="22"/>
    </w:rPr>
  </w:style>
  <w:style w:type="paragraph" w:styleId="Inhopg4">
    <w:name w:val="toc 4"/>
    <w:basedOn w:val="Standaard"/>
    <w:next w:val="Standaard"/>
    <w:autoRedefine/>
    <w:uiPriority w:val="39"/>
    <w:unhideWhenUsed/>
    <w:rsid w:val="00003004"/>
    <w:pPr>
      <w:spacing w:after="0"/>
      <w:ind w:left="660"/>
    </w:pPr>
    <w:rPr>
      <w:rFonts w:asciiTheme="minorHAnsi" w:hAnsiTheme="minorHAnsi" w:cstheme="minorHAnsi"/>
      <w:sz w:val="20"/>
      <w:szCs w:val="20"/>
    </w:rPr>
  </w:style>
  <w:style w:type="paragraph" w:styleId="Inhopg5">
    <w:name w:val="toc 5"/>
    <w:basedOn w:val="Standaard"/>
    <w:next w:val="Standaard"/>
    <w:autoRedefine/>
    <w:uiPriority w:val="39"/>
    <w:unhideWhenUsed/>
    <w:rsid w:val="00003004"/>
    <w:pPr>
      <w:spacing w:after="0"/>
      <w:ind w:left="880"/>
    </w:pPr>
    <w:rPr>
      <w:rFonts w:asciiTheme="minorHAnsi" w:hAnsiTheme="minorHAnsi" w:cstheme="minorHAnsi"/>
      <w:sz w:val="20"/>
      <w:szCs w:val="20"/>
    </w:rPr>
  </w:style>
  <w:style w:type="paragraph" w:styleId="Inhopg6">
    <w:name w:val="toc 6"/>
    <w:basedOn w:val="Standaard"/>
    <w:next w:val="Standaard"/>
    <w:autoRedefine/>
    <w:uiPriority w:val="39"/>
    <w:unhideWhenUsed/>
    <w:rsid w:val="00003004"/>
    <w:pPr>
      <w:spacing w:after="0"/>
      <w:ind w:left="1100"/>
    </w:pPr>
    <w:rPr>
      <w:rFonts w:asciiTheme="minorHAnsi" w:hAnsiTheme="minorHAnsi" w:cstheme="minorHAnsi"/>
      <w:sz w:val="20"/>
      <w:szCs w:val="20"/>
    </w:rPr>
  </w:style>
  <w:style w:type="paragraph" w:styleId="Inhopg7">
    <w:name w:val="toc 7"/>
    <w:basedOn w:val="Standaard"/>
    <w:next w:val="Standaard"/>
    <w:autoRedefine/>
    <w:uiPriority w:val="39"/>
    <w:unhideWhenUsed/>
    <w:rsid w:val="00003004"/>
    <w:pPr>
      <w:spacing w:after="0"/>
      <w:ind w:left="1320"/>
    </w:pPr>
    <w:rPr>
      <w:rFonts w:asciiTheme="minorHAnsi" w:hAnsiTheme="minorHAnsi" w:cstheme="minorHAnsi"/>
      <w:sz w:val="20"/>
      <w:szCs w:val="20"/>
    </w:rPr>
  </w:style>
  <w:style w:type="paragraph" w:styleId="Inhopg8">
    <w:name w:val="toc 8"/>
    <w:basedOn w:val="Standaard"/>
    <w:next w:val="Standaard"/>
    <w:autoRedefine/>
    <w:uiPriority w:val="39"/>
    <w:unhideWhenUsed/>
    <w:rsid w:val="00003004"/>
    <w:pPr>
      <w:spacing w:after="0"/>
      <w:ind w:left="1540"/>
    </w:pPr>
    <w:rPr>
      <w:rFonts w:asciiTheme="minorHAnsi" w:hAnsiTheme="minorHAnsi" w:cstheme="minorHAnsi"/>
      <w:sz w:val="20"/>
      <w:szCs w:val="20"/>
    </w:rPr>
  </w:style>
  <w:style w:type="paragraph" w:styleId="Inhopg9">
    <w:name w:val="toc 9"/>
    <w:basedOn w:val="Standaard"/>
    <w:next w:val="Standaard"/>
    <w:autoRedefine/>
    <w:uiPriority w:val="39"/>
    <w:unhideWhenUsed/>
    <w:rsid w:val="00003004"/>
    <w:pPr>
      <w:spacing w:after="0"/>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20623">
      <w:bodyDiv w:val="1"/>
      <w:marLeft w:val="0"/>
      <w:marRight w:val="0"/>
      <w:marTop w:val="0"/>
      <w:marBottom w:val="0"/>
      <w:divBdr>
        <w:top w:val="none" w:sz="0" w:space="0" w:color="auto"/>
        <w:left w:val="none" w:sz="0" w:space="0" w:color="auto"/>
        <w:bottom w:val="none" w:sz="0" w:space="0" w:color="auto"/>
        <w:right w:val="none" w:sz="0" w:space="0" w:color="auto"/>
      </w:divBdr>
    </w:div>
    <w:div w:id="81996315">
      <w:bodyDiv w:val="1"/>
      <w:marLeft w:val="0"/>
      <w:marRight w:val="0"/>
      <w:marTop w:val="0"/>
      <w:marBottom w:val="0"/>
      <w:divBdr>
        <w:top w:val="none" w:sz="0" w:space="0" w:color="auto"/>
        <w:left w:val="none" w:sz="0" w:space="0" w:color="auto"/>
        <w:bottom w:val="none" w:sz="0" w:space="0" w:color="auto"/>
        <w:right w:val="none" w:sz="0" w:space="0" w:color="auto"/>
      </w:divBdr>
    </w:div>
    <w:div w:id="120074274">
      <w:bodyDiv w:val="1"/>
      <w:marLeft w:val="0"/>
      <w:marRight w:val="0"/>
      <w:marTop w:val="0"/>
      <w:marBottom w:val="0"/>
      <w:divBdr>
        <w:top w:val="none" w:sz="0" w:space="0" w:color="auto"/>
        <w:left w:val="none" w:sz="0" w:space="0" w:color="auto"/>
        <w:bottom w:val="none" w:sz="0" w:space="0" w:color="auto"/>
        <w:right w:val="none" w:sz="0" w:space="0" w:color="auto"/>
      </w:divBdr>
    </w:div>
    <w:div w:id="146746978">
      <w:bodyDiv w:val="1"/>
      <w:marLeft w:val="0"/>
      <w:marRight w:val="0"/>
      <w:marTop w:val="0"/>
      <w:marBottom w:val="0"/>
      <w:divBdr>
        <w:top w:val="none" w:sz="0" w:space="0" w:color="auto"/>
        <w:left w:val="none" w:sz="0" w:space="0" w:color="auto"/>
        <w:bottom w:val="none" w:sz="0" w:space="0" w:color="auto"/>
        <w:right w:val="none" w:sz="0" w:space="0" w:color="auto"/>
      </w:divBdr>
    </w:div>
    <w:div w:id="302010310">
      <w:bodyDiv w:val="1"/>
      <w:marLeft w:val="0"/>
      <w:marRight w:val="0"/>
      <w:marTop w:val="0"/>
      <w:marBottom w:val="0"/>
      <w:divBdr>
        <w:top w:val="none" w:sz="0" w:space="0" w:color="auto"/>
        <w:left w:val="none" w:sz="0" w:space="0" w:color="auto"/>
        <w:bottom w:val="none" w:sz="0" w:space="0" w:color="auto"/>
        <w:right w:val="none" w:sz="0" w:space="0" w:color="auto"/>
      </w:divBdr>
    </w:div>
    <w:div w:id="312757428">
      <w:bodyDiv w:val="1"/>
      <w:marLeft w:val="0"/>
      <w:marRight w:val="0"/>
      <w:marTop w:val="0"/>
      <w:marBottom w:val="0"/>
      <w:divBdr>
        <w:top w:val="none" w:sz="0" w:space="0" w:color="auto"/>
        <w:left w:val="none" w:sz="0" w:space="0" w:color="auto"/>
        <w:bottom w:val="none" w:sz="0" w:space="0" w:color="auto"/>
        <w:right w:val="none" w:sz="0" w:space="0" w:color="auto"/>
      </w:divBdr>
    </w:div>
    <w:div w:id="341902038">
      <w:bodyDiv w:val="1"/>
      <w:marLeft w:val="0"/>
      <w:marRight w:val="0"/>
      <w:marTop w:val="0"/>
      <w:marBottom w:val="0"/>
      <w:divBdr>
        <w:top w:val="none" w:sz="0" w:space="0" w:color="auto"/>
        <w:left w:val="none" w:sz="0" w:space="0" w:color="auto"/>
        <w:bottom w:val="none" w:sz="0" w:space="0" w:color="auto"/>
        <w:right w:val="none" w:sz="0" w:space="0" w:color="auto"/>
      </w:divBdr>
    </w:div>
    <w:div w:id="362557156">
      <w:bodyDiv w:val="1"/>
      <w:marLeft w:val="0"/>
      <w:marRight w:val="0"/>
      <w:marTop w:val="0"/>
      <w:marBottom w:val="0"/>
      <w:divBdr>
        <w:top w:val="none" w:sz="0" w:space="0" w:color="auto"/>
        <w:left w:val="none" w:sz="0" w:space="0" w:color="auto"/>
        <w:bottom w:val="none" w:sz="0" w:space="0" w:color="auto"/>
        <w:right w:val="none" w:sz="0" w:space="0" w:color="auto"/>
      </w:divBdr>
    </w:div>
    <w:div w:id="439297295">
      <w:bodyDiv w:val="1"/>
      <w:marLeft w:val="0"/>
      <w:marRight w:val="0"/>
      <w:marTop w:val="0"/>
      <w:marBottom w:val="0"/>
      <w:divBdr>
        <w:top w:val="none" w:sz="0" w:space="0" w:color="auto"/>
        <w:left w:val="none" w:sz="0" w:space="0" w:color="auto"/>
        <w:bottom w:val="none" w:sz="0" w:space="0" w:color="auto"/>
        <w:right w:val="none" w:sz="0" w:space="0" w:color="auto"/>
      </w:divBdr>
    </w:div>
    <w:div w:id="464930922">
      <w:bodyDiv w:val="1"/>
      <w:marLeft w:val="0"/>
      <w:marRight w:val="0"/>
      <w:marTop w:val="0"/>
      <w:marBottom w:val="0"/>
      <w:divBdr>
        <w:top w:val="none" w:sz="0" w:space="0" w:color="auto"/>
        <w:left w:val="none" w:sz="0" w:space="0" w:color="auto"/>
        <w:bottom w:val="none" w:sz="0" w:space="0" w:color="auto"/>
        <w:right w:val="none" w:sz="0" w:space="0" w:color="auto"/>
      </w:divBdr>
    </w:div>
    <w:div w:id="579756980">
      <w:bodyDiv w:val="1"/>
      <w:marLeft w:val="0"/>
      <w:marRight w:val="0"/>
      <w:marTop w:val="0"/>
      <w:marBottom w:val="0"/>
      <w:divBdr>
        <w:top w:val="none" w:sz="0" w:space="0" w:color="auto"/>
        <w:left w:val="none" w:sz="0" w:space="0" w:color="auto"/>
        <w:bottom w:val="none" w:sz="0" w:space="0" w:color="auto"/>
        <w:right w:val="none" w:sz="0" w:space="0" w:color="auto"/>
      </w:divBdr>
    </w:div>
    <w:div w:id="734353198">
      <w:bodyDiv w:val="1"/>
      <w:marLeft w:val="0"/>
      <w:marRight w:val="0"/>
      <w:marTop w:val="0"/>
      <w:marBottom w:val="0"/>
      <w:divBdr>
        <w:top w:val="none" w:sz="0" w:space="0" w:color="auto"/>
        <w:left w:val="none" w:sz="0" w:space="0" w:color="auto"/>
        <w:bottom w:val="none" w:sz="0" w:space="0" w:color="auto"/>
        <w:right w:val="none" w:sz="0" w:space="0" w:color="auto"/>
      </w:divBdr>
      <w:divsChild>
        <w:div w:id="33773085">
          <w:marLeft w:val="2405"/>
          <w:marRight w:val="0"/>
          <w:marTop w:val="96"/>
          <w:marBottom w:val="0"/>
          <w:divBdr>
            <w:top w:val="none" w:sz="0" w:space="0" w:color="auto"/>
            <w:left w:val="none" w:sz="0" w:space="0" w:color="auto"/>
            <w:bottom w:val="none" w:sz="0" w:space="0" w:color="auto"/>
            <w:right w:val="none" w:sz="0" w:space="0" w:color="auto"/>
          </w:divBdr>
        </w:div>
        <w:div w:id="209539095">
          <w:marLeft w:val="2405"/>
          <w:marRight w:val="0"/>
          <w:marTop w:val="96"/>
          <w:marBottom w:val="0"/>
          <w:divBdr>
            <w:top w:val="none" w:sz="0" w:space="0" w:color="auto"/>
            <w:left w:val="none" w:sz="0" w:space="0" w:color="auto"/>
            <w:bottom w:val="none" w:sz="0" w:space="0" w:color="auto"/>
            <w:right w:val="none" w:sz="0" w:space="0" w:color="auto"/>
          </w:divBdr>
        </w:div>
        <w:div w:id="1578513042">
          <w:marLeft w:val="1555"/>
          <w:marRight w:val="0"/>
          <w:marTop w:val="115"/>
          <w:marBottom w:val="0"/>
          <w:divBdr>
            <w:top w:val="none" w:sz="0" w:space="0" w:color="auto"/>
            <w:left w:val="none" w:sz="0" w:space="0" w:color="auto"/>
            <w:bottom w:val="none" w:sz="0" w:space="0" w:color="auto"/>
            <w:right w:val="none" w:sz="0" w:space="0" w:color="auto"/>
          </w:divBdr>
        </w:div>
        <w:div w:id="1950970883">
          <w:marLeft w:val="1555"/>
          <w:marRight w:val="0"/>
          <w:marTop w:val="115"/>
          <w:marBottom w:val="0"/>
          <w:divBdr>
            <w:top w:val="none" w:sz="0" w:space="0" w:color="auto"/>
            <w:left w:val="none" w:sz="0" w:space="0" w:color="auto"/>
            <w:bottom w:val="none" w:sz="0" w:space="0" w:color="auto"/>
            <w:right w:val="none" w:sz="0" w:space="0" w:color="auto"/>
          </w:divBdr>
        </w:div>
      </w:divsChild>
    </w:div>
    <w:div w:id="804003656">
      <w:bodyDiv w:val="1"/>
      <w:marLeft w:val="0"/>
      <w:marRight w:val="0"/>
      <w:marTop w:val="0"/>
      <w:marBottom w:val="0"/>
      <w:divBdr>
        <w:top w:val="none" w:sz="0" w:space="0" w:color="auto"/>
        <w:left w:val="none" w:sz="0" w:space="0" w:color="auto"/>
        <w:bottom w:val="none" w:sz="0" w:space="0" w:color="auto"/>
        <w:right w:val="none" w:sz="0" w:space="0" w:color="auto"/>
      </w:divBdr>
    </w:div>
    <w:div w:id="820535776">
      <w:bodyDiv w:val="1"/>
      <w:marLeft w:val="0"/>
      <w:marRight w:val="0"/>
      <w:marTop w:val="0"/>
      <w:marBottom w:val="0"/>
      <w:divBdr>
        <w:top w:val="none" w:sz="0" w:space="0" w:color="auto"/>
        <w:left w:val="none" w:sz="0" w:space="0" w:color="auto"/>
        <w:bottom w:val="none" w:sz="0" w:space="0" w:color="auto"/>
        <w:right w:val="none" w:sz="0" w:space="0" w:color="auto"/>
      </w:divBdr>
    </w:div>
    <w:div w:id="922296391">
      <w:bodyDiv w:val="1"/>
      <w:marLeft w:val="0"/>
      <w:marRight w:val="0"/>
      <w:marTop w:val="0"/>
      <w:marBottom w:val="0"/>
      <w:divBdr>
        <w:top w:val="none" w:sz="0" w:space="0" w:color="auto"/>
        <w:left w:val="none" w:sz="0" w:space="0" w:color="auto"/>
        <w:bottom w:val="none" w:sz="0" w:space="0" w:color="auto"/>
        <w:right w:val="none" w:sz="0" w:space="0" w:color="auto"/>
      </w:divBdr>
    </w:div>
    <w:div w:id="955718928">
      <w:bodyDiv w:val="1"/>
      <w:marLeft w:val="0"/>
      <w:marRight w:val="0"/>
      <w:marTop w:val="0"/>
      <w:marBottom w:val="0"/>
      <w:divBdr>
        <w:top w:val="none" w:sz="0" w:space="0" w:color="auto"/>
        <w:left w:val="none" w:sz="0" w:space="0" w:color="auto"/>
        <w:bottom w:val="none" w:sz="0" w:space="0" w:color="auto"/>
        <w:right w:val="none" w:sz="0" w:space="0" w:color="auto"/>
      </w:divBdr>
    </w:div>
    <w:div w:id="972951725">
      <w:bodyDiv w:val="1"/>
      <w:marLeft w:val="0"/>
      <w:marRight w:val="0"/>
      <w:marTop w:val="0"/>
      <w:marBottom w:val="0"/>
      <w:divBdr>
        <w:top w:val="none" w:sz="0" w:space="0" w:color="auto"/>
        <w:left w:val="none" w:sz="0" w:space="0" w:color="auto"/>
        <w:bottom w:val="none" w:sz="0" w:space="0" w:color="auto"/>
        <w:right w:val="none" w:sz="0" w:space="0" w:color="auto"/>
      </w:divBdr>
    </w:div>
    <w:div w:id="1089695809">
      <w:bodyDiv w:val="1"/>
      <w:marLeft w:val="0"/>
      <w:marRight w:val="0"/>
      <w:marTop w:val="0"/>
      <w:marBottom w:val="0"/>
      <w:divBdr>
        <w:top w:val="none" w:sz="0" w:space="0" w:color="auto"/>
        <w:left w:val="none" w:sz="0" w:space="0" w:color="auto"/>
        <w:bottom w:val="none" w:sz="0" w:space="0" w:color="auto"/>
        <w:right w:val="none" w:sz="0" w:space="0" w:color="auto"/>
      </w:divBdr>
    </w:div>
    <w:div w:id="1147823974">
      <w:bodyDiv w:val="1"/>
      <w:marLeft w:val="0"/>
      <w:marRight w:val="0"/>
      <w:marTop w:val="0"/>
      <w:marBottom w:val="0"/>
      <w:divBdr>
        <w:top w:val="none" w:sz="0" w:space="0" w:color="auto"/>
        <w:left w:val="none" w:sz="0" w:space="0" w:color="auto"/>
        <w:bottom w:val="none" w:sz="0" w:space="0" w:color="auto"/>
        <w:right w:val="none" w:sz="0" w:space="0" w:color="auto"/>
      </w:divBdr>
    </w:div>
    <w:div w:id="1159729383">
      <w:bodyDiv w:val="1"/>
      <w:marLeft w:val="0"/>
      <w:marRight w:val="0"/>
      <w:marTop w:val="0"/>
      <w:marBottom w:val="0"/>
      <w:divBdr>
        <w:top w:val="none" w:sz="0" w:space="0" w:color="auto"/>
        <w:left w:val="none" w:sz="0" w:space="0" w:color="auto"/>
        <w:bottom w:val="none" w:sz="0" w:space="0" w:color="auto"/>
        <w:right w:val="none" w:sz="0" w:space="0" w:color="auto"/>
      </w:divBdr>
    </w:div>
    <w:div w:id="1260484906">
      <w:bodyDiv w:val="1"/>
      <w:marLeft w:val="0"/>
      <w:marRight w:val="0"/>
      <w:marTop w:val="0"/>
      <w:marBottom w:val="0"/>
      <w:divBdr>
        <w:top w:val="none" w:sz="0" w:space="0" w:color="auto"/>
        <w:left w:val="none" w:sz="0" w:space="0" w:color="auto"/>
        <w:bottom w:val="none" w:sz="0" w:space="0" w:color="auto"/>
        <w:right w:val="none" w:sz="0" w:space="0" w:color="auto"/>
      </w:divBdr>
    </w:div>
    <w:div w:id="1286694938">
      <w:bodyDiv w:val="1"/>
      <w:marLeft w:val="0"/>
      <w:marRight w:val="0"/>
      <w:marTop w:val="0"/>
      <w:marBottom w:val="0"/>
      <w:divBdr>
        <w:top w:val="none" w:sz="0" w:space="0" w:color="auto"/>
        <w:left w:val="none" w:sz="0" w:space="0" w:color="auto"/>
        <w:bottom w:val="none" w:sz="0" w:space="0" w:color="auto"/>
        <w:right w:val="none" w:sz="0" w:space="0" w:color="auto"/>
      </w:divBdr>
    </w:div>
    <w:div w:id="1375501345">
      <w:bodyDiv w:val="1"/>
      <w:marLeft w:val="0"/>
      <w:marRight w:val="0"/>
      <w:marTop w:val="0"/>
      <w:marBottom w:val="0"/>
      <w:divBdr>
        <w:top w:val="none" w:sz="0" w:space="0" w:color="auto"/>
        <w:left w:val="none" w:sz="0" w:space="0" w:color="auto"/>
        <w:bottom w:val="none" w:sz="0" w:space="0" w:color="auto"/>
        <w:right w:val="none" w:sz="0" w:space="0" w:color="auto"/>
      </w:divBdr>
    </w:div>
    <w:div w:id="1415201862">
      <w:bodyDiv w:val="1"/>
      <w:marLeft w:val="0"/>
      <w:marRight w:val="0"/>
      <w:marTop w:val="0"/>
      <w:marBottom w:val="0"/>
      <w:divBdr>
        <w:top w:val="none" w:sz="0" w:space="0" w:color="auto"/>
        <w:left w:val="none" w:sz="0" w:space="0" w:color="auto"/>
        <w:bottom w:val="none" w:sz="0" w:space="0" w:color="auto"/>
        <w:right w:val="none" w:sz="0" w:space="0" w:color="auto"/>
      </w:divBdr>
    </w:div>
    <w:div w:id="1454594479">
      <w:bodyDiv w:val="1"/>
      <w:marLeft w:val="0"/>
      <w:marRight w:val="0"/>
      <w:marTop w:val="0"/>
      <w:marBottom w:val="0"/>
      <w:divBdr>
        <w:top w:val="none" w:sz="0" w:space="0" w:color="auto"/>
        <w:left w:val="none" w:sz="0" w:space="0" w:color="auto"/>
        <w:bottom w:val="none" w:sz="0" w:space="0" w:color="auto"/>
        <w:right w:val="none" w:sz="0" w:space="0" w:color="auto"/>
      </w:divBdr>
    </w:div>
    <w:div w:id="1546719432">
      <w:bodyDiv w:val="1"/>
      <w:marLeft w:val="0"/>
      <w:marRight w:val="0"/>
      <w:marTop w:val="0"/>
      <w:marBottom w:val="0"/>
      <w:divBdr>
        <w:top w:val="none" w:sz="0" w:space="0" w:color="auto"/>
        <w:left w:val="none" w:sz="0" w:space="0" w:color="auto"/>
        <w:bottom w:val="none" w:sz="0" w:space="0" w:color="auto"/>
        <w:right w:val="none" w:sz="0" w:space="0" w:color="auto"/>
      </w:divBdr>
    </w:div>
    <w:div w:id="1571038559">
      <w:bodyDiv w:val="1"/>
      <w:marLeft w:val="0"/>
      <w:marRight w:val="0"/>
      <w:marTop w:val="0"/>
      <w:marBottom w:val="0"/>
      <w:divBdr>
        <w:top w:val="none" w:sz="0" w:space="0" w:color="auto"/>
        <w:left w:val="none" w:sz="0" w:space="0" w:color="auto"/>
        <w:bottom w:val="none" w:sz="0" w:space="0" w:color="auto"/>
        <w:right w:val="none" w:sz="0" w:space="0" w:color="auto"/>
      </w:divBdr>
    </w:div>
    <w:div w:id="1655640750">
      <w:bodyDiv w:val="1"/>
      <w:marLeft w:val="0"/>
      <w:marRight w:val="0"/>
      <w:marTop w:val="0"/>
      <w:marBottom w:val="0"/>
      <w:divBdr>
        <w:top w:val="none" w:sz="0" w:space="0" w:color="auto"/>
        <w:left w:val="none" w:sz="0" w:space="0" w:color="auto"/>
        <w:bottom w:val="none" w:sz="0" w:space="0" w:color="auto"/>
        <w:right w:val="none" w:sz="0" w:space="0" w:color="auto"/>
      </w:divBdr>
    </w:div>
    <w:div w:id="1678191372">
      <w:bodyDiv w:val="1"/>
      <w:marLeft w:val="0"/>
      <w:marRight w:val="0"/>
      <w:marTop w:val="0"/>
      <w:marBottom w:val="0"/>
      <w:divBdr>
        <w:top w:val="none" w:sz="0" w:space="0" w:color="auto"/>
        <w:left w:val="none" w:sz="0" w:space="0" w:color="auto"/>
        <w:bottom w:val="none" w:sz="0" w:space="0" w:color="auto"/>
        <w:right w:val="none" w:sz="0" w:space="0" w:color="auto"/>
      </w:divBdr>
    </w:div>
    <w:div w:id="1709646556">
      <w:bodyDiv w:val="1"/>
      <w:marLeft w:val="0"/>
      <w:marRight w:val="0"/>
      <w:marTop w:val="0"/>
      <w:marBottom w:val="0"/>
      <w:divBdr>
        <w:top w:val="none" w:sz="0" w:space="0" w:color="auto"/>
        <w:left w:val="none" w:sz="0" w:space="0" w:color="auto"/>
        <w:bottom w:val="none" w:sz="0" w:space="0" w:color="auto"/>
        <w:right w:val="none" w:sz="0" w:space="0" w:color="auto"/>
      </w:divBdr>
    </w:div>
    <w:div w:id="1789348700">
      <w:bodyDiv w:val="1"/>
      <w:marLeft w:val="0"/>
      <w:marRight w:val="0"/>
      <w:marTop w:val="0"/>
      <w:marBottom w:val="0"/>
      <w:divBdr>
        <w:top w:val="none" w:sz="0" w:space="0" w:color="auto"/>
        <w:left w:val="none" w:sz="0" w:space="0" w:color="auto"/>
        <w:bottom w:val="none" w:sz="0" w:space="0" w:color="auto"/>
        <w:right w:val="none" w:sz="0" w:space="0" w:color="auto"/>
      </w:divBdr>
    </w:div>
    <w:div w:id="1808741292">
      <w:bodyDiv w:val="1"/>
      <w:marLeft w:val="0"/>
      <w:marRight w:val="0"/>
      <w:marTop w:val="0"/>
      <w:marBottom w:val="0"/>
      <w:divBdr>
        <w:top w:val="none" w:sz="0" w:space="0" w:color="auto"/>
        <w:left w:val="none" w:sz="0" w:space="0" w:color="auto"/>
        <w:bottom w:val="none" w:sz="0" w:space="0" w:color="auto"/>
        <w:right w:val="none" w:sz="0" w:space="0" w:color="auto"/>
      </w:divBdr>
    </w:div>
    <w:div w:id="1835297418">
      <w:bodyDiv w:val="1"/>
      <w:marLeft w:val="0"/>
      <w:marRight w:val="0"/>
      <w:marTop w:val="0"/>
      <w:marBottom w:val="0"/>
      <w:divBdr>
        <w:top w:val="none" w:sz="0" w:space="0" w:color="auto"/>
        <w:left w:val="none" w:sz="0" w:space="0" w:color="auto"/>
        <w:bottom w:val="none" w:sz="0" w:space="0" w:color="auto"/>
        <w:right w:val="none" w:sz="0" w:space="0" w:color="auto"/>
      </w:divBdr>
      <w:divsChild>
        <w:div w:id="838152452">
          <w:marLeft w:val="0"/>
          <w:marRight w:val="-225"/>
          <w:marTop w:val="0"/>
          <w:marBottom w:val="0"/>
          <w:divBdr>
            <w:top w:val="none" w:sz="0" w:space="0" w:color="auto"/>
            <w:left w:val="none" w:sz="0" w:space="0" w:color="auto"/>
            <w:bottom w:val="none" w:sz="0" w:space="0" w:color="auto"/>
            <w:right w:val="none" w:sz="0" w:space="0" w:color="auto"/>
          </w:divBdr>
        </w:div>
        <w:div w:id="1094663918">
          <w:marLeft w:val="0"/>
          <w:marRight w:val="0"/>
          <w:marTop w:val="0"/>
          <w:marBottom w:val="0"/>
          <w:divBdr>
            <w:top w:val="none" w:sz="0" w:space="0" w:color="auto"/>
            <w:left w:val="none" w:sz="0" w:space="0" w:color="auto"/>
            <w:bottom w:val="single" w:sz="6" w:space="0" w:color="9BA3A8"/>
            <w:right w:val="none" w:sz="0" w:space="0" w:color="auto"/>
          </w:divBdr>
        </w:div>
      </w:divsChild>
    </w:div>
    <w:div w:id="1901943041">
      <w:bodyDiv w:val="1"/>
      <w:marLeft w:val="0"/>
      <w:marRight w:val="0"/>
      <w:marTop w:val="0"/>
      <w:marBottom w:val="0"/>
      <w:divBdr>
        <w:top w:val="none" w:sz="0" w:space="0" w:color="auto"/>
        <w:left w:val="none" w:sz="0" w:space="0" w:color="auto"/>
        <w:bottom w:val="none" w:sz="0" w:space="0" w:color="auto"/>
        <w:right w:val="none" w:sz="0" w:space="0" w:color="auto"/>
      </w:divBdr>
    </w:div>
    <w:div w:id="1989167847">
      <w:bodyDiv w:val="1"/>
      <w:marLeft w:val="0"/>
      <w:marRight w:val="0"/>
      <w:marTop w:val="0"/>
      <w:marBottom w:val="0"/>
      <w:divBdr>
        <w:top w:val="none" w:sz="0" w:space="0" w:color="auto"/>
        <w:left w:val="none" w:sz="0" w:space="0" w:color="auto"/>
        <w:bottom w:val="none" w:sz="0" w:space="0" w:color="auto"/>
        <w:right w:val="none" w:sz="0" w:space="0" w:color="auto"/>
      </w:divBdr>
    </w:div>
    <w:div w:id="1991052026">
      <w:bodyDiv w:val="1"/>
      <w:marLeft w:val="0"/>
      <w:marRight w:val="0"/>
      <w:marTop w:val="0"/>
      <w:marBottom w:val="0"/>
      <w:divBdr>
        <w:top w:val="none" w:sz="0" w:space="0" w:color="auto"/>
        <w:left w:val="none" w:sz="0" w:space="0" w:color="auto"/>
        <w:bottom w:val="none" w:sz="0" w:space="0" w:color="auto"/>
        <w:right w:val="none" w:sz="0" w:space="0" w:color="auto"/>
      </w:divBdr>
    </w:div>
    <w:div w:id="2065786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B0966C33EA5425696288A30495627DA"/>
        <w:category>
          <w:name w:val="General"/>
          <w:gallery w:val="placeholder"/>
        </w:category>
        <w:types>
          <w:type w:val="bbPlcHdr"/>
        </w:types>
        <w:behaviors>
          <w:behavior w:val="content"/>
        </w:behaviors>
        <w:guid w:val="{0D489418-172C-458F-9897-770AE1FCCD33}"/>
      </w:docPartPr>
      <w:docPartBody>
        <w:p w:rsidR="00F30F5F" w:rsidRDefault="00597506">
          <w:r w:rsidRPr="00421768">
            <w:rPr>
              <w:rStyle w:val="Tekstvantijdelijkeaanduiding"/>
            </w:rPr>
            <w:t>[Author]</w:t>
          </w:r>
        </w:p>
      </w:docPartBody>
    </w:docPart>
    <w:docPart>
      <w:docPartPr>
        <w:name w:val="768BD4077D3F4568985527D1983E8624"/>
        <w:category>
          <w:name w:val="General"/>
          <w:gallery w:val="placeholder"/>
        </w:category>
        <w:types>
          <w:type w:val="bbPlcHdr"/>
        </w:types>
        <w:behaviors>
          <w:behavior w:val="content"/>
        </w:behaviors>
        <w:guid w:val="{C98643DA-03AB-4451-9403-698B4DD2948F}"/>
      </w:docPartPr>
      <w:docPartBody>
        <w:p w:rsidR="008F102B" w:rsidRDefault="00D940A2">
          <w:r w:rsidRPr="00662268">
            <w:rPr>
              <w:rStyle w:val="Tekstvantijdelijkeaanduiding"/>
            </w:rPr>
            <w:t>[Title]</w:t>
          </w:r>
        </w:p>
      </w:docPartBody>
    </w:docPart>
    <w:docPart>
      <w:docPartPr>
        <w:name w:val="2A45D10361D54E228867DB4766F56F7D"/>
        <w:category>
          <w:name w:val="General"/>
          <w:gallery w:val="placeholder"/>
        </w:category>
        <w:types>
          <w:type w:val="bbPlcHdr"/>
        </w:types>
        <w:behaviors>
          <w:behavior w:val="content"/>
        </w:behaviors>
        <w:guid w:val="{0AFA46AF-F667-47E1-A074-33E783D7C356}"/>
      </w:docPartPr>
      <w:docPartBody>
        <w:p w:rsidR="008F102B" w:rsidRDefault="00D940A2">
          <w:r w:rsidRPr="00662268">
            <w:rPr>
              <w:rStyle w:val="Tekstvantijdelijkeaanduiding"/>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Lucida Grande">
    <w:altName w:val="Segoe UI"/>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4AF5"/>
    <w:rsid w:val="000C2310"/>
    <w:rsid w:val="00107859"/>
    <w:rsid w:val="00116F70"/>
    <w:rsid w:val="00131BFC"/>
    <w:rsid w:val="00136FEF"/>
    <w:rsid w:val="001D4B49"/>
    <w:rsid w:val="002268A4"/>
    <w:rsid w:val="002510DC"/>
    <w:rsid w:val="00253FB2"/>
    <w:rsid w:val="0025465A"/>
    <w:rsid w:val="00290266"/>
    <w:rsid w:val="002A1E6D"/>
    <w:rsid w:val="002F0C48"/>
    <w:rsid w:val="002F32D4"/>
    <w:rsid w:val="003147D5"/>
    <w:rsid w:val="00331A93"/>
    <w:rsid w:val="003D2008"/>
    <w:rsid w:val="0040518A"/>
    <w:rsid w:val="00407E87"/>
    <w:rsid w:val="00432FF3"/>
    <w:rsid w:val="00440E2E"/>
    <w:rsid w:val="00487BC8"/>
    <w:rsid w:val="004A0E26"/>
    <w:rsid w:val="004A3848"/>
    <w:rsid w:val="00543789"/>
    <w:rsid w:val="00551445"/>
    <w:rsid w:val="0055222D"/>
    <w:rsid w:val="005824AD"/>
    <w:rsid w:val="00597506"/>
    <w:rsid w:val="005A62CA"/>
    <w:rsid w:val="005F4CB3"/>
    <w:rsid w:val="005F70D8"/>
    <w:rsid w:val="006636CA"/>
    <w:rsid w:val="006A0A19"/>
    <w:rsid w:val="006F4838"/>
    <w:rsid w:val="007022EA"/>
    <w:rsid w:val="00724482"/>
    <w:rsid w:val="007251D7"/>
    <w:rsid w:val="00750F5F"/>
    <w:rsid w:val="007708A5"/>
    <w:rsid w:val="00813775"/>
    <w:rsid w:val="008153CC"/>
    <w:rsid w:val="008F102B"/>
    <w:rsid w:val="0091006A"/>
    <w:rsid w:val="00976DEE"/>
    <w:rsid w:val="009A214F"/>
    <w:rsid w:val="009B7EF2"/>
    <w:rsid w:val="009E719E"/>
    <w:rsid w:val="009F300B"/>
    <w:rsid w:val="00A155C6"/>
    <w:rsid w:val="00A710A8"/>
    <w:rsid w:val="00AD5B70"/>
    <w:rsid w:val="00B006D5"/>
    <w:rsid w:val="00B17140"/>
    <w:rsid w:val="00B412A7"/>
    <w:rsid w:val="00B64AF5"/>
    <w:rsid w:val="00D82E5A"/>
    <w:rsid w:val="00D940A2"/>
    <w:rsid w:val="00DA639C"/>
    <w:rsid w:val="00E00CEA"/>
    <w:rsid w:val="00E05D73"/>
    <w:rsid w:val="00E60460"/>
    <w:rsid w:val="00E9226F"/>
    <w:rsid w:val="00EB4D27"/>
    <w:rsid w:val="00F22F30"/>
    <w:rsid w:val="00F30F5F"/>
    <w:rsid w:val="00F57B90"/>
    <w:rsid w:val="00FC1277"/>
    <w:rsid w:val="00FE0C0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64AF5"/>
    <w:rPr>
      <w:rFonts w:cs="Times New Roman"/>
      <w:sz w:val="3276"/>
      <w:szCs w:val="327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006D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TOUCH">
  <a:themeElements>
    <a:clrScheme name="CTOUCH kleuren">
      <a:dk1>
        <a:srgbClr val="29383C"/>
      </a:dk1>
      <a:lt1>
        <a:srgbClr val="FFFFFF"/>
      </a:lt1>
      <a:dk2>
        <a:srgbClr val="498290"/>
      </a:dk2>
      <a:lt2>
        <a:srgbClr val="E7F2F7"/>
      </a:lt2>
      <a:accent1>
        <a:srgbClr val="AED3E5"/>
      </a:accent1>
      <a:accent2>
        <a:srgbClr val="00338D"/>
      </a:accent2>
      <a:accent3>
        <a:srgbClr val="29383C"/>
      </a:accent3>
      <a:accent4>
        <a:srgbClr val="565A5C"/>
      </a:accent4>
      <a:accent5>
        <a:srgbClr val="498290"/>
      </a:accent5>
      <a:accent6>
        <a:srgbClr val="D0D0D0"/>
      </a:accent6>
      <a:hlink>
        <a:srgbClr val="C7D300"/>
      </a:hlink>
      <a:folHlink>
        <a:srgbClr val="E21B3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E9C8020F535D4B8E48D212994912C3" ma:contentTypeVersion="4" ma:contentTypeDescription="Create a new document." ma:contentTypeScope="" ma:versionID="3f153ef27bc03c8f07763fb1f589095e">
  <xsd:schema xmlns:xsd="http://www.w3.org/2001/XMLSchema" xmlns:xs="http://www.w3.org/2001/XMLSchema" xmlns:p="http://schemas.microsoft.com/office/2006/metadata/properties" xmlns:ns2="49ceda49-1522-4e9a-beb3-d2b12789b587" targetNamespace="http://schemas.microsoft.com/office/2006/metadata/properties" ma:root="true" ma:fieldsID="60b97ec3d75e3d9b1c804bdfab541b8a" ns2:_="">
    <xsd:import namespace="49ceda49-1522-4e9a-beb3-d2b12789b5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eda49-1522-4e9a-beb3-d2b12789b5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ic17</b:Tag>
    <b:SourceType>InternetSite</b:SourceType>
    <b:Guid>{C50EA25C-3714-414C-8941-C4A82668890D}</b:Guid>
    <b:Title>Mobile Device Management Protocol</b:Title>
    <b:Year>2017</b:Year>
    <b:Author>
      <b:Author>
        <b:NameList>
          <b:Person>
            <b:Last>Microsoft</b:Last>
          </b:Person>
        </b:NameList>
      </b:Author>
    </b:Author>
    <b:Month>12</b:Month>
    <b:Day>1</b:Day>
    <b:URL>https://msdn.microsoft.com/en-us/library/dn392112.aspx</b:URL>
    <b:RefOrder>1</b:RefOrder>
  </b:Source>
</b:Sources>
</file>

<file path=customXml/itemProps1.xml><?xml version="1.0" encoding="utf-8"?>
<ds:datastoreItem xmlns:ds="http://schemas.openxmlformats.org/officeDocument/2006/customXml" ds:itemID="{4471E7BF-FBFC-4F8F-AF0D-75CBE8A2FE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774AA9-9D65-4D67-BC1D-DA70A5AB169C}"/>
</file>

<file path=customXml/itemProps3.xml><?xml version="1.0" encoding="utf-8"?>
<ds:datastoreItem xmlns:ds="http://schemas.openxmlformats.org/officeDocument/2006/customXml" ds:itemID="{FF847FF0-4291-453A-9087-6A4F52008BBD}">
  <ds:schemaRefs>
    <ds:schemaRef ds:uri="http://schemas.microsoft.com/sharepoint/v3/contenttype/forms"/>
  </ds:schemaRefs>
</ds:datastoreItem>
</file>

<file path=customXml/itemProps4.xml><?xml version="1.0" encoding="utf-8"?>
<ds:datastoreItem xmlns:ds="http://schemas.openxmlformats.org/officeDocument/2006/customXml" ds:itemID="{996976C2-C154-45E8-83DC-3CD5B9A33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1</Words>
  <Characters>6772</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Brief</vt:lpstr>
      <vt:lpstr>Project Brief</vt:lpstr>
    </vt:vector>
  </TitlesOfParts>
  <Company>CTOUCH</Company>
  <LinksUpToDate>false</LinksUpToDate>
  <CharactersWithSpaces>7988</CharactersWithSpaces>
  <SharedDoc>false</SharedDoc>
  <HLinks>
    <vt:vector size="318" baseType="variant">
      <vt:variant>
        <vt:i4>5308436</vt:i4>
      </vt:variant>
      <vt:variant>
        <vt:i4>228</vt:i4>
      </vt:variant>
      <vt:variant>
        <vt:i4>0</vt:i4>
      </vt:variant>
      <vt:variant>
        <vt:i4>5</vt:i4>
      </vt:variant>
      <vt:variant>
        <vt:lpwstr>https://www.linkedin.com/in/hanneke-hens-van-helden-7732a51b/</vt:lpwstr>
      </vt:variant>
      <vt:variant>
        <vt:lpwstr/>
      </vt:variant>
      <vt:variant>
        <vt:i4>6946923</vt:i4>
      </vt:variant>
      <vt:variant>
        <vt:i4>225</vt:i4>
      </vt:variant>
      <vt:variant>
        <vt:i4>0</vt:i4>
      </vt:variant>
      <vt:variant>
        <vt:i4>5</vt:i4>
      </vt:variant>
      <vt:variant>
        <vt:lpwstr>https://www.youtube.com/watch?v=Wl3WnBX6Vzo</vt:lpwstr>
      </vt:variant>
      <vt:variant>
        <vt:lpwstr/>
      </vt:variant>
      <vt:variant>
        <vt:i4>2359372</vt:i4>
      </vt:variant>
      <vt:variant>
        <vt:i4>222</vt:i4>
      </vt:variant>
      <vt:variant>
        <vt:i4>0</vt:i4>
      </vt:variant>
      <vt:variant>
        <vt:i4>5</vt:i4>
      </vt:variant>
      <vt:variant>
        <vt:lpwstr>https://www.youtube.com/channel/UCzOkcNzIlNaKJa_RWOIASEw</vt:lpwstr>
      </vt:variant>
      <vt:variant>
        <vt:lpwstr/>
      </vt:variant>
      <vt:variant>
        <vt:i4>6422560</vt:i4>
      </vt:variant>
      <vt:variant>
        <vt:i4>219</vt:i4>
      </vt:variant>
      <vt:variant>
        <vt:i4>0</vt:i4>
      </vt:variant>
      <vt:variant>
        <vt:i4>5</vt:i4>
      </vt:variant>
      <vt:variant>
        <vt:lpwstr>https://www.youtube.com/watch?v=Kq7dbK39BZw</vt:lpwstr>
      </vt:variant>
      <vt:variant>
        <vt:lpwstr/>
      </vt:variant>
      <vt:variant>
        <vt:i4>8323191</vt:i4>
      </vt:variant>
      <vt:variant>
        <vt:i4>216</vt:i4>
      </vt:variant>
      <vt:variant>
        <vt:i4>0</vt:i4>
      </vt:variant>
      <vt:variant>
        <vt:i4>5</vt:i4>
      </vt:variant>
      <vt:variant>
        <vt:lpwstr>https://www.youtube.com/watch?v=CclIApDm27o</vt:lpwstr>
      </vt:variant>
      <vt:variant>
        <vt:lpwstr/>
      </vt:variant>
      <vt:variant>
        <vt:i4>3801149</vt:i4>
      </vt:variant>
      <vt:variant>
        <vt:i4>213</vt:i4>
      </vt:variant>
      <vt:variant>
        <vt:i4>0</vt:i4>
      </vt:variant>
      <vt:variant>
        <vt:i4>5</vt:i4>
      </vt:variant>
      <vt:variant>
        <vt:lpwstr>https://www.youtube.com/watch?v=0p6EStLQKu8</vt:lpwstr>
      </vt:variant>
      <vt:variant>
        <vt:lpwstr/>
      </vt:variant>
      <vt:variant>
        <vt:i4>2162794</vt:i4>
      </vt:variant>
      <vt:variant>
        <vt:i4>210</vt:i4>
      </vt:variant>
      <vt:variant>
        <vt:i4>0</vt:i4>
      </vt:variant>
      <vt:variant>
        <vt:i4>5</vt:i4>
      </vt:variant>
      <vt:variant>
        <vt:lpwstr>https://www.youtube.com/watch?v=-87HJW2Ig0w</vt:lpwstr>
      </vt:variant>
      <vt:variant>
        <vt:lpwstr/>
      </vt:variant>
      <vt:variant>
        <vt:i4>3997813</vt:i4>
      </vt:variant>
      <vt:variant>
        <vt:i4>207</vt:i4>
      </vt:variant>
      <vt:variant>
        <vt:i4>0</vt:i4>
      </vt:variant>
      <vt:variant>
        <vt:i4>5</vt:i4>
      </vt:variant>
      <vt:variant>
        <vt:lpwstr>http://onlinebladeren-apsitdiensten.nl/achterdeschermen25/</vt:lpwstr>
      </vt:variant>
      <vt:variant>
        <vt:lpwstr/>
      </vt:variant>
      <vt:variant>
        <vt:i4>2555950</vt:i4>
      </vt:variant>
      <vt:variant>
        <vt:i4>204</vt:i4>
      </vt:variant>
      <vt:variant>
        <vt:i4>0</vt:i4>
      </vt:variant>
      <vt:variant>
        <vt:i4>5</vt:i4>
      </vt:variant>
      <vt:variant>
        <vt:lpwstr>https://www.linkedin.com/in/heidi-de-best-3aa61934/</vt:lpwstr>
      </vt:variant>
      <vt:variant>
        <vt:lpwstr/>
      </vt:variant>
      <vt:variant>
        <vt:i4>4390988</vt:i4>
      </vt:variant>
      <vt:variant>
        <vt:i4>201</vt:i4>
      </vt:variant>
      <vt:variant>
        <vt:i4>0</vt:i4>
      </vt:variant>
      <vt:variant>
        <vt:i4>5</vt:i4>
      </vt:variant>
      <vt:variant>
        <vt:lpwstr>https://www.linkedin.com/in/wildrik/</vt:lpwstr>
      </vt:variant>
      <vt:variant>
        <vt:lpwstr/>
      </vt:variant>
      <vt:variant>
        <vt:i4>5374039</vt:i4>
      </vt:variant>
      <vt:variant>
        <vt:i4>198</vt:i4>
      </vt:variant>
      <vt:variant>
        <vt:i4>0</vt:i4>
      </vt:variant>
      <vt:variant>
        <vt:i4>5</vt:i4>
      </vt:variant>
      <vt:variant>
        <vt:lpwstr>https://www.linkedin.com/in/evdelft/</vt:lpwstr>
      </vt:variant>
      <vt:variant>
        <vt:lpwstr/>
      </vt:variant>
      <vt:variant>
        <vt:i4>6815871</vt:i4>
      </vt:variant>
      <vt:variant>
        <vt:i4>195</vt:i4>
      </vt:variant>
      <vt:variant>
        <vt:i4>0</vt:i4>
      </vt:variant>
      <vt:variant>
        <vt:i4>5</vt:i4>
      </vt:variant>
      <vt:variant>
        <vt:lpwstr>https://www.linkedin.com/in/william-juhos-7890b93/</vt:lpwstr>
      </vt:variant>
      <vt:variant>
        <vt:lpwstr/>
      </vt:variant>
      <vt:variant>
        <vt:i4>5374034</vt:i4>
      </vt:variant>
      <vt:variant>
        <vt:i4>192</vt:i4>
      </vt:variant>
      <vt:variant>
        <vt:i4>0</vt:i4>
      </vt:variant>
      <vt:variant>
        <vt:i4>5</vt:i4>
      </vt:variant>
      <vt:variant>
        <vt:lpwstr>https://www.linkedin.com/in/rudy-timmer-246245a4/</vt:lpwstr>
      </vt:variant>
      <vt:variant>
        <vt:lpwstr/>
      </vt:variant>
      <vt:variant>
        <vt:i4>458753</vt:i4>
      </vt:variant>
      <vt:variant>
        <vt:i4>189</vt:i4>
      </vt:variant>
      <vt:variant>
        <vt:i4>0</vt:i4>
      </vt:variant>
      <vt:variant>
        <vt:i4>5</vt:i4>
      </vt:variant>
      <vt:variant>
        <vt:lpwstr>https://www.linkedin.com/in/jens-beimans/</vt:lpwstr>
      </vt:variant>
      <vt:variant>
        <vt:lpwstr/>
      </vt:variant>
      <vt:variant>
        <vt:i4>458824</vt:i4>
      </vt:variant>
      <vt:variant>
        <vt:i4>186</vt:i4>
      </vt:variant>
      <vt:variant>
        <vt:i4>0</vt:i4>
      </vt:variant>
      <vt:variant>
        <vt:i4>5</vt:i4>
      </vt:variant>
      <vt:variant>
        <vt:lpwstr>https://www.linkedin.com/in/paul-vugts-6360b2133/</vt:lpwstr>
      </vt:variant>
      <vt:variant>
        <vt:lpwstr/>
      </vt:variant>
      <vt:variant>
        <vt:i4>196703</vt:i4>
      </vt:variant>
      <vt:variant>
        <vt:i4>183</vt:i4>
      </vt:variant>
      <vt:variant>
        <vt:i4>0</vt:i4>
      </vt:variant>
      <vt:variant>
        <vt:i4>5</vt:i4>
      </vt:variant>
      <vt:variant>
        <vt:lpwstr>http://www.linkedin.com/in/piet-van-oosterhout-06811662/</vt:lpwstr>
      </vt:variant>
      <vt:variant>
        <vt:lpwstr/>
      </vt:variant>
      <vt:variant>
        <vt:i4>1572869</vt:i4>
      </vt:variant>
      <vt:variant>
        <vt:i4>180</vt:i4>
      </vt:variant>
      <vt:variant>
        <vt:i4>0</vt:i4>
      </vt:variant>
      <vt:variant>
        <vt:i4>5</vt:i4>
      </vt:variant>
      <vt:variant>
        <vt:lpwstr>https://www.linkedin.com/in/daisy-dorssers-b5a00393/</vt:lpwstr>
      </vt:variant>
      <vt:variant>
        <vt:lpwstr/>
      </vt:variant>
      <vt:variant>
        <vt:i4>2031636</vt:i4>
      </vt:variant>
      <vt:variant>
        <vt:i4>177</vt:i4>
      </vt:variant>
      <vt:variant>
        <vt:i4>0</vt:i4>
      </vt:variant>
      <vt:variant>
        <vt:i4>5</vt:i4>
      </vt:variant>
      <vt:variant>
        <vt:lpwstr>https://www.linkedin.com/in/lenny-van-den-oetelaar-02727890/</vt:lpwstr>
      </vt:variant>
      <vt:variant>
        <vt:lpwstr/>
      </vt:variant>
      <vt:variant>
        <vt:i4>6488186</vt:i4>
      </vt:variant>
      <vt:variant>
        <vt:i4>174</vt:i4>
      </vt:variant>
      <vt:variant>
        <vt:i4>0</vt:i4>
      </vt:variant>
      <vt:variant>
        <vt:i4>5</vt:i4>
      </vt:variant>
      <vt:variant>
        <vt:lpwstr>https://www.linkedin.com/in/jan-van-der-veen-43909437/</vt:lpwstr>
      </vt:variant>
      <vt:variant>
        <vt:lpwstr/>
      </vt:variant>
      <vt:variant>
        <vt:i4>5308436</vt:i4>
      </vt:variant>
      <vt:variant>
        <vt:i4>171</vt:i4>
      </vt:variant>
      <vt:variant>
        <vt:i4>0</vt:i4>
      </vt:variant>
      <vt:variant>
        <vt:i4>5</vt:i4>
      </vt:variant>
      <vt:variant>
        <vt:lpwstr>https://www.linkedin.com/in/hanneke-hens-van-helden-7732a51b/</vt:lpwstr>
      </vt:variant>
      <vt:variant>
        <vt:lpwstr/>
      </vt:variant>
      <vt:variant>
        <vt:i4>3997813</vt:i4>
      </vt:variant>
      <vt:variant>
        <vt:i4>168</vt:i4>
      </vt:variant>
      <vt:variant>
        <vt:i4>0</vt:i4>
      </vt:variant>
      <vt:variant>
        <vt:i4>5</vt:i4>
      </vt:variant>
      <vt:variant>
        <vt:lpwstr>http://onlinebladeren-apsitdiensten.nl/achterdeschermen25/</vt:lpwstr>
      </vt:variant>
      <vt:variant>
        <vt:lpwstr/>
      </vt:variant>
      <vt:variant>
        <vt:i4>6357097</vt:i4>
      </vt:variant>
      <vt:variant>
        <vt:i4>165</vt:i4>
      </vt:variant>
      <vt:variant>
        <vt:i4>0</vt:i4>
      </vt:variant>
      <vt:variant>
        <vt:i4>5</vt:i4>
      </vt:variant>
      <vt:variant>
        <vt:lpwstr>https://www.frankwatching.com/archive/2016/05/10/business-model-canvas-vind-met-9-bouwstenen-je-organisatie-identiteit/</vt:lpwstr>
      </vt:variant>
      <vt:variant>
        <vt:lpwstr/>
      </vt:variant>
      <vt:variant>
        <vt:i4>6946861</vt:i4>
      </vt:variant>
      <vt:variant>
        <vt:i4>162</vt:i4>
      </vt:variant>
      <vt:variant>
        <vt:i4>0</vt:i4>
      </vt:variant>
      <vt:variant>
        <vt:i4>5</vt:i4>
      </vt:variant>
      <vt:variant>
        <vt:lpwstr>https://www.frankwatching.com/archive/2016/12/23/ontdek-de-behoefte-van-jouw-klanten-met-het-waarde-propositie-canvas/</vt:lpwstr>
      </vt:variant>
      <vt:variant>
        <vt:lpwstr/>
      </vt:variant>
      <vt:variant>
        <vt:i4>6946923</vt:i4>
      </vt:variant>
      <vt:variant>
        <vt:i4>159</vt:i4>
      </vt:variant>
      <vt:variant>
        <vt:i4>0</vt:i4>
      </vt:variant>
      <vt:variant>
        <vt:i4>5</vt:i4>
      </vt:variant>
      <vt:variant>
        <vt:lpwstr>https://www.youtube.com/watch?v=Wl3WnBX6Vzo</vt:lpwstr>
      </vt:variant>
      <vt:variant>
        <vt:lpwstr/>
      </vt:variant>
      <vt:variant>
        <vt:i4>2359372</vt:i4>
      </vt:variant>
      <vt:variant>
        <vt:i4>156</vt:i4>
      </vt:variant>
      <vt:variant>
        <vt:i4>0</vt:i4>
      </vt:variant>
      <vt:variant>
        <vt:i4>5</vt:i4>
      </vt:variant>
      <vt:variant>
        <vt:lpwstr>https://www.youtube.com/channel/UCzOkcNzIlNaKJa_RWOIASEw</vt:lpwstr>
      </vt:variant>
      <vt:variant>
        <vt:lpwstr/>
      </vt:variant>
      <vt:variant>
        <vt:i4>6422560</vt:i4>
      </vt:variant>
      <vt:variant>
        <vt:i4>153</vt:i4>
      </vt:variant>
      <vt:variant>
        <vt:i4>0</vt:i4>
      </vt:variant>
      <vt:variant>
        <vt:i4>5</vt:i4>
      </vt:variant>
      <vt:variant>
        <vt:lpwstr>https://www.youtube.com/watch?v=Kq7dbK39BZw</vt:lpwstr>
      </vt:variant>
      <vt:variant>
        <vt:lpwstr/>
      </vt:variant>
      <vt:variant>
        <vt:i4>8323191</vt:i4>
      </vt:variant>
      <vt:variant>
        <vt:i4>150</vt:i4>
      </vt:variant>
      <vt:variant>
        <vt:i4>0</vt:i4>
      </vt:variant>
      <vt:variant>
        <vt:i4>5</vt:i4>
      </vt:variant>
      <vt:variant>
        <vt:lpwstr>https://www.youtube.com/watch?v=CclIApDm27o</vt:lpwstr>
      </vt:variant>
      <vt:variant>
        <vt:lpwstr/>
      </vt:variant>
      <vt:variant>
        <vt:i4>3801149</vt:i4>
      </vt:variant>
      <vt:variant>
        <vt:i4>147</vt:i4>
      </vt:variant>
      <vt:variant>
        <vt:i4>0</vt:i4>
      </vt:variant>
      <vt:variant>
        <vt:i4>5</vt:i4>
      </vt:variant>
      <vt:variant>
        <vt:lpwstr>https://www.youtube.com/watch?v=0p6EStLQKu8</vt:lpwstr>
      </vt:variant>
      <vt:variant>
        <vt:lpwstr/>
      </vt:variant>
      <vt:variant>
        <vt:i4>2162794</vt:i4>
      </vt:variant>
      <vt:variant>
        <vt:i4>144</vt:i4>
      </vt:variant>
      <vt:variant>
        <vt:i4>0</vt:i4>
      </vt:variant>
      <vt:variant>
        <vt:i4>5</vt:i4>
      </vt:variant>
      <vt:variant>
        <vt:lpwstr>https://www.youtube.com/watch?v=-87HJW2Ig0w</vt:lpwstr>
      </vt:variant>
      <vt:variant>
        <vt:lpwstr/>
      </vt:variant>
      <vt:variant>
        <vt:i4>8126573</vt:i4>
      </vt:variant>
      <vt:variant>
        <vt:i4>141</vt:i4>
      </vt:variant>
      <vt:variant>
        <vt:i4>0</vt:i4>
      </vt:variant>
      <vt:variant>
        <vt:i4>5</vt:i4>
      </vt:variant>
      <vt:variant>
        <vt:lpwstr>https://www.edsurge.com/amp/news/2019-01-22-its-2019-so-why-do-21st-century-skills-still-matter</vt:lpwstr>
      </vt:variant>
      <vt:variant>
        <vt:lpwstr/>
      </vt:variant>
      <vt:variant>
        <vt:i4>2883689</vt:i4>
      </vt:variant>
      <vt:variant>
        <vt:i4>138</vt:i4>
      </vt:variant>
      <vt:variant>
        <vt:i4>0</vt:i4>
      </vt:variant>
      <vt:variant>
        <vt:i4>5</vt:i4>
      </vt:variant>
      <vt:variant>
        <vt:lpwstr>https://www.studiotast.com/</vt:lpwstr>
      </vt:variant>
      <vt:variant>
        <vt:lpwstr/>
      </vt:variant>
      <vt:variant>
        <vt:i4>3735669</vt:i4>
      </vt:variant>
      <vt:variant>
        <vt:i4>135</vt:i4>
      </vt:variant>
      <vt:variant>
        <vt:i4>0</vt:i4>
      </vt:variant>
      <vt:variant>
        <vt:i4>5</vt:i4>
      </vt:variant>
      <vt:variant>
        <vt:lpwstr>https://www.microsoft.com/nl-be/education/products/education-apps/default.aspx</vt:lpwstr>
      </vt:variant>
      <vt:variant>
        <vt:lpwstr/>
      </vt:variant>
      <vt:variant>
        <vt:i4>6291560</vt:i4>
      </vt:variant>
      <vt:variant>
        <vt:i4>132</vt:i4>
      </vt:variant>
      <vt:variant>
        <vt:i4>0</vt:i4>
      </vt:variant>
      <vt:variant>
        <vt:i4>5</vt:i4>
      </vt:variant>
      <vt:variant>
        <vt:lpwstr>https://www.alinea.dk/</vt:lpwstr>
      </vt:variant>
      <vt:variant>
        <vt:lpwstr/>
      </vt:variant>
      <vt:variant>
        <vt:i4>6619233</vt:i4>
      </vt:variant>
      <vt:variant>
        <vt:i4>129</vt:i4>
      </vt:variant>
      <vt:variant>
        <vt:i4>0</vt:i4>
      </vt:variant>
      <vt:variant>
        <vt:i4>5</vt:i4>
      </vt:variant>
      <vt:variant>
        <vt:lpwstr>https://qwizdomoktopus.com/</vt:lpwstr>
      </vt:variant>
      <vt:variant>
        <vt:lpwstr/>
      </vt:variant>
      <vt:variant>
        <vt:i4>786501</vt:i4>
      </vt:variant>
      <vt:variant>
        <vt:i4>126</vt:i4>
      </vt:variant>
      <vt:variant>
        <vt:i4>0</vt:i4>
      </vt:variant>
      <vt:variant>
        <vt:i4>5</vt:i4>
      </vt:variant>
      <vt:variant>
        <vt:lpwstr>https://www.sivon.nl/</vt:lpwstr>
      </vt:variant>
      <vt:variant>
        <vt:lpwstr/>
      </vt:variant>
      <vt:variant>
        <vt:i4>538247262</vt:i4>
      </vt:variant>
      <vt:variant>
        <vt:i4>123</vt:i4>
      </vt:variant>
      <vt:variant>
        <vt:i4>0</vt:i4>
      </vt:variant>
      <vt:variant>
        <vt:i4>5</vt:i4>
      </vt:variant>
      <vt:variant>
        <vt:lpwstr/>
      </vt:variant>
      <vt:variant>
        <vt:lpwstr>_Van_‘Business_Development’</vt:lpwstr>
      </vt:variant>
      <vt:variant>
        <vt:i4>1245239</vt:i4>
      </vt:variant>
      <vt:variant>
        <vt:i4>98</vt:i4>
      </vt:variant>
      <vt:variant>
        <vt:i4>0</vt:i4>
      </vt:variant>
      <vt:variant>
        <vt:i4>5</vt:i4>
      </vt:variant>
      <vt:variant>
        <vt:lpwstr/>
      </vt:variant>
      <vt:variant>
        <vt:lpwstr>_Toc11710410</vt:lpwstr>
      </vt:variant>
      <vt:variant>
        <vt:i4>1703990</vt:i4>
      </vt:variant>
      <vt:variant>
        <vt:i4>92</vt:i4>
      </vt:variant>
      <vt:variant>
        <vt:i4>0</vt:i4>
      </vt:variant>
      <vt:variant>
        <vt:i4>5</vt:i4>
      </vt:variant>
      <vt:variant>
        <vt:lpwstr/>
      </vt:variant>
      <vt:variant>
        <vt:lpwstr>_Toc11710409</vt:lpwstr>
      </vt:variant>
      <vt:variant>
        <vt:i4>1769526</vt:i4>
      </vt:variant>
      <vt:variant>
        <vt:i4>86</vt:i4>
      </vt:variant>
      <vt:variant>
        <vt:i4>0</vt:i4>
      </vt:variant>
      <vt:variant>
        <vt:i4>5</vt:i4>
      </vt:variant>
      <vt:variant>
        <vt:lpwstr/>
      </vt:variant>
      <vt:variant>
        <vt:lpwstr>_Toc11710408</vt:lpwstr>
      </vt:variant>
      <vt:variant>
        <vt:i4>1310774</vt:i4>
      </vt:variant>
      <vt:variant>
        <vt:i4>80</vt:i4>
      </vt:variant>
      <vt:variant>
        <vt:i4>0</vt:i4>
      </vt:variant>
      <vt:variant>
        <vt:i4>5</vt:i4>
      </vt:variant>
      <vt:variant>
        <vt:lpwstr/>
      </vt:variant>
      <vt:variant>
        <vt:lpwstr>_Toc11710407</vt:lpwstr>
      </vt:variant>
      <vt:variant>
        <vt:i4>1376310</vt:i4>
      </vt:variant>
      <vt:variant>
        <vt:i4>74</vt:i4>
      </vt:variant>
      <vt:variant>
        <vt:i4>0</vt:i4>
      </vt:variant>
      <vt:variant>
        <vt:i4>5</vt:i4>
      </vt:variant>
      <vt:variant>
        <vt:lpwstr/>
      </vt:variant>
      <vt:variant>
        <vt:lpwstr>_Toc11710406</vt:lpwstr>
      </vt:variant>
      <vt:variant>
        <vt:i4>1441846</vt:i4>
      </vt:variant>
      <vt:variant>
        <vt:i4>68</vt:i4>
      </vt:variant>
      <vt:variant>
        <vt:i4>0</vt:i4>
      </vt:variant>
      <vt:variant>
        <vt:i4>5</vt:i4>
      </vt:variant>
      <vt:variant>
        <vt:lpwstr/>
      </vt:variant>
      <vt:variant>
        <vt:lpwstr>_Toc11710405</vt:lpwstr>
      </vt:variant>
      <vt:variant>
        <vt:i4>1507382</vt:i4>
      </vt:variant>
      <vt:variant>
        <vt:i4>62</vt:i4>
      </vt:variant>
      <vt:variant>
        <vt:i4>0</vt:i4>
      </vt:variant>
      <vt:variant>
        <vt:i4>5</vt:i4>
      </vt:variant>
      <vt:variant>
        <vt:lpwstr/>
      </vt:variant>
      <vt:variant>
        <vt:lpwstr>_Toc11710404</vt:lpwstr>
      </vt:variant>
      <vt:variant>
        <vt:i4>1048630</vt:i4>
      </vt:variant>
      <vt:variant>
        <vt:i4>56</vt:i4>
      </vt:variant>
      <vt:variant>
        <vt:i4>0</vt:i4>
      </vt:variant>
      <vt:variant>
        <vt:i4>5</vt:i4>
      </vt:variant>
      <vt:variant>
        <vt:lpwstr/>
      </vt:variant>
      <vt:variant>
        <vt:lpwstr>_Toc11710403</vt:lpwstr>
      </vt:variant>
      <vt:variant>
        <vt:i4>1114166</vt:i4>
      </vt:variant>
      <vt:variant>
        <vt:i4>50</vt:i4>
      </vt:variant>
      <vt:variant>
        <vt:i4>0</vt:i4>
      </vt:variant>
      <vt:variant>
        <vt:i4>5</vt:i4>
      </vt:variant>
      <vt:variant>
        <vt:lpwstr/>
      </vt:variant>
      <vt:variant>
        <vt:lpwstr>_Toc11710402</vt:lpwstr>
      </vt:variant>
      <vt:variant>
        <vt:i4>1179702</vt:i4>
      </vt:variant>
      <vt:variant>
        <vt:i4>44</vt:i4>
      </vt:variant>
      <vt:variant>
        <vt:i4>0</vt:i4>
      </vt:variant>
      <vt:variant>
        <vt:i4>5</vt:i4>
      </vt:variant>
      <vt:variant>
        <vt:lpwstr/>
      </vt:variant>
      <vt:variant>
        <vt:lpwstr>_Toc11710401</vt:lpwstr>
      </vt:variant>
      <vt:variant>
        <vt:i4>1245238</vt:i4>
      </vt:variant>
      <vt:variant>
        <vt:i4>38</vt:i4>
      </vt:variant>
      <vt:variant>
        <vt:i4>0</vt:i4>
      </vt:variant>
      <vt:variant>
        <vt:i4>5</vt:i4>
      </vt:variant>
      <vt:variant>
        <vt:lpwstr/>
      </vt:variant>
      <vt:variant>
        <vt:lpwstr>_Toc11710400</vt:lpwstr>
      </vt:variant>
      <vt:variant>
        <vt:i4>1900607</vt:i4>
      </vt:variant>
      <vt:variant>
        <vt:i4>32</vt:i4>
      </vt:variant>
      <vt:variant>
        <vt:i4>0</vt:i4>
      </vt:variant>
      <vt:variant>
        <vt:i4>5</vt:i4>
      </vt:variant>
      <vt:variant>
        <vt:lpwstr/>
      </vt:variant>
      <vt:variant>
        <vt:lpwstr>_Toc11710399</vt:lpwstr>
      </vt:variant>
      <vt:variant>
        <vt:i4>1835071</vt:i4>
      </vt:variant>
      <vt:variant>
        <vt:i4>26</vt:i4>
      </vt:variant>
      <vt:variant>
        <vt:i4>0</vt:i4>
      </vt:variant>
      <vt:variant>
        <vt:i4>5</vt:i4>
      </vt:variant>
      <vt:variant>
        <vt:lpwstr/>
      </vt:variant>
      <vt:variant>
        <vt:lpwstr>_Toc11710398</vt:lpwstr>
      </vt:variant>
      <vt:variant>
        <vt:i4>1245247</vt:i4>
      </vt:variant>
      <vt:variant>
        <vt:i4>20</vt:i4>
      </vt:variant>
      <vt:variant>
        <vt:i4>0</vt:i4>
      </vt:variant>
      <vt:variant>
        <vt:i4>5</vt:i4>
      </vt:variant>
      <vt:variant>
        <vt:lpwstr/>
      </vt:variant>
      <vt:variant>
        <vt:lpwstr>_Toc11710397</vt:lpwstr>
      </vt:variant>
      <vt:variant>
        <vt:i4>1179711</vt:i4>
      </vt:variant>
      <vt:variant>
        <vt:i4>14</vt:i4>
      </vt:variant>
      <vt:variant>
        <vt:i4>0</vt:i4>
      </vt:variant>
      <vt:variant>
        <vt:i4>5</vt:i4>
      </vt:variant>
      <vt:variant>
        <vt:lpwstr/>
      </vt:variant>
      <vt:variant>
        <vt:lpwstr>_Toc11710396</vt:lpwstr>
      </vt:variant>
      <vt:variant>
        <vt:i4>1114175</vt:i4>
      </vt:variant>
      <vt:variant>
        <vt:i4>8</vt:i4>
      </vt:variant>
      <vt:variant>
        <vt:i4>0</vt:i4>
      </vt:variant>
      <vt:variant>
        <vt:i4>5</vt:i4>
      </vt:variant>
      <vt:variant>
        <vt:lpwstr/>
      </vt:variant>
      <vt:variant>
        <vt:lpwstr>_Toc11710395</vt:lpwstr>
      </vt:variant>
      <vt:variant>
        <vt:i4>1048639</vt:i4>
      </vt:variant>
      <vt:variant>
        <vt:i4>2</vt:i4>
      </vt:variant>
      <vt:variant>
        <vt:i4>0</vt:i4>
      </vt:variant>
      <vt:variant>
        <vt:i4>5</vt:i4>
      </vt:variant>
      <vt:variant>
        <vt:lpwstr/>
      </vt:variant>
      <vt:variant>
        <vt:lpwstr>_Toc117103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rief</dc:title>
  <dc:subject>Development Specification</dc:subject>
  <dc:creator>Vince Evers, Rick Peters, Edwin van Leth</dc:creator>
  <cp:keywords/>
  <dc:description/>
  <cp:lastModifiedBy>PETERS Rick (ENGIE Services Zuid B.V. - Regio Zuid)</cp:lastModifiedBy>
  <cp:revision>2</cp:revision>
  <cp:lastPrinted>2019-06-19T12:53:00Z</cp:lastPrinted>
  <dcterms:created xsi:type="dcterms:W3CDTF">2020-10-20T09:00:00Z</dcterms:created>
  <dcterms:modified xsi:type="dcterms:W3CDTF">2020-10-20T09:00:00Z</dcterms:modified>
  <cp:category>P&amp;I</cp:category>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9C8020F535D4B8E48D212994912C3</vt:lpwstr>
  </property>
  <property fmtid="{D5CDD505-2E9C-101B-9397-08002B2CF9AE}" pid="3" name="AuthorIds_UIVersion_1024">
    <vt:lpwstr>12</vt:lpwstr>
  </property>
  <property fmtid="{D5CDD505-2E9C-101B-9397-08002B2CF9AE}" pid="4" name="AuthorIds_UIVersion_4096">
    <vt:lpwstr>6</vt:lpwstr>
  </property>
  <property fmtid="{D5CDD505-2E9C-101B-9397-08002B2CF9AE}" pid="5" name="AuthorIds_UIVersion_9216">
    <vt:lpwstr>6</vt:lpwstr>
  </property>
  <property fmtid="{D5CDD505-2E9C-101B-9397-08002B2CF9AE}" pid="6" name="AuthorIds_UIVersion_11264">
    <vt:lpwstr>12</vt:lpwstr>
  </property>
  <property fmtid="{D5CDD505-2E9C-101B-9397-08002B2CF9AE}" pid="7" name="AuthorIds_UIVersion_11776">
    <vt:lpwstr>6</vt:lpwstr>
  </property>
  <property fmtid="{D5CDD505-2E9C-101B-9397-08002B2CF9AE}" pid="8" name="AuthorIds_UIVersion_12288">
    <vt:lpwstr>12</vt:lpwstr>
  </property>
  <property fmtid="{D5CDD505-2E9C-101B-9397-08002B2CF9AE}" pid="9" name="AuthorIds_UIVersion_12800">
    <vt:lpwstr>12</vt:lpwstr>
  </property>
  <property fmtid="{D5CDD505-2E9C-101B-9397-08002B2CF9AE}" pid="10" name="AuthorIds_UIVersion_14336">
    <vt:lpwstr>12,6</vt:lpwstr>
  </property>
  <property fmtid="{D5CDD505-2E9C-101B-9397-08002B2CF9AE}" pid="11" name="AuthorIds_UIVersion_14848">
    <vt:lpwstr>12</vt:lpwstr>
  </property>
  <property fmtid="{D5CDD505-2E9C-101B-9397-08002B2CF9AE}" pid="12" name="AuthorIds_UIVersion_15360">
    <vt:lpwstr>12</vt:lpwstr>
  </property>
  <property fmtid="{D5CDD505-2E9C-101B-9397-08002B2CF9AE}" pid="13" name="AuthorIds_UIVersion_15872">
    <vt:lpwstr>12</vt:lpwstr>
  </property>
  <property fmtid="{D5CDD505-2E9C-101B-9397-08002B2CF9AE}" pid="14" name="AuthorIds_UIVersion_16384">
    <vt:lpwstr>12</vt:lpwstr>
  </property>
  <property fmtid="{D5CDD505-2E9C-101B-9397-08002B2CF9AE}" pid="15" name="AuthorIds_UIVersion_16896">
    <vt:lpwstr>12</vt:lpwstr>
  </property>
  <property fmtid="{D5CDD505-2E9C-101B-9397-08002B2CF9AE}" pid="16" name="AuthorIds_UIVersion_17408">
    <vt:lpwstr>12</vt:lpwstr>
  </property>
  <property fmtid="{D5CDD505-2E9C-101B-9397-08002B2CF9AE}" pid="17" name="AuthorIds_UIVersion_17920">
    <vt:lpwstr>12</vt:lpwstr>
  </property>
  <property fmtid="{D5CDD505-2E9C-101B-9397-08002B2CF9AE}" pid="18" name="AuthorIds_UIVersion_18432">
    <vt:lpwstr>12</vt:lpwstr>
  </property>
  <property fmtid="{D5CDD505-2E9C-101B-9397-08002B2CF9AE}" pid="19" name="AuthorIds_UIVersion_18944">
    <vt:lpwstr>6</vt:lpwstr>
  </property>
  <property fmtid="{D5CDD505-2E9C-101B-9397-08002B2CF9AE}" pid="20" name="AuthorIds_UIVersion_19968">
    <vt:lpwstr>12</vt:lpwstr>
  </property>
  <property fmtid="{D5CDD505-2E9C-101B-9397-08002B2CF9AE}" pid="21" name="AuthorIds_UIVersion_20480">
    <vt:lpwstr>12,6</vt:lpwstr>
  </property>
  <property fmtid="{D5CDD505-2E9C-101B-9397-08002B2CF9AE}" pid="22" name="AuthorIds_UIVersion_20992">
    <vt:lpwstr>12</vt:lpwstr>
  </property>
  <property fmtid="{D5CDD505-2E9C-101B-9397-08002B2CF9AE}" pid="23" name="AuthorIds_UIVersion_21504">
    <vt:lpwstr>12</vt:lpwstr>
  </property>
  <property fmtid="{D5CDD505-2E9C-101B-9397-08002B2CF9AE}" pid="24" name="AuthorIds_UIVersion_22016">
    <vt:lpwstr>12</vt:lpwstr>
  </property>
  <property fmtid="{D5CDD505-2E9C-101B-9397-08002B2CF9AE}" pid="25" name="AuthorIds_UIVersion_23552">
    <vt:lpwstr>6,12</vt:lpwstr>
  </property>
  <property fmtid="{D5CDD505-2E9C-101B-9397-08002B2CF9AE}" pid="26" name="AuthorIds_UIVersion_27136">
    <vt:lpwstr>6</vt:lpwstr>
  </property>
  <property fmtid="{D5CDD505-2E9C-101B-9397-08002B2CF9AE}" pid="27" name="AuthorIds_UIVersion_30720">
    <vt:lpwstr>12</vt:lpwstr>
  </property>
</Properties>
</file>